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F1255F" w14:textId="3B796754" w:rsidR="0077431C" w:rsidRDefault="0077431C" w:rsidP="0077431C">
      <w:pPr>
        <w:pStyle w:val="Header"/>
        <w:rPr>
          <w:rFonts w:asciiTheme="majorHAnsi" w:hAnsiTheme="majorHAnsi"/>
          <w:b/>
          <w:bCs/>
          <w:color w:val="808080" w:themeColor="background1" w:themeShade="80"/>
          <w:spacing w:val="60"/>
          <w:sz w:val="28"/>
          <w:szCs w:val="28"/>
        </w:rPr>
      </w:pPr>
      <w:r w:rsidRPr="0077431C">
        <w:rPr>
          <w:rFonts w:asciiTheme="majorHAnsi" w:hAnsiTheme="majorHAnsi"/>
          <w:b/>
          <w:bCs/>
          <w:color w:val="808080" w:themeColor="background1" w:themeShade="80"/>
          <w:spacing w:val="60"/>
          <w:sz w:val="28"/>
          <w:szCs w:val="28"/>
        </w:rPr>
        <w:t>Demonstration</w:t>
      </w:r>
      <w:r>
        <w:rPr>
          <w:rFonts w:asciiTheme="majorHAnsi" w:hAnsiTheme="majorHAnsi"/>
          <w:b/>
          <w:bCs/>
          <w:color w:val="808080" w:themeColor="background1" w:themeShade="80"/>
          <w:spacing w:val="60"/>
          <w:sz w:val="28"/>
          <w:szCs w:val="28"/>
        </w:rPr>
        <w:t>:</w:t>
      </w:r>
    </w:p>
    <w:p w14:paraId="15789809" w14:textId="2B325104" w:rsidR="0077431C" w:rsidRDefault="0077431C" w:rsidP="0077431C">
      <w:pPr>
        <w:pStyle w:val="Header"/>
        <w:rPr>
          <w:rFonts w:asciiTheme="majorHAnsi" w:hAnsiTheme="majorHAnsi"/>
          <w:b/>
          <w:bCs/>
          <w:color w:val="808080" w:themeColor="background1" w:themeShade="80"/>
          <w:spacing w:val="60"/>
          <w:sz w:val="28"/>
          <w:szCs w:val="28"/>
        </w:rPr>
      </w:pPr>
    </w:p>
    <w:p w14:paraId="07EE4017" w14:textId="77777777" w:rsidR="0077431C" w:rsidRDefault="0077431C" w:rsidP="0077431C">
      <w:pPr>
        <w:pStyle w:val="Header"/>
        <w:rPr>
          <w:rFonts w:asciiTheme="majorHAnsi" w:hAnsiTheme="majorHAnsi"/>
          <w:b/>
          <w:bCs/>
          <w:color w:val="808080" w:themeColor="background1" w:themeShade="80"/>
          <w:spacing w:val="60"/>
          <w:sz w:val="28"/>
          <w:szCs w:val="28"/>
        </w:rPr>
      </w:pPr>
      <w:r>
        <w:rPr>
          <w:rFonts w:asciiTheme="majorHAnsi" w:hAnsiTheme="majorHAnsi"/>
          <w:b/>
          <w:bCs/>
          <w:color w:val="808080" w:themeColor="background1" w:themeShade="80"/>
          <w:spacing w:val="60"/>
          <w:sz w:val="28"/>
          <w:szCs w:val="28"/>
        </w:rPr>
        <w:t xml:space="preserve">Step1: </w:t>
      </w:r>
    </w:p>
    <w:p w14:paraId="445ADE7E" w14:textId="7E660593" w:rsidR="0077431C" w:rsidRDefault="0077431C" w:rsidP="0077431C">
      <w:pPr>
        <w:pStyle w:val="Header"/>
        <w:numPr>
          <w:ilvl w:val="0"/>
          <w:numId w:val="9"/>
        </w:numPr>
        <w:rPr>
          <w:rFonts w:asciiTheme="majorHAnsi" w:hAnsiTheme="majorHAnsi"/>
          <w:b/>
          <w:bCs/>
          <w:color w:val="808080" w:themeColor="background1" w:themeShade="80"/>
          <w:spacing w:val="60"/>
          <w:sz w:val="28"/>
          <w:szCs w:val="28"/>
        </w:rPr>
      </w:pPr>
      <w:r w:rsidRPr="0077431C">
        <w:rPr>
          <w:rFonts w:asciiTheme="majorHAnsi" w:hAnsiTheme="majorHAnsi"/>
          <w:color w:val="808080" w:themeColor="background1" w:themeShade="80"/>
          <w:spacing w:val="60"/>
          <w:sz w:val="28"/>
          <w:szCs w:val="28"/>
        </w:rPr>
        <w:t xml:space="preserve">Initially I declare customers as </w:t>
      </w:r>
      <w:r>
        <w:rPr>
          <w:rFonts w:asciiTheme="majorHAnsi" w:hAnsiTheme="majorHAnsi"/>
          <w:color w:val="808080" w:themeColor="background1" w:themeShade="80"/>
          <w:spacing w:val="60"/>
          <w:sz w:val="28"/>
          <w:szCs w:val="28"/>
        </w:rPr>
        <w:t>“</w:t>
      </w:r>
      <w:r w:rsidRPr="0077431C">
        <w:rPr>
          <w:rFonts w:asciiTheme="majorHAnsi" w:hAnsiTheme="majorHAnsi"/>
          <w:b/>
          <w:bCs/>
          <w:color w:val="808080" w:themeColor="background1" w:themeShade="80"/>
          <w:spacing w:val="60"/>
          <w:sz w:val="28"/>
          <w:szCs w:val="28"/>
        </w:rPr>
        <w:t>customer1</w:t>
      </w:r>
      <w:r>
        <w:rPr>
          <w:rFonts w:asciiTheme="majorHAnsi" w:hAnsiTheme="majorHAnsi"/>
          <w:color w:val="808080" w:themeColor="background1" w:themeShade="80"/>
          <w:spacing w:val="60"/>
          <w:sz w:val="28"/>
          <w:szCs w:val="28"/>
        </w:rPr>
        <w:t>“</w:t>
      </w:r>
      <w:r w:rsidRPr="0077431C">
        <w:rPr>
          <w:rFonts w:asciiTheme="majorHAnsi" w:hAnsiTheme="majorHAnsi"/>
          <w:color w:val="808080" w:themeColor="background1" w:themeShade="80"/>
          <w:spacing w:val="60"/>
          <w:sz w:val="28"/>
          <w:szCs w:val="28"/>
        </w:rPr>
        <w:t xml:space="preserve">and </w:t>
      </w:r>
      <w:bookmarkStart w:id="0" w:name="_GoBack"/>
      <w:bookmarkEnd w:id="0"/>
      <w:r>
        <w:rPr>
          <w:rFonts w:asciiTheme="majorHAnsi" w:hAnsiTheme="majorHAnsi"/>
          <w:color w:val="808080" w:themeColor="background1" w:themeShade="80"/>
          <w:spacing w:val="60"/>
          <w:sz w:val="28"/>
          <w:szCs w:val="28"/>
        </w:rPr>
        <w:t>“</w:t>
      </w:r>
      <w:r w:rsidRPr="0077431C">
        <w:rPr>
          <w:rFonts w:asciiTheme="majorHAnsi" w:hAnsiTheme="majorHAnsi"/>
          <w:b/>
          <w:bCs/>
          <w:color w:val="808080" w:themeColor="background1" w:themeShade="80"/>
          <w:spacing w:val="60"/>
          <w:sz w:val="28"/>
          <w:szCs w:val="28"/>
        </w:rPr>
        <w:t xml:space="preserve">customer </w:t>
      </w:r>
      <w:r w:rsidRPr="0077431C">
        <w:rPr>
          <w:rFonts w:asciiTheme="majorHAnsi" w:hAnsiTheme="majorHAnsi"/>
          <w:color w:val="808080" w:themeColor="background1" w:themeShade="80"/>
          <w:spacing w:val="60"/>
          <w:sz w:val="28"/>
          <w:szCs w:val="28"/>
        </w:rPr>
        <w:t>2</w:t>
      </w:r>
      <w:r>
        <w:rPr>
          <w:rFonts w:asciiTheme="majorHAnsi" w:hAnsiTheme="majorHAnsi"/>
          <w:color w:val="808080" w:themeColor="background1" w:themeShade="80"/>
          <w:spacing w:val="60"/>
          <w:sz w:val="28"/>
          <w:szCs w:val="28"/>
        </w:rPr>
        <w:t>”</w:t>
      </w:r>
      <w:r w:rsidRPr="0077431C">
        <w:rPr>
          <w:rFonts w:asciiTheme="majorHAnsi" w:hAnsiTheme="majorHAnsi"/>
          <w:color w:val="808080" w:themeColor="background1" w:themeShade="80"/>
          <w:spacing w:val="60"/>
          <w:sz w:val="28"/>
          <w:szCs w:val="28"/>
        </w:rPr>
        <w:t xml:space="preserve"> with their respective</w:t>
      </w:r>
      <w:r>
        <w:rPr>
          <w:rFonts w:asciiTheme="majorHAnsi" w:hAnsiTheme="majorHAnsi"/>
          <w:color w:val="808080" w:themeColor="background1" w:themeShade="80"/>
          <w:spacing w:val="60"/>
          <w:sz w:val="28"/>
          <w:szCs w:val="28"/>
        </w:rPr>
        <w:t xml:space="preserve"> </w:t>
      </w:r>
      <w:r w:rsidRPr="0077431C">
        <w:rPr>
          <w:rFonts w:asciiTheme="majorHAnsi" w:hAnsiTheme="majorHAnsi"/>
          <w:color w:val="808080" w:themeColor="background1" w:themeShade="80"/>
          <w:spacing w:val="60"/>
          <w:sz w:val="28"/>
          <w:szCs w:val="28"/>
        </w:rPr>
        <w:t>transactions</w:t>
      </w:r>
      <w:r>
        <w:rPr>
          <w:rFonts w:asciiTheme="majorHAnsi" w:hAnsiTheme="majorHAnsi"/>
          <w:b/>
          <w:bCs/>
          <w:color w:val="808080" w:themeColor="background1" w:themeShade="80"/>
          <w:spacing w:val="60"/>
          <w:sz w:val="28"/>
          <w:szCs w:val="28"/>
        </w:rPr>
        <w:t>.</w:t>
      </w:r>
    </w:p>
    <w:p w14:paraId="6C75CA50" w14:textId="7DDF43B0" w:rsidR="0077431C" w:rsidRDefault="0077431C" w:rsidP="0077431C">
      <w:pPr>
        <w:pStyle w:val="Header"/>
        <w:rPr>
          <w:rFonts w:asciiTheme="majorHAnsi" w:hAnsiTheme="majorHAnsi"/>
          <w:b/>
          <w:bCs/>
          <w:color w:val="808080" w:themeColor="background1" w:themeShade="80"/>
          <w:spacing w:val="60"/>
          <w:sz w:val="28"/>
          <w:szCs w:val="28"/>
        </w:rPr>
      </w:pPr>
    </w:p>
    <w:p w14:paraId="1FE6E44C" w14:textId="77777777" w:rsidR="0077431C" w:rsidRDefault="0077431C" w:rsidP="0077431C">
      <w:pPr>
        <w:pStyle w:val="Header"/>
        <w:rPr>
          <w:rFonts w:asciiTheme="majorHAnsi" w:hAnsiTheme="majorHAnsi"/>
          <w:b/>
          <w:bCs/>
          <w:color w:val="808080" w:themeColor="background1" w:themeShade="80"/>
          <w:spacing w:val="60"/>
          <w:sz w:val="28"/>
          <w:szCs w:val="28"/>
        </w:rPr>
      </w:pPr>
      <w:r>
        <w:rPr>
          <w:rFonts w:asciiTheme="majorHAnsi" w:hAnsiTheme="majorHAnsi"/>
          <w:b/>
          <w:bCs/>
          <w:color w:val="808080" w:themeColor="background1" w:themeShade="80"/>
          <w:spacing w:val="60"/>
          <w:sz w:val="28"/>
          <w:szCs w:val="28"/>
        </w:rPr>
        <w:t xml:space="preserve">Step2: </w:t>
      </w:r>
    </w:p>
    <w:p w14:paraId="7934B50A" w14:textId="41E24110" w:rsidR="0077431C" w:rsidRDefault="0077431C" w:rsidP="0077431C">
      <w:pPr>
        <w:pStyle w:val="Header"/>
        <w:numPr>
          <w:ilvl w:val="0"/>
          <w:numId w:val="8"/>
        </w:numPr>
        <w:rPr>
          <w:rFonts w:asciiTheme="majorHAnsi" w:hAnsiTheme="majorHAnsi"/>
          <w:color w:val="808080" w:themeColor="background1" w:themeShade="80"/>
          <w:spacing w:val="60"/>
          <w:sz w:val="28"/>
          <w:szCs w:val="28"/>
        </w:rPr>
      </w:pPr>
      <w:r w:rsidRPr="0077431C">
        <w:rPr>
          <w:rFonts w:asciiTheme="majorHAnsi" w:hAnsiTheme="majorHAnsi"/>
          <w:color w:val="808080" w:themeColor="background1" w:themeShade="80"/>
          <w:spacing w:val="60"/>
          <w:sz w:val="28"/>
          <w:szCs w:val="28"/>
        </w:rPr>
        <w:t>I am trying to calculate the customer points.</w:t>
      </w:r>
    </w:p>
    <w:p w14:paraId="67CFBC8F" w14:textId="46203F1A" w:rsidR="0077431C" w:rsidRDefault="0077431C" w:rsidP="0077431C">
      <w:pPr>
        <w:pStyle w:val="Header"/>
        <w:numPr>
          <w:ilvl w:val="0"/>
          <w:numId w:val="8"/>
        </w:numPr>
        <w:rPr>
          <w:rFonts w:asciiTheme="majorHAnsi" w:hAnsiTheme="majorHAnsi"/>
          <w:color w:val="808080" w:themeColor="background1" w:themeShade="80"/>
          <w:spacing w:val="60"/>
          <w:sz w:val="28"/>
          <w:szCs w:val="28"/>
        </w:rPr>
      </w:pPr>
      <w:r>
        <w:rPr>
          <w:rFonts w:asciiTheme="majorHAnsi" w:hAnsiTheme="majorHAnsi"/>
          <w:color w:val="808080" w:themeColor="background1" w:themeShade="80"/>
          <w:spacing w:val="60"/>
          <w:sz w:val="28"/>
          <w:szCs w:val="28"/>
        </w:rPr>
        <w:t>Here initially I set the “</w:t>
      </w:r>
      <w:r w:rsidRPr="0077431C">
        <w:rPr>
          <w:rFonts w:asciiTheme="majorHAnsi" w:hAnsiTheme="majorHAnsi"/>
          <w:b/>
          <w:bCs/>
          <w:color w:val="808080" w:themeColor="background1" w:themeShade="80"/>
          <w:spacing w:val="60"/>
          <w:sz w:val="28"/>
          <w:szCs w:val="28"/>
        </w:rPr>
        <w:t>total points</w:t>
      </w:r>
      <w:r>
        <w:rPr>
          <w:rFonts w:asciiTheme="majorHAnsi" w:hAnsiTheme="majorHAnsi"/>
          <w:color w:val="808080" w:themeColor="background1" w:themeShade="80"/>
          <w:spacing w:val="60"/>
          <w:sz w:val="28"/>
          <w:szCs w:val="28"/>
        </w:rPr>
        <w:t>” as “</w:t>
      </w:r>
      <w:r w:rsidRPr="0077431C">
        <w:rPr>
          <w:rFonts w:asciiTheme="majorHAnsi" w:hAnsiTheme="majorHAnsi"/>
          <w:b/>
          <w:bCs/>
          <w:color w:val="808080" w:themeColor="background1" w:themeShade="80"/>
          <w:spacing w:val="60"/>
          <w:sz w:val="28"/>
          <w:szCs w:val="28"/>
        </w:rPr>
        <w:t>0</w:t>
      </w:r>
      <w:r>
        <w:rPr>
          <w:rFonts w:asciiTheme="majorHAnsi" w:hAnsiTheme="majorHAnsi"/>
          <w:color w:val="808080" w:themeColor="background1" w:themeShade="80"/>
          <w:spacing w:val="60"/>
          <w:sz w:val="28"/>
          <w:szCs w:val="28"/>
        </w:rPr>
        <w:t>”.</w:t>
      </w:r>
    </w:p>
    <w:p w14:paraId="6089BD95" w14:textId="76EE8A64" w:rsidR="0077431C" w:rsidRPr="0077431C" w:rsidRDefault="0077431C" w:rsidP="0077431C">
      <w:pPr>
        <w:pStyle w:val="Header"/>
        <w:numPr>
          <w:ilvl w:val="0"/>
          <w:numId w:val="8"/>
        </w:numPr>
        <w:rPr>
          <w:rFonts w:asciiTheme="majorHAnsi" w:hAnsiTheme="majorHAnsi"/>
          <w:b/>
          <w:bCs/>
          <w:color w:val="808080" w:themeColor="background1" w:themeShade="80"/>
          <w:spacing w:val="60"/>
          <w:sz w:val="28"/>
          <w:szCs w:val="28"/>
        </w:rPr>
      </w:pPr>
      <w:r>
        <w:rPr>
          <w:rFonts w:asciiTheme="majorHAnsi" w:hAnsiTheme="majorHAnsi"/>
          <w:color w:val="808080" w:themeColor="background1" w:themeShade="80"/>
          <w:spacing w:val="60"/>
          <w:sz w:val="28"/>
          <w:szCs w:val="28"/>
        </w:rPr>
        <w:t>Later I wrote an “</w:t>
      </w:r>
      <w:r w:rsidRPr="0077431C">
        <w:rPr>
          <w:rFonts w:asciiTheme="majorHAnsi" w:hAnsiTheme="majorHAnsi"/>
          <w:b/>
          <w:bCs/>
          <w:color w:val="808080" w:themeColor="background1" w:themeShade="80"/>
          <w:spacing w:val="60"/>
          <w:sz w:val="28"/>
          <w:szCs w:val="28"/>
        </w:rPr>
        <w:t>if</w:t>
      </w:r>
      <w:r>
        <w:rPr>
          <w:rFonts w:asciiTheme="majorHAnsi" w:hAnsiTheme="majorHAnsi"/>
          <w:color w:val="808080" w:themeColor="background1" w:themeShade="80"/>
          <w:spacing w:val="60"/>
          <w:sz w:val="28"/>
          <w:szCs w:val="28"/>
        </w:rPr>
        <w:t>” condition which explains the customer 1 and 2 transaction scenarios.</w:t>
      </w:r>
    </w:p>
    <w:p w14:paraId="38401D8F" w14:textId="66993AC1" w:rsidR="0077431C" w:rsidRPr="0077431C" w:rsidRDefault="0077431C" w:rsidP="0077431C">
      <w:pPr>
        <w:pStyle w:val="Header"/>
        <w:numPr>
          <w:ilvl w:val="0"/>
          <w:numId w:val="8"/>
        </w:numPr>
        <w:rPr>
          <w:rFonts w:asciiTheme="majorHAnsi" w:hAnsiTheme="majorHAnsi"/>
          <w:b/>
          <w:bCs/>
          <w:color w:val="808080" w:themeColor="background1" w:themeShade="80"/>
          <w:spacing w:val="60"/>
          <w:sz w:val="28"/>
          <w:szCs w:val="28"/>
        </w:rPr>
      </w:pPr>
      <w:r>
        <w:rPr>
          <w:rFonts w:asciiTheme="majorHAnsi" w:hAnsiTheme="majorHAnsi"/>
          <w:color w:val="808080" w:themeColor="background1" w:themeShade="80"/>
          <w:spacing w:val="60"/>
          <w:sz w:val="28"/>
          <w:szCs w:val="28"/>
        </w:rPr>
        <w:t xml:space="preserve">For first condition </w:t>
      </w:r>
    </w:p>
    <w:p w14:paraId="1F6FEBBC" w14:textId="78E4E250" w:rsidR="0077431C" w:rsidRDefault="0077431C" w:rsidP="0077431C">
      <w:pPr>
        <w:pStyle w:val="Header"/>
        <w:ind w:left="720"/>
        <w:rPr>
          <w:rFonts w:asciiTheme="majorHAnsi" w:hAnsiTheme="majorHAnsi"/>
          <w:color w:val="808080" w:themeColor="background1" w:themeShade="80"/>
          <w:spacing w:val="60"/>
          <w:sz w:val="28"/>
          <w:szCs w:val="28"/>
        </w:rPr>
      </w:pPr>
    </w:p>
    <w:p w14:paraId="28E1C8E6" w14:textId="2B84915B" w:rsidR="0077431C" w:rsidRDefault="0077431C" w:rsidP="0077431C">
      <w:pPr>
        <w:pStyle w:val="Header"/>
        <w:ind w:left="720"/>
        <w:rPr>
          <w:rFonts w:asciiTheme="majorHAnsi" w:hAnsiTheme="majorHAnsi"/>
          <w:color w:val="808080" w:themeColor="background1" w:themeShade="80"/>
          <w:spacing w:val="60"/>
          <w:sz w:val="28"/>
          <w:szCs w:val="28"/>
        </w:rPr>
      </w:pPr>
      <w:r>
        <w:rPr>
          <w:rFonts w:asciiTheme="majorHAnsi" w:hAnsiTheme="majorHAnsi"/>
          <w:color w:val="808080" w:themeColor="background1" w:themeShade="80"/>
          <w:spacing w:val="60"/>
          <w:sz w:val="28"/>
          <w:szCs w:val="28"/>
        </w:rPr>
        <w:t>If (purchases &lt;=100 &amp;&amp; purchases&gt;50) {</w:t>
      </w:r>
    </w:p>
    <w:p w14:paraId="52CC68D4" w14:textId="5E380B27" w:rsidR="0077431C" w:rsidRDefault="0077431C" w:rsidP="0077431C">
      <w:pPr>
        <w:pStyle w:val="Header"/>
        <w:ind w:left="720"/>
        <w:rPr>
          <w:rFonts w:asciiTheme="majorHAnsi" w:hAnsiTheme="majorHAnsi"/>
          <w:color w:val="808080" w:themeColor="background1" w:themeShade="80"/>
          <w:spacing w:val="60"/>
          <w:sz w:val="28"/>
          <w:szCs w:val="28"/>
        </w:rPr>
      </w:pPr>
      <w:r>
        <w:rPr>
          <w:rFonts w:asciiTheme="majorHAnsi" w:hAnsiTheme="majorHAnsi"/>
          <w:color w:val="808080" w:themeColor="background1" w:themeShade="80"/>
          <w:spacing w:val="60"/>
          <w:sz w:val="28"/>
          <w:szCs w:val="28"/>
        </w:rPr>
        <w:t xml:space="preserve"> Then the Total points = total points + (purchases – 50);</w:t>
      </w:r>
    </w:p>
    <w:p w14:paraId="2710B894" w14:textId="4785BE56" w:rsidR="0077431C" w:rsidRDefault="0077431C" w:rsidP="0077431C">
      <w:pPr>
        <w:pStyle w:val="Header"/>
        <w:ind w:left="720"/>
        <w:rPr>
          <w:rFonts w:asciiTheme="majorHAnsi" w:hAnsiTheme="majorHAnsi"/>
          <w:color w:val="808080" w:themeColor="background1" w:themeShade="80"/>
          <w:spacing w:val="60"/>
          <w:sz w:val="28"/>
          <w:szCs w:val="28"/>
        </w:rPr>
      </w:pPr>
      <w:r>
        <w:rPr>
          <w:rFonts w:asciiTheme="majorHAnsi" w:hAnsiTheme="majorHAnsi"/>
          <w:color w:val="808080" w:themeColor="background1" w:themeShade="80"/>
          <w:spacing w:val="60"/>
          <w:sz w:val="28"/>
          <w:szCs w:val="28"/>
        </w:rPr>
        <w:t>}</w:t>
      </w:r>
    </w:p>
    <w:p w14:paraId="1FF63F35" w14:textId="44E3870E" w:rsidR="0077431C" w:rsidRDefault="0077431C" w:rsidP="0077431C">
      <w:pPr>
        <w:pStyle w:val="Header"/>
        <w:ind w:left="720"/>
        <w:rPr>
          <w:rFonts w:asciiTheme="majorHAnsi" w:hAnsiTheme="majorHAnsi"/>
          <w:color w:val="808080" w:themeColor="background1" w:themeShade="80"/>
          <w:spacing w:val="60"/>
          <w:sz w:val="28"/>
          <w:szCs w:val="28"/>
        </w:rPr>
      </w:pPr>
    </w:p>
    <w:p w14:paraId="65429A49" w14:textId="1BC4B99F" w:rsidR="0077431C" w:rsidRDefault="0077431C" w:rsidP="0077431C">
      <w:pPr>
        <w:pStyle w:val="Header"/>
        <w:numPr>
          <w:ilvl w:val="0"/>
          <w:numId w:val="10"/>
        </w:numPr>
        <w:rPr>
          <w:rFonts w:asciiTheme="majorHAnsi" w:hAnsiTheme="majorHAnsi"/>
          <w:color w:val="808080" w:themeColor="background1" w:themeShade="80"/>
          <w:spacing w:val="60"/>
          <w:sz w:val="28"/>
          <w:szCs w:val="28"/>
        </w:rPr>
      </w:pPr>
      <w:r>
        <w:rPr>
          <w:rFonts w:asciiTheme="majorHAnsi" w:hAnsiTheme="majorHAnsi"/>
          <w:color w:val="808080" w:themeColor="background1" w:themeShade="80"/>
          <w:spacing w:val="60"/>
          <w:sz w:val="28"/>
          <w:szCs w:val="28"/>
        </w:rPr>
        <w:t>Here customer2 satisfies the above condition. Because for customer two there are three transactions and each transaction purchase are 100$.</w:t>
      </w:r>
    </w:p>
    <w:p w14:paraId="6511CFDE" w14:textId="77777777" w:rsidR="0077431C" w:rsidRDefault="0077431C" w:rsidP="0077431C">
      <w:pPr>
        <w:pStyle w:val="Header"/>
        <w:ind w:left="720"/>
        <w:rPr>
          <w:rFonts w:asciiTheme="majorHAnsi" w:hAnsiTheme="majorHAnsi"/>
          <w:color w:val="808080" w:themeColor="background1" w:themeShade="80"/>
          <w:spacing w:val="60"/>
          <w:sz w:val="28"/>
          <w:szCs w:val="28"/>
        </w:rPr>
      </w:pPr>
    </w:p>
    <w:p w14:paraId="0476A64B" w14:textId="1A9F3382" w:rsidR="0077431C" w:rsidRDefault="0077431C" w:rsidP="0077431C">
      <w:pPr>
        <w:pStyle w:val="Header"/>
        <w:numPr>
          <w:ilvl w:val="0"/>
          <w:numId w:val="10"/>
        </w:numPr>
        <w:rPr>
          <w:rFonts w:asciiTheme="majorHAnsi" w:hAnsiTheme="majorHAnsi"/>
          <w:color w:val="808080" w:themeColor="background1" w:themeShade="80"/>
          <w:spacing w:val="60"/>
          <w:sz w:val="28"/>
          <w:szCs w:val="28"/>
        </w:rPr>
      </w:pPr>
      <w:r>
        <w:rPr>
          <w:rFonts w:asciiTheme="majorHAnsi" w:hAnsiTheme="majorHAnsi"/>
          <w:color w:val="808080" w:themeColor="background1" w:themeShade="80"/>
          <w:spacing w:val="60"/>
          <w:sz w:val="28"/>
          <w:szCs w:val="28"/>
        </w:rPr>
        <w:t>So as per question we know that 1 point will get for every dollar spent over 50$.</w:t>
      </w:r>
    </w:p>
    <w:p w14:paraId="3CB0E544" w14:textId="77777777" w:rsidR="0077431C" w:rsidRDefault="0077431C" w:rsidP="0077431C">
      <w:pPr>
        <w:pStyle w:val="ListParagraph"/>
        <w:rPr>
          <w:rFonts w:asciiTheme="majorHAnsi" w:hAnsiTheme="majorHAnsi"/>
          <w:color w:val="808080" w:themeColor="background1" w:themeShade="80"/>
          <w:spacing w:val="60"/>
          <w:sz w:val="28"/>
          <w:szCs w:val="28"/>
        </w:rPr>
      </w:pPr>
    </w:p>
    <w:p w14:paraId="6887CC2E" w14:textId="60F05CDB" w:rsidR="0077431C" w:rsidRDefault="0077431C" w:rsidP="0077431C">
      <w:pPr>
        <w:pStyle w:val="Header"/>
        <w:numPr>
          <w:ilvl w:val="0"/>
          <w:numId w:val="10"/>
        </w:numPr>
        <w:rPr>
          <w:rFonts w:asciiTheme="majorHAnsi" w:hAnsiTheme="majorHAnsi"/>
          <w:color w:val="808080" w:themeColor="background1" w:themeShade="80"/>
          <w:spacing w:val="60"/>
          <w:sz w:val="28"/>
          <w:szCs w:val="28"/>
        </w:rPr>
      </w:pPr>
      <w:r>
        <w:rPr>
          <w:rFonts w:asciiTheme="majorHAnsi" w:hAnsiTheme="majorHAnsi"/>
          <w:color w:val="808080" w:themeColor="background1" w:themeShade="80"/>
          <w:spacing w:val="60"/>
          <w:sz w:val="28"/>
          <w:szCs w:val="28"/>
        </w:rPr>
        <w:t>So here for every purchase of 100$ we will get 50 points.</w:t>
      </w:r>
    </w:p>
    <w:p w14:paraId="7A3A4D60" w14:textId="77777777" w:rsidR="0077431C" w:rsidRDefault="0077431C" w:rsidP="0077431C">
      <w:pPr>
        <w:pStyle w:val="ListParagraph"/>
        <w:rPr>
          <w:rFonts w:asciiTheme="majorHAnsi" w:hAnsiTheme="majorHAnsi"/>
          <w:color w:val="808080" w:themeColor="background1" w:themeShade="80"/>
          <w:spacing w:val="60"/>
          <w:sz w:val="28"/>
          <w:szCs w:val="28"/>
        </w:rPr>
      </w:pPr>
    </w:p>
    <w:p w14:paraId="00272EC8" w14:textId="52C61AFC" w:rsidR="0077431C" w:rsidRDefault="0077431C" w:rsidP="0077431C">
      <w:pPr>
        <w:pStyle w:val="Header"/>
        <w:numPr>
          <w:ilvl w:val="0"/>
          <w:numId w:val="10"/>
        </w:numPr>
        <w:rPr>
          <w:rFonts w:asciiTheme="majorHAnsi" w:hAnsiTheme="majorHAnsi"/>
          <w:color w:val="808080" w:themeColor="background1" w:themeShade="80"/>
          <w:spacing w:val="60"/>
          <w:sz w:val="28"/>
          <w:szCs w:val="28"/>
        </w:rPr>
      </w:pPr>
      <w:r>
        <w:rPr>
          <w:rFonts w:asciiTheme="majorHAnsi" w:hAnsiTheme="majorHAnsi"/>
          <w:color w:val="808080" w:themeColor="background1" w:themeShade="80"/>
          <w:spacing w:val="60"/>
          <w:sz w:val="28"/>
          <w:szCs w:val="28"/>
        </w:rPr>
        <w:t>3 transactions happened with purchase of 100$ each. So, for each purchase we will get 50 points. Total three purchases for customer2.</w:t>
      </w:r>
    </w:p>
    <w:p w14:paraId="459E44DA" w14:textId="77777777" w:rsidR="0077431C" w:rsidRDefault="0077431C" w:rsidP="0077431C">
      <w:pPr>
        <w:pStyle w:val="ListParagraph"/>
        <w:rPr>
          <w:rFonts w:asciiTheme="majorHAnsi" w:hAnsiTheme="majorHAnsi"/>
          <w:color w:val="808080" w:themeColor="background1" w:themeShade="80"/>
          <w:spacing w:val="60"/>
          <w:sz w:val="28"/>
          <w:szCs w:val="28"/>
        </w:rPr>
      </w:pPr>
    </w:p>
    <w:p w14:paraId="05C18EF8" w14:textId="6058DF23" w:rsidR="0077431C" w:rsidRPr="0077431C" w:rsidRDefault="0077431C" w:rsidP="0077431C">
      <w:pPr>
        <w:pStyle w:val="Header"/>
        <w:numPr>
          <w:ilvl w:val="0"/>
          <w:numId w:val="10"/>
        </w:numPr>
        <w:rPr>
          <w:rFonts w:asciiTheme="majorHAnsi" w:hAnsiTheme="majorHAnsi"/>
          <w:color w:val="808080" w:themeColor="background1" w:themeShade="80"/>
          <w:spacing w:val="60"/>
          <w:sz w:val="28"/>
          <w:szCs w:val="28"/>
        </w:rPr>
      </w:pPr>
      <w:r>
        <w:rPr>
          <w:rFonts w:asciiTheme="majorHAnsi" w:hAnsiTheme="majorHAnsi"/>
          <w:color w:val="808080" w:themeColor="background1" w:themeShade="80"/>
          <w:spacing w:val="60"/>
          <w:sz w:val="28"/>
          <w:szCs w:val="28"/>
        </w:rPr>
        <w:t>Total Points for customer 2 = 50+50+50 = 150</w:t>
      </w:r>
    </w:p>
    <w:p w14:paraId="3D4197B7" w14:textId="77777777" w:rsidR="0077431C" w:rsidRDefault="0077431C" w:rsidP="00FC3B5A">
      <w:pPr>
        <w:shd w:val="clear" w:color="auto" w:fill="FFFFFF"/>
        <w:spacing w:before="100" w:beforeAutospacing="1" w:after="100" w:afterAutospacing="1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E482539" w14:textId="2288F193" w:rsidR="00DF40E8" w:rsidRDefault="0077431C" w:rsidP="0077431C">
      <w:pPr>
        <w:shd w:val="clear" w:color="auto" w:fill="FFFFFF"/>
        <w:spacing w:before="100" w:beforeAutospacing="1" w:after="100" w:afterAutospacing="1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Now if we consider else if condition customer1 satisfies this condition.</w:t>
      </w:r>
    </w:p>
    <w:p w14:paraId="7AA86BD7" w14:textId="41011FBE" w:rsidR="0077431C" w:rsidRDefault="0077431C" w:rsidP="0077431C">
      <w:pPr>
        <w:shd w:val="clear" w:color="auto" w:fill="FFFFFF"/>
        <w:spacing w:before="100" w:beforeAutospacing="1" w:after="100" w:afterAutospacing="1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Else if (purchases &gt; 100) {</w:t>
      </w:r>
    </w:p>
    <w:p w14:paraId="715C9077" w14:textId="31ADFCA1" w:rsidR="0077431C" w:rsidRDefault="0077431C" w:rsidP="0077431C">
      <w:pPr>
        <w:shd w:val="clear" w:color="auto" w:fill="FFFFFF"/>
        <w:spacing w:before="100" w:beforeAutospacing="1" w:after="100" w:afterAutospacing="1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otalPoints = totalPoints +50 + ((purchases-100) *2);</w:t>
      </w:r>
    </w:p>
    <w:p w14:paraId="221D7BB3" w14:textId="601F54AC" w:rsidR="0077431C" w:rsidRDefault="0077431C" w:rsidP="0077431C">
      <w:pPr>
        <w:shd w:val="clear" w:color="auto" w:fill="FFFFFF"/>
        <w:spacing w:before="100" w:beforeAutospacing="1" w:after="100" w:afterAutospacing="1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}</w:t>
      </w:r>
    </w:p>
    <w:p w14:paraId="6DB2B8F1" w14:textId="154FF109" w:rsidR="0077431C" w:rsidRDefault="0077431C" w:rsidP="0077431C">
      <w:pPr>
        <w:shd w:val="clear" w:color="auto" w:fill="FFFFFF"/>
        <w:tabs>
          <w:tab w:val="left" w:pos="7860"/>
        </w:tabs>
        <w:spacing w:before="100" w:beforeAutospacing="1" w:after="100" w:afterAutospacing="1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Here </w:t>
      </w:r>
      <w:proofErr w:type="gramStart"/>
      <w:r>
        <w:rPr>
          <w:rFonts w:ascii="Times New Roman" w:hAnsi="Times New Roman" w:cs="Times New Roman"/>
          <w:b/>
          <w:sz w:val="24"/>
          <w:szCs w:val="24"/>
        </w:rPr>
        <w:t>For</w:t>
      </w:r>
      <w:proofErr w:type="gramEnd"/>
      <w:r>
        <w:rPr>
          <w:rFonts w:ascii="Times New Roman" w:hAnsi="Times New Roman" w:cs="Times New Roman"/>
          <w:b/>
          <w:sz w:val="24"/>
          <w:szCs w:val="24"/>
        </w:rPr>
        <w:t xml:space="preserve"> Customer1 three transactions happened purchase of 120$ each</w:t>
      </w:r>
      <w:r>
        <w:rPr>
          <w:rFonts w:ascii="Times New Roman" w:hAnsi="Times New Roman" w:cs="Times New Roman"/>
          <w:b/>
          <w:sz w:val="24"/>
          <w:szCs w:val="24"/>
        </w:rPr>
        <w:tab/>
      </w:r>
    </w:p>
    <w:p w14:paraId="36DE9B05" w14:textId="27BFF6CC" w:rsidR="0077431C" w:rsidRDefault="0077431C" w:rsidP="0077431C">
      <w:pPr>
        <w:shd w:val="clear" w:color="auto" w:fill="FFFFFF"/>
        <w:tabs>
          <w:tab w:val="left" w:pos="7860"/>
        </w:tabs>
        <w:spacing w:before="100" w:beforeAutospacing="1" w:after="100" w:afterAutospacing="1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Now apply the above condition for one transaction purchase</w:t>
      </w:r>
    </w:p>
    <w:p w14:paraId="159B22E9" w14:textId="13BB7C57" w:rsidR="0077431C" w:rsidRDefault="0077431C" w:rsidP="0077431C">
      <w:pPr>
        <w:shd w:val="clear" w:color="auto" w:fill="FFFFFF"/>
        <w:spacing w:before="100" w:beforeAutospacing="1" w:after="100" w:afterAutospacing="1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otalPoints = 0 +50+((120-100) *2)</w:t>
      </w:r>
    </w:p>
    <w:p w14:paraId="3786A9DC" w14:textId="51322C41" w:rsidR="0077431C" w:rsidRDefault="0077431C" w:rsidP="0077431C">
      <w:pPr>
        <w:shd w:val="clear" w:color="auto" w:fill="FFFFFF"/>
        <w:spacing w:before="100" w:beforeAutospacing="1" w:after="100" w:afterAutospacing="1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              = 0+50+((20) *2)</w:t>
      </w:r>
    </w:p>
    <w:p w14:paraId="0CD895EE" w14:textId="6265C17C" w:rsidR="0077431C" w:rsidRDefault="0077431C" w:rsidP="0077431C">
      <w:pPr>
        <w:shd w:val="clear" w:color="auto" w:fill="FFFFFF"/>
        <w:spacing w:before="100" w:beforeAutospacing="1" w:after="100" w:afterAutospacing="1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             = 90 points for each transaction.</w:t>
      </w:r>
    </w:p>
    <w:p w14:paraId="74BCA3A3" w14:textId="3DBC712D" w:rsidR="0077431C" w:rsidRDefault="0077431C" w:rsidP="0077431C">
      <w:pPr>
        <w:shd w:val="clear" w:color="auto" w:fill="FFFFFF"/>
        <w:spacing w:before="100" w:beforeAutospacing="1" w:after="100" w:afterAutospacing="1" w:line="48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For Customer1 there are three transactions purchase of 120 $ each.</w:t>
      </w:r>
    </w:p>
    <w:p w14:paraId="014E9EE6" w14:textId="4D744BE8" w:rsidR="0077431C" w:rsidRDefault="0077431C" w:rsidP="0077431C">
      <w:pPr>
        <w:shd w:val="clear" w:color="auto" w:fill="FFFFFF"/>
        <w:spacing w:before="100" w:beforeAutospacing="1" w:after="100" w:afterAutospacing="1" w:line="480" w:lineRule="auto"/>
        <w:rPr>
          <w:rFonts w:ascii="Times New Roman" w:hAnsi="Times New Roman" w:cs="Times New Roman"/>
          <w:b/>
          <w:sz w:val="24"/>
          <w:szCs w:val="24"/>
        </w:rPr>
      </w:pPr>
      <w:proofErr w:type="gramStart"/>
      <w:r>
        <w:rPr>
          <w:rFonts w:ascii="Times New Roman" w:hAnsi="Times New Roman" w:cs="Times New Roman"/>
          <w:b/>
          <w:sz w:val="24"/>
          <w:szCs w:val="24"/>
        </w:rPr>
        <w:t>So</w:t>
      </w:r>
      <w:proofErr w:type="gramEnd"/>
      <w:r>
        <w:rPr>
          <w:rFonts w:ascii="Times New Roman" w:hAnsi="Times New Roman" w:cs="Times New Roman"/>
          <w:b/>
          <w:sz w:val="24"/>
          <w:szCs w:val="24"/>
        </w:rPr>
        <w:t xml:space="preserve"> 90+90+90 = 270 points for customer 1</w:t>
      </w:r>
    </w:p>
    <w:p w14:paraId="058FBE2F" w14:textId="77777777" w:rsidR="0077431C" w:rsidRDefault="0077431C" w:rsidP="0077431C">
      <w:pPr>
        <w:shd w:val="clear" w:color="auto" w:fill="FFFFFF"/>
        <w:spacing w:before="100" w:beforeAutospacing="1" w:after="100" w:afterAutospacing="1"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3719FCB2" w14:textId="77777777" w:rsidR="0077431C" w:rsidRDefault="0077431C" w:rsidP="0077431C">
      <w:pPr>
        <w:shd w:val="clear" w:color="auto" w:fill="FFFFFF"/>
        <w:spacing w:before="100" w:beforeAutospacing="1" w:after="100" w:afterAutospacing="1"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4792FD74" w14:textId="77777777" w:rsidR="0077431C" w:rsidRDefault="0077431C" w:rsidP="0077431C">
      <w:pPr>
        <w:shd w:val="clear" w:color="auto" w:fill="FFFFFF"/>
        <w:spacing w:before="100" w:beforeAutospacing="1" w:after="100" w:afterAutospacing="1"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60C8E44E" w14:textId="77777777" w:rsidR="00DF40E8" w:rsidRDefault="00DF40E8" w:rsidP="00FC3B5A">
      <w:pPr>
        <w:shd w:val="clear" w:color="auto" w:fill="FFFFFF"/>
        <w:spacing w:before="100" w:beforeAutospacing="1" w:after="100" w:afterAutospacing="1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5EB740F" w14:textId="77777777" w:rsidR="00DF40E8" w:rsidRDefault="00DF40E8" w:rsidP="00FC3B5A">
      <w:pPr>
        <w:shd w:val="clear" w:color="auto" w:fill="FFFFFF"/>
        <w:spacing w:before="100" w:beforeAutospacing="1" w:after="100" w:afterAutospacing="1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4D01043" w14:textId="77777777" w:rsidR="00DF40E8" w:rsidRDefault="00DF40E8" w:rsidP="00FC3B5A">
      <w:pPr>
        <w:shd w:val="clear" w:color="auto" w:fill="FFFFFF"/>
        <w:spacing w:before="100" w:beforeAutospacing="1" w:after="100" w:afterAutospacing="1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D0C7F48" w14:textId="77777777" w:rsidR="00DF40E8" w:rsidRDefault="00DF40E8" w:rsidP="00FC3B5A">
      <w:pPr>
        <w:shd w:val="clear" w:color="auto" w:fill="FFFFFF"/>
        <w:spacing w:before="100" w:beforeAutospacing="1" w:after="100" w:afterAutospacing="1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2946588" w14:textId="5DC1400F" w:rsidR="00EB1F99" w:rsidRPr="00FC3B5A" w:rsidRDefault="00EB1F99" w:rsidP="00FC3B5A">
      <w:pPr>
        <w:shd w:val="clear" w:color="auto" w:fill="FFFFFF"/>
        <w:spacing w:before="100" w:beforeAutospacing="1" w:after="100" w:afterAutospacing="1"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EB1F99" w:rsidRPr="00FC3B5A" w:rsidSect="00A630AA">
      <w:headerReference w:type="default" r:id="rId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B51993" w14:textId="77777777" w:rsidR="001709EA" w:rsidRDefault="001709EA">
      <w:pPr>
        <w:spacing w:after="0" w:line="240" w:lineRule="auto"/>
      </w:pPr>
      <w:r>
        <w:separator/>
      </w:r>
    </w:p>
  </w:endnote>
  <w:endnote w:type="continuationSeparator" w:id="0">
    <w:p w14:paraId="4B818CFD" w14:textId="77777777" w:rsidR="001709EA" w:rsidRDefault="001709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58FE403" w14:textId="77777777" w:rsidR="001709EA" w:rsidRDefault="001709EA">
      <w:pPr>
        <w:spacing w:after="0" w:line="240" w:lineRule="auto"/>
      </w:pPr>
      <w:r>
        <w:separator/>
      </w:r>
    </w:p>
  </w:footnote>
  <w:footnote w:type="continuationSeparator" w:id="0">
    <w:p w14:paraId="11750FED" w14:textId="77777777" w:rsidR="001709EA" w:rsidRDefault="001709E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6320DD" w14:textId="2BC7A530" w:rsidR="00833BB5" w:rsidRDefault="00833BB5" w:rsidP="0077431C">
    <w:pPr>
      <w:pStyle w:val="Header"/>
      <w:pBdr>
        <w:bottom w:val="single" w:sz="4" w:space="1" w:color="D9D9D9" w:themeColor="background1" w:themeShade="D9"/>
      </w:pBdr>
      <w:rPr>
        <w:b/>
        <w:bCs/>
      </w:rPr>
    </w:pPr>
  </w:p>
  <w:p w14:paraId="0750B94C" w14:textId="77777777" w:rsidR="00833BB5" w:rsidRDefault="00833BB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A8599E"/>
    <w:multiLevelType w:val="multilevel"/>
    <w:tmpl w:val="79809FFA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75734E0"/>
    <w:multiLevelType w:val="hybridMultilevel"/>
    <w:tmpl w:val="81DEC6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E951E2F"/>
    <w:multiLevelType w:val="hybridMultilevel"/>
    <w:tmpl w:val="63005F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1024D5"/>
    <w:multiLevelType w:val="multilevel"/>
    <w:tmpl w:val="86C223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DFC0F9B"/>
    <w:multiLevelType w:val="multilevel"/>
    <w:tmpl w:val="DF7080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69551ED"/>
    <w:multiLevelType w:val="multilevel"/>
    <w:tmpl w:val="788CF9A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9AF57D6"/>
    <w:multiLevelType w:val="multilevel"/>
    <w:tmpl w:val="DD8A76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CCA00AC"/>
    <w:multiLevelType w:val="multilevel"/>
    <w:tmpl w:val="C522326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1931AA4"/>
    <w:multiLevelType w:val="hybridMultilevel"/>
    <w:tmpl w:val="595A4D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C430201"/>
    <w:multiLevelType w:val="multilevel"/>
    <w:tmpl w:val="1160FA3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"/>
  </w:num>
  <w:num w:numId="2">
    <w:abstractNumId w:val="5"/>
  </w:num>
  <w:num w:numId="3">
    <w:abstractNumId w:val="9"/>
  </w:num>
  <w:num w:numId="4">
    <w:abstractNumId w:val="7"/>
  </w:num>
  <w:num w:numId="5">
    <w:abstractNumId w:val="0"/>
  </w:num>
  <w:num w:numId="6">
    <w:abstractNumId w:val="6"/>
  </w:num>
  <w:num w:numId="7">
    <w:abstractNumId w:val="3"/>
  </w:num>
  <w:num w:numId="8">
    <w:abstractNumId w:val="1"/>
  </w:num>
  <w:num w:numId="9">
    <w:abstractNumId w:val="8"/>
  </w:num>
  <w:num w:numId="10">
    <w:abstractNumId w:val="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U3NzI1tbQ0MzM2tjBQ0lEKTi0uzszPAykwqQUAqw34aCwAAAA="/>
  </w:docVars>
  <w:rsids>
    <w:rsidRoot w:val="006F387A"/>
    <w:rsid w:val="000006D6"/>
    <w:rsid w:val="000009D1"/>
    <w:rsid w:val="00001133"/>
    <w:rsid w:val="000015E9"/>
    <w:rsid w:val="00001F97"/>
    <w:rsid w:val="00003258"/>
    <w:rsid w:val="00004036"/>
    <w:rsid w:val="00004716"/>
    <w:rsid w:val="00005009"/>
    <w:rsid w:val="000052F1"/>
    <w:rsid w:val="000053AA"/>
    <w:rsid w:val="0000552C"/>
    <w:rsid w:val="0000579C"/>
    <w:rsid w:val="0000599E"/>
    <w:rsid w:val="00005FAC"/>
    <w:rsid w:val="000069A5"/>
    <w:rsid w:val="000115C4"/>
    <w:rsid w:val="0001175B"/>
    <w:rsid w:val="0001223A"/>
    <w:rsid w:val="0001261B"/>
    <w:rsid w:val="000129C5"/>
    <w:rsid w:val="00013C56"/>
    <w:rsid w:val="000148EC"/>
    <w:rsid w:val="000155EB"/>
    <w:rsid w:val="00016154"/>
    <w:rsid w:val="00016C31"/>
    <w:rsid w:val="00016DF8"/>
    <w:rsid w:val="00021628"/>
    <w:rsid w:val="00021AC2"/>
    <w:rsid w:val="00024901"/>
    <w:rsid w:val="00025CF4"/>
    <w:rsid w:val="00026739"/>
    <w:rsid w:val="000279A3"/>
    <w:rsid w:val="000301FC"/>
    <w:rsid w:val="0003086E"/>
    <w:rsid w:val="00030CAF"/>
    <w:rsid w:val="0003126D"/>
    <w:rsid w:val="00031332"/>
    <w:rsid w:val="00031F0F"/>
    <w:rsid w:val="00033098"/>
    <w:rsid w:val="0003339C"/>
    <w:rsid w:val="00033C89"/>
    <w:rsid w:val="00033CFC"/>
    <w:rsid w:val="00034D2B"/>
    <w:rsid w:val="00034F4D"/>
    <w:rsid w:val="00036950"/>
    <w:rsid w:val="00037E92"/>
    <w:rsid w:val="000410E5"/>
    <w:rsid w:val="00041238"/>
    <w:rsid w:val="000412BC"/>
    <w:rsid w:val="000423E6"/>
    <w:rsid w:val="00042866"/>
    <w:rsid w:val="00042E74"/>
    <w:rsid w:val="000431DC"/>
    <w:rsid w:val="00043367"/>
    <w:rsid w:val="00044B39"/>
    <w:rsid w:val="00045508"/>
    <w:rsid w:val="00045EBE"/>
    <w:rsid w:val="00046432"/>
    <w:rsid w:val="000467DB"/>
    <w:rsid w:val="00047248"/>
    <w:rsid w:val="0004767F"/>
    <w:rsid w:val="000476F1"/>
    <w:rsid w:val="0004773B"/>
    <w:rsid w:val="000479B6"/>
    <w:rsid w:val="00047F69"/>
    <w:rsid w:val="00050F5A"/>
    <w:rsid w:val="0005164E"/>
    <w:rsid w:val="00052573"/>
    <w:rsid w:val="00052F82"/>
    <w:rsid w:val="00052F83"/>
    <w:rsid w:val="0005302E"/>
    <w:rsid w:val="0005328E"/>
    <w:rsid w:val="00053DFC"/>
    <w:rsid w:val="0005420A"/>
    <w:rsid w:val="00054D2B"/>
    <w:rsid w:val="00054FF6"/>
    <w:rsid w:val="00055D35"/>
    <w:rsid w:val="000561CE"/>
    <w:rsid w:val="0005621A"/>
    <w:rsid w:val="00056A7B"/>
    <w:rsid w:val="000574E3"/>
    <w:rsid w:val="00057A6F"/>
    <w:rsid w:val="0006052C"/>
    <w:rsid w:val="00060FF8"/>
    <w:rsid w:val="0006141D"/>
    <w:rsid w:val="000619A6"/>
    <w:rsid w:val="00061B4F"/>
    <w:rsid w:val="00061E7F"/>
    <w:rsid w:val="0006345C"/>
    <w:rsid w:val="000644C6"/>
    <w:rsid w:val="000646A4"/>
    <w:rsid w:val="00064B59"/>
    <w:rsid w:val="00064C0B"/>
    <w:rsid w:val="00065345"/>
    <w:rsid w:val="00065BB4"/>
    <w:rsid w:val="000673F3"/>
    <w:rsid w:val="000706AB"/>
    <w:rsid w:val="00070D3E"/>
    <w:rsid w:val="00071F58"/>
    <w:rsid w:val="00072C75"/>
    <w:rsid w:val="00074455"/>
    <w:rsid w:val="00074684"/>
    <w:rsid w:val="00075115"/>
    <w:rsid w:val="00075382"/>
    <w:rsid w:val="0007693A"/>
    <w:rsid w:val="00077257"/>
    <w:rsid w:val="00077FBE"/>
    <w:rsid w:val="00080817"/>
    <w:rsid w:val="00080AC7"/>
    <w:rsid w:val="00080B31"/>
    <w:rsid w:val="0008146D"/>
    <w:rsid w:val="00081A57"/>
    <w:rsid w:val="000824F4"/>
    <w:rsid w:val="0008260F"/>
    <w:rsid w:val="000838B2"/>
    <w:rsid w:val="000842AC"/>
    <w:rsid w:val="00084B54"/>
    <w:rsid w:val="00084C5D"/>
    <w:rsid w:val="00085460"/>
    <w:rsid w:val="000857A1"/>
    <w:rsid w:val="000857D6"/>
    <w:rsid w:val="000858DA"/>
    <w:rsid w:val="00086EFE"/>
    <w:rsid w:val="000873CD"/>
    <w:rsid w:val="000903B6"/>
    <w:rsid w:val="000906ED"/>
    <w:rsid w:val="00090B9C"/>
    <w:rsid w:val="00091200"/>
    <w:rsid w:val="00091439"/>
    <w:rsid w:val="0009494A"/>
    <w:rsid w:val="00094B28"/>
    <w:rsid w:val="00094EC6"/>
    <w:rsid w:val="000954D6"/>
    <w:rsid w:val="000967AE"/>
    <w:rsid w:val="0009740B"/>
    <w:rsid w:val="000974D4"/>
    <w:rsid w:val="000A02C0"/>
    <w:rsid w:val="000A0BC2"/>
    <w:rsid w:val="000A1C6D"/>
    <w:rsid w:val="000A26C9"/>
    <w:rsid w:val="000A3341"/>
    <w:rsid w:val="000A34A9"/>
    <w:rsid w:val="000A35DE"/>
    <w:rsid w:val="000A3891"/>
    <w:rsid w:val="000A438F"/>
    <w:rsid w:val="000A51CE"/>
    <w:rsid w:val="000A51E8"/>
    <w:rsid w:val="000A549F"/>
    <w:rsid w:val="000A55B5"/>
    <w:rsid w:val="000A573A"/>
    <w:rsid w:val="000A599D"/>
    <w:rsid w:val="000A5EBB"/>
    <w:rsid w:val="000A6E26"/>
    <w:rsid w:val="000A7749"/>
    <w:rsid w:val="000B042C"/>
    <w:rsid w:val="000B06BB"/>
    <w:rsid w:val="000B0722"/>
    <w:rsid w:val="000B1099"/>
    <w:rsid w:val="000B203E"/>
    <w:rsid w:val="000B358F"/>
    <w:rsid w:val="000B462E"/>
    <w:rsid w:val="000B4EA5"/>
    <w:rsid w:val="000B50C8"/>
    <w:rsid w:val="000B6449"/>
    <w:rsid w:val="000B7243"/>
    <w:rsid w:val="000B7A2A"/>
    <w:rsid w:val="000B7F58"/>
    <w:rsid w:val="000C16E7"/>
    <w:rsid w:val="000C2296"/>
    <w:rsid w:val="000C3095"/>
    <w:rsid w:val="000C316A"/>
    <w:rsid w:val="000C334C"/>
    <w:rsid w:val="000C3680"/>
    <w:rsid w:val="000C4437"/>
    <w:rsid w:val="000C4648"/>
    <w:rsid w:val="000C4D15"/>
    <w:rsid w:val="000C575C"/>
    <w:rsid w:val="000C5DBF"/>
    <w:rsid w:val="000C5FFB"/>
    <w:rsid w:val="000C63C4"/>
    <w:rsid w:val="000C6DE3"/>
    <w:rsid w:val="000C6F8C"/>
    <w:rsid w:val="000C7691"/>
    <w:rsid w:val="000C7AF3"/>
    <w:rsid w:val="000D0470"/>
    <w:rsid w:val="000D1181"/>
    <w:rsid w:val="000D1AAD"/>
    <w:rsid w:val="000D2544"/>
    <w:rsid w:val="000D2A72"/>
    <w:rsid w:val="000D4260"/>
    <w:rsid w:val="000D45B9"/>
    <w:rsid w:val="000D4F8C"/>
    <w:rsid w:val="000D582D"/>
    <w:rsid w:val="000D7131"/>
    <w:rsid w:val="000D7E48"/>
    <w:rsid w:val="000D7FA0"/>
    <w:rsid w:val="000E03B1"/>
    <w:rsid w:val="000E14A5"/>
    <w:rsid w:val="000E29D5"/>
    <w:rsid w:val="000E3AAA"/>
    <w:rsid w:val="000E458F"/>
    <w:rsid w:val="000E6C78"/>
    <w:rsid w:val="000E7108"/>
    <w:rsid w:val="000E7E1D"/>
    <w:rsid w:val="000F0BAB"/>
    <w:rsid w:val="000F10B5"/>
    <w:rsid w:val="000F39FD"/>
    <w:rsid w:val="000F46DD"/>
    <w:rsid w:val="000F4D11"/>
    <w:rsid w:val="000F5E24"/>
    <w:rsid w:val="000F65EA"/>
    <w:rsid w:val="000F6985"/>
    <w:rsid w:val="00100D86"/>
    <w:rsid w:val="00100E45"/>
    <w:rsid w:val="001012D9"/>
    <w:rsid w:val="001020F0"/>
    <w:rsid w:val="001025E3"/>
    <w:rsid w:val="001034DB"/>
    <w:rsid w:val="001035CF"/>
    <w:rsid w:val="001037AE"/>
    <w:rsid w:val="00103863"/>
    <w:rsid w:val="001040C7"/>
    <w:rsid w:val="001055FE"/>
    <w:rsid w:val="0010586F"/>
    <w:rsid w:val="00105A7A"/>
    <w:rsid w:val="001060A0"/>
    <w:rsid w:val="00106137"/>
    <w:rsid w:val="001066A6"/>
    <w:rsid w:val="001109E5"/>
    <w:rsid w:val="00110BB8"/>
    <w:rsid w:val="001126B4"/>
    <w:rsid w:val="001126E3"/>
    <w:rsid w:val="00112A01"/>
    <w:rsid w:val="00113CC3"/>
    <w:rsid w:val="00114C77"/>
    <w:rsid w:val="001154DF"/>
    <w:rsid w:val="00116243"/>
    <w:rsid w:val="00116341"/>
    <w:rsid w:val="001172B9"/>
    <w:rsid w:val="001172EF"/>
    <w:rsid w:val="0011779F"/>
    <w:rsid w:val="00117804"/>
    <w:rsid w:val="00117EAF"/>
    <w:rsid w:val="00120C10"/>
    <w:rsid w:val="0012227C"/>
    <w:rsid w:val="001229A3"/>
    <w:rsid w:val="001229E9"/>
    <w:rsid w:val="0012350F"/>
    <w:rsid w:val="0012417E"/>
    <w:rsid w:val="00124CE7"/>
    <w:rsid w:val="001258EB"/>
    <w:rsid w:val="0012758F"/>
    <w:rsid w:val="00130075"/>
    <w:rsid w:val="001316E0"/>
    <w:rsid w:val="001327D7"/>
    <w:rsid w:val="001336FF"/>
    <w:rsid w:val="00134D7E"/>
    <w:rsid w:val="00135A34"/>
    <w:rsid w:val="00136391"/>
    <w:rsid w:val="0013647D"/>
    <w:rsid w:val="0013647F"/>
    <w:rsid w:val="00136B89"/>
    <w:rsid w:val="0013709C"/>
    <w:rsid w:val="00137F89"/>
    <w:rsid w:val="00137FA3"/>
    <w:rsid w:val="001403AE"/>
    <w:rsid w:val="00141B10"/>
    <w:rsid w:val="001423F1"/>
    <w:rsid w:val="00142E9F"/>
    <w:rsid w:val="001431E0"/>
    <w:rsid w:val="00144B35"/>
    <w:rsid w:val="00144B51"/>
    <w:rsid w:val="00145916"/>
    <w:rsid w:val="00145981"/>
    <w:rsid w:val="001469C4"/>
    <w:rsid w:val="001472C6"/>
    <w:rsid w:val="00150125"/>
    <w:rsid w:val="00151FBA"/>
    <w:rsid w:val="0015397F"/>
    <w:rsid w:val="00154428"/>
    <w:rsid w:val="001563F5"/>
    <w:rsid w:val="00156747"/>
    <w:rsid w:val="00156C73"/>
    <w:rsid w:val="00156C94"/>
    <w:rsid w:val="00156FB7"/>
    <w:rsid w:val="001577CA"/>
    <w:rsid w:val="00160123"/>
    <w:rsid w:val="00162251"/>
    <w:rsid w:val="001627EF"/>
    <w:rsid w:val="001641BA"/>
    <w:rsid w:val="001645BD"/>
    <w:rsid w:val="0016496C"/>
    <w:rsid w:val="001649C8"/>
    <w:rsid w:val="001657E3"/>
    <w:rsid w:val="00165F66"/>
    <w:rsid w:val="00166728"/>
    <w:rsid w:val="001667A7"/>
    <w:rsid w:val="00166C8F"/>
    <w:rsid w:val="00166CC7"/>
    <w:rsid w:val="00167699"/>
    <w:rsid w:val="00167FF9"/>
    <w:rsid w:val="001700D5"/>
    <w:rsid w:val="001702D5"/>
    <w:rsid w:val="001709EA"/>
    <w:rsid w:val="00170D49"/>
    <w:rsid w:val="00172767"/>
    <w:rsid w:val="00172A53"/>
    <w:rsid w:val="001736EE"/>
    <w:rsid w:val="00174262"/>
    <w:rsid w:val="00174A5C"/>
    <w:rsid w:val="00174BB9"/>
    <w:rsid w:val="00174C30"/>
    <w:rsid w:val="001760F7"/>
    <w:rsid w:val="00176836"/>
    <w:rsid w:val="001774BD"/>
    <w:rsid w:val="001777F8"/>
    <w:rsid w:val="00181098"/>
    <w:rsid w:val="00181446"/>
    <w:rsid w:val="00181A89"/>
    <w:rsid w:val="00182420"/>
    <w:rsid w:val="001824BF"/>
    <w:rsid w:val="0018385C"/>
    <w:rsid w:val="00184698"/>
    <w:rsid w:val="001847D1"/>
    <w:rsid w:val="001853E1"/>
    <w:rsid w:val="001853EF"/>
    <w:rsid w:val="00185435"/>
    <w:rsid w:val="00185438"/>
    <w:rsid w:val="00185709"/>
    <w:rsid w:val="00185905"/>
    <w:rsid w:val="00185C9F"/>
    <w:rsid w:val="00185CC3"/>
    <w:rsid w:val="0018669E"/>
    <w:rsid w:val="00186B2B"/>
    <w:rsid w:val="00186CA0"/>
    <w:rsid w:val="0018741E"/>
    <w:rsid w:val="00190635"/>
    <w:rsid w:val="00190C72"/>
    <w:rsid w:val="00191A2D"/>
    <w:rsid w:val="0019257A"/>
    <w:rsid w:val="00194707"/>
    <w:rsid w:val="001947AB"/>
    <w:rsid w:val="00194D13"/>
    <w:rsid w:val="001956D4"/>
    <w:rsid w:val="001959AD"/>
    <w:rsid w:val="00197165"/>
    <w:rsid w:val="00197597"/>
    <w:rsid w:val="0019761E"/>
    <w:rsid w:val="00197D7A"/>
    <w:rsid w:val="001A099E"/>
    <w:rsid w:val="001A191E"/>
    <w:rsid w:val="001A3A80"/>
    <w:rsid w:val="001A3EA7"/>
    <w:rsid w:val="001A53C7"/>
    <w:rsid w:val="001A58DB"/>
    <w:rsid w:val="001A5D78"/>
    <w:rsid w:val="001A7486"/>
    <w:rsid w:val="001A7E4A"/>
    <w:rsid w:val="001B0476"/>
    <w:rsid w:val="001B0E5C"/>
    <w:rsid w:val="001B16D1"/>
    <w:rsid w:val="001B19AF"/>
    <w:rsid w:val="001B22B1"/>
    <w:rsid w:val="001B2A11"/>
    <w:rsid w:val="001B2D43"/>
    <w:rsid w:val="001B4A2B"/>
    <w:rsid w:val="001B60B6"/>
    <w:rsid w:val="001B60E9"/>
    <w:rsid w:val="001B6266"/>
    <w:rsid w:val="001B63FA"/>
    <w:rsid w:val="001B72CD"/>
    <w:rsid w:val="001B7408"/>
    <w:rsid w:val="001B7A88"/>
    <w:rsid w:val="001B7CC1"/>
    <w:rsid w:val="001B7FA3"/>
    <w:rsid w:val="001C06C0"/>
    <w:rsid w:val="001C0A5E"/>
    <w:rsid w:val="001C0F3B"/>
    <w:rsid w:val="001C10F1"/>
    <w:rsid w:val="001C1EB0"/>
    <w:rsid w:val="001C2961"/>
    <w:rsid w:val="001C4081"/>
    <w:rsid w:val="001C5C15"/>
    <w:rsid w:val="001C5ED8"/>
    <w:rsid w:val="001C72DA"/>
    <w:rsid w:val="001D00B4"/>
    <w:rsid w:val="001D19CB"/>
    <w:rsid w:val="001D1A3B"/>
    <w:rsid w:val="001D1AEE"/>
    <w:rsid w:val="001D1EDB"/>
    <w:rsid w:val="001D33E7"/>
    <w:rsid w:val="001D3C09"/>
    <w:rsid w:val="001D3C1F"/>
    <w:rsid w:val="001D412C"/>
    <w:rsid w:val="001D476B"/>
    <w:rsid w:val="001D477B"/>
    <w:rsid w:val="001D5C7E"/>
    <w:rsid w:val="001D5D0F"/>
    <w:rsid w:val="001D62E7"/>
    <w:rsid w:val="001D65B2"/>
    <w:rsid w:val="001D6EB0"/>
    <w:rsid w:val="001D6F1D"/>
    <w:rsid w:val="001D7492"/>
    <w:rsid w:val="001E0115"/>
    <w:rsid w:val="001E0581"/>
    <w:rsid w:val="001E1EE6"/>
    <w:rsid w:val="001E1F46"/>
    <w:rsid w:val="001E2622"/>
    <w:rsid w:val="001E3B9B"/>
    <w:rsid w:val="001E45BF"/>
    <w:rsid w:val="001E4822"/>
    <w:rsid w:val="001E4CA8"/>
    <w:rsid w:val="001F1C6E"/>
    <w:rsid w:val="001F2002"/>
    <w:rsid w:val="001F2306"/>
    <w:rsid w:val="001F2616"/>
    <w:rsid w:val="001F2D4B"/>
    <w:rsid w:val="001F34FD"/>
    <w:rsid w:val="001F3A2D"/>
    <w:rsid w:val="001F41F5"/>
    <w:rsid w:val="001F4696"/>
    <w:rsid w:val="001F5840"/>
    <w:rsid w:val="001F58A5"/>
    <w:rsid w:val="001F5975"/>
    <w:rsid w:val="001F6E05"/>
    <w:rsid w:val="001F74C2"/>
    <w:rsid w:val="001F764D"/>
    <w:rsid w:val="001F76B6"/>
    <w:rsid w:val="001F77AE"/>
    <w:rsid w:val="001F7CB1"/>
    <w:rsid w:val="001F7E6D"/>
    <w:rsid w:val="00201699"/>
    <w:rsid w:val="0020241B"/>
    <w:rsid w:val="002037AD"/>
    <w:rsid w:val="00203C1B"/>
    <w:rsid w:val="0020524D"/>
    <w:rsid w:val="00205641"/>
    <w:rsid w:val="002061D5"/>
    <w:rsid w:val="00206AC1"/>
    <w:rsid w:val="00206F68"/>
    <w:rsid w:val="0020750E"/>
    <w:rsid w:val="00207DC7"/>
    <w:rsid w:val="0021058A"/>
    <w:rsid w:val="00210759"/>
    <w:rsid w:val="00210888"/>
    <w:rsid w:val="00210CDB"/>
    <w:rsid w:val="00211F78"/>
    <w:rsid w:val="002122FC"/>
    <w:rsid w:val="002123AA"/>
    <w:rsid w:val="00212417"/>
    <w:rsid w:val="0021244F"/>
    <w:rsid w:val="002125C9"/>
    <w:rsid w:val="00212A20"/>
    <w:rsid w:val="00213869"/>
    <w:rsid w:val="00213D29"/>
    <w:rsid w:val="00214434"/>
    <w:rsid w:val="00214910"/>
    <w:rsid w:val="002150FA"/>
    <w:rsid w:val="002168F4"/>
    <w:rsid w:val="00216A2C"/>
    <w:rsid w:val="00216CB7"/>
    <w:rsid w:val="002176A0"/>
    <w:rsid w:val="00220D4C"/>
    <w:rsid w:val="00220F90"/>
    <w:rsid w:val="00221263"/>
    <w:rsid w:val="00221831"/>
    <w:rsid w:val="002221ED"/>
    <w:rsid w:val="002227A1"/>
    <w:rsid w:val="002235CE"/>
    <w:rsid w:val="002237C6"/>
    <w:rsid w:val="0022468C"/>
    <w:rsid w:val="002254E8"/>
    <w:rsid w:val="00225F31"/>
    <w:rsid w:val="00226069"/>
    <w:rsid w:val="002263B8"/>
    <w:rsid w:val="0022656A"/>
    <w:rsid w:val="00227161"/>
    <w:rsid w:val="00227171"/>
    <w:rsid w:val="002278D0"/>
    <w:rsid w:val="00227C3C"/>
    <w:rsid w:val="00231041"/>
    <w:rsid w:val="00232323"/>
    <w:rsid w:val="002332A7"/>
    <w:rsid w:val="00233F6D"/>
    <w:rsid w:val="00234AEE"/>
    <w:rsid w:val="00234C6B"/>
    <w:rsid w:val="00234DA8"/>
    <w:rsid w:val="002352F0"/>
    <w:rsid w:val="0023577E"/>
    <w:rsid w:val="00236289"/>
    <w:rsid w:val="002362F1"/>
    <w:rsid w:val="0023789B"/>
    <w:rsid w:val="00237D59"/>
    <w:rsid w:val="0024025D"/>
    <w:rsid w:val="00240347"/>
    <w:rsid w:val="00240479"/>
    <w:rsid w:val="002405C4"/>
    <w:rsid w:val="002412F8"/>
    <w:rsid w:val="002430C1"/>
    <w:rsid w:val="002431F9"/>
    <w:rsid w:val="002433B9"/>
    <w:rsid w:val="00243D26"/>
    <w:rsid w:val="00243E0B"/>
    <w:rsid w:val="00243ED6"/>
    <w:rsid w:val="002445C1"/>
    <w:rsid w:val="00244CB7"/>
    <w:rsid w:val="00245ACD"/>
    <w:rsid w:val="00245E45"/>
    <w:rsid w:val="00246051"/>
    <w:rsid w:val="00246D14"/>
    <w:rsid w:val="00246F54"/>
    <w:rsid w:val="0024754E"/>
    <w:rsid w:val="00251099"/>
    <w:rsid w:val="0025375E"/>
    <w:rsid w:val="002542E4"/>
    <w:rsid w:val="0025462E"/>
    <w:rsid w:val="0025559F"/>
    <w:rsid w:val="0025630F"/>
    <w:rsid w:val="00256927"/>
    <w:rsid w:val="002574FC"/>
    <w:rsid w:val="002576F1"/>
    <w:rsid w:val="00257946"/>
    <w:rsid w:val="00257EED"/>
    <w:rsid w:val="00260C62"/>
    <w:rsid w:val="00262696"/>
    <w:rsid w:val="002638A5"/>
    <w:rsid w:val="00263DEC"/>
    <w:rsid w:val="00263E7A"/>
    <w:rsid w:val="002642EE"/>
    <w:rsid w:val="00264400"/>
    <w:rsid w:val="00265164"/>
    <w:rsid w:val="002658B4"/>
    <w:rsid w:val="00265B63"/>
    <w:rsid w:val="00266010"/>
    <w:rsid w:val="002671B2"/>
    <w:rsid w:val="00270353"/>
    <w:rsid w:val="00270FE1"/>
    <w:rsid w:val="002728CB"/>
    <w:rsid w:val="00272E3B"/>
    <w:rsid w:val="00273FC7"/>
    <w:rsid w:val="0027483B"/>
    <w:rsid w:val="00276ECD"/>
    <w:rsid w:val="00277BC3"/>
    <w:rsid w:val="002809B4"/>
    <w:rsid w:val="00282747"/>
    <w:rsid w:val="00283316"/>
    <w:rsid w:val="00283358"/>
    <w:rsid w:val="00283ED6"/>
    <w:rsid w:val="00284238"/>
    <w:rsid w:val="0028582C"/>
    <w:rsid w:val="00285831"/>
    <w:rsid w:val="002861F3"/>
    <w:rsid w:val="00286467"/>
    <w:rsid w:val="00286D94"/>
    <w:rsid w:val="00287554"/>
    <w:rsid w:val="0029049C"/>
    <w:rsid w:val="00290C97"/>
    <w:rsid w:val="00290E47"/>
    <w:rsid w:val="0029101D"/>
    <w:rsid w:val="00292A81"/>
    <w:rsid w:val="00292B7A"/>
    <w:rsid w:val="00292BCE"/>
    <w:rsid w:val="0029403E"/>
    <w:rsid w:val="00294867"/>
    <w:rsid w:val="00294EC3"/>
    <w:rsid w:val="00295B85"/>
    <w:rsid w:val="00295C95"/>
    <w:rsid w:val="002967E2"/>
    <w:rsid w:val="0029780F"/>
    <w:rsid w:val="002978BE"/>
    <w:rsid w:val="00297B3D"/>
    <w:rsid w:val="002A0161"/>
    <w:rsid w:val="002A0469"/>
    <w:rsid w:val="002A047E"/>
    <w:rsid w:val="002A0A0E"/>
    <w:rsid w:val="002A152F"/>
    <w:rsid w:val="002A1E15"/>
    <w:rsid w:val="002A3321"/>
    <w:rsid w:val="002A4E31"/>
    <w:rsid w:val="002A56F3"/>
    <w:rsid w:val="002A64B5"/>
    <w:rsid w:val="002A6E99"/>
    <w:rsid w:val="002A6FCB"/>
    <w:rsid w:val="002A7200"/>
    <w:rsid w:val="002A7263"/>
    <w:rsid w:val="002A73CA"/>
    <w:rsid w:val="002A7590"/>
    <w:rsid w:val="002B14A9"/>
    <w:rsid w:val="002B2DE5"/>
    <w:rsid w:val="002B4174"/>
    <w:rsid w:val="002B515D"/>
    <w:rsid w:val="002B53C0"/>
    <w:rsid w:val="002B6612"/>
    <w:rsid w:val="002B735D"/>
    <w:rsid w:val="002C0268"/>
    <w:rsid w:val="002C031B"/>
    <w:rsid w:val="002C07EB"/>
    <w:rsid w:val="002C084D"/>
    <w:rsid w:val="002C0A57"/>
    <w:rsid w:val="002C0D05"/>
    <w:rsid w:val="002C12EB"/>
    <w:rsid w:val="002C1A08"/>
    <w:rsid w:val="002C2551"/>
    <w:rsid w:val="002C38C4"/>
    <w:rsid w:val="002C45BA"/>
    <w:rsid w:val="002C4785"/>
    <w:rsid w:val="002C4E64"/>
    <w:rsid w:val="002C5301"/>
    <w:rsid w:val="002C7A0A"/>
    <w:rsid w:val="002C7C46"/>
    <w:rsid w:val="002D0767"/>
    <w:rsid w:val="002D1425"/>
    <w:rsid w:val="002D1578"/>
    <w:rsid w:val="002D1F22"/>
    <w:rsid w:val="002D3303"/>
    <w:rsid w:val="002D41FD"/>
    <w:rsid w:val="002D566B"/>
    <w:rsid w:val="002D567F"/>
    <w:rsid w:val="002D5AF6"/>
    <w:rsid w:val="002D5DE7"/>
    <w:rsid w:val="002D76B4"/>
    <w:rsid w:val="002D76C4"/>
    <w:rsid w:val="002D7B9C"/>
    <w:rsid w:val="002E1180"/>
    <w:rsid w:val="002E15F7"/>
    <w:rsid w:val="002E18EB"/>
    <w:rsid w:val="002E1D2F"/>
    <w:rsid w:val="002E20AF"/>
    <w:rsid w:val="002E4D6B"/>
    <w:rsid w:val="002E4E7A"/>
    <w:rsid w:val="002E5441"/>
    <w:rsid w:val="002E544C"/>
    <w:rsid w:val="002E6EE5"/>
    <w:rsid w:val="002F0526"/>
    <w:rsid w:val="002F0DA7"/>
    <w:rsid w:val="002F1708"/>
    <w:rsid w:val="002F1D05"/>
    <w:rsid w:val="002F3058"/>
    <w:rsid w:val="002F3AC3"/>
    <w:rsid w:val="002F3B7D"/>
    <w:rsid w:val="002F3C33"/>
    <w:rsid w:val="002F4D24"/>
    <w:rsid w:val="002F7B29"/>
    <w:rsid w:val="0030009E"/>
    <w:rsid w:val="00301C73"/>
    <w:rsid w:val="00301EB6"/>
    <w:rsid w:val="003020FB"/>
    <w:rsid w:val="003024F5"/>
    <w:rsid w:val="003026C3"/>
    <w:rsid w:val="00302C45"/>
    <w:rsid w:val="00302F25"/>
    <w:rsid w:val="00303049"/>
    <w:rsid w:val="003039F9"/>
    <w:rsid w:val="0030428B"/>
    <w:rsid w:val="003045B9"/>
    <w:rsid w:val="00304A36"/>
    <w:rsid w:val="00304C14"/>
    <w:rsid w:val="00304F32"/>
    <w:rsid w:val="003072E0"/>
    <w:rsid w:val="00310311"/>
    <w:rsid w:val="00310859"/>
    <w:rsid w:val="00310AE6"/>
    <w:rsid w:val="00310B87"/>
    <w:rsid w:val="003118A2"/>
    <w:rsid w:val="00311A0C"/>
    <w:rsid w:val="00312012"/>
    <w:rsid w:val="003127BA"/>
    <w:rsid w:val="003139DD"/>
    <w:rsid w:val="00313E97"/>
    <w:rsid w:val="0031526E"/>
    <w:rsid w:val="0031570A"/>
    <w:rsid w:val="00315D59"/>
    <w:rsid w:val="003167EA"/>
    <w:rsid w:val="00316FF1"/>
    <w:rsid w:val="00317B1F"/>
    <w:rsid w:val="00317F19"/>
    <w:rsid w:val="00320A8F"/>
    <w:rsid w:val="00320A99"/>
    <w:rsid w:val="003213F7"/>
    <w:rsid w:val="003219A6"/>
    <w:rsid w:val="0032266E"/>
    <w:rsid w:val="00322862"/>
    <w:rsid w:val="003237AB"/>
    <w:rsid w:val="0032395B"/>
    <w:rsid w:val="00324697"/>
    <w:rsid w:val="00324888"/>
    <w:rsid w:val="00326D20"/>
    <w:rsid w:val="00326D86"/>
    <w:rsid w:val="00326F23"/>
    <w:rsid w:val="003273BA"/>
    <w:rsid w:val="00327DC9"/>
    <w:rsid w:val="003306D1"/>
    <w:rsid w:val="0033122E"/>
    <w:rsid w:val="003312D6"/>
    <w:rsid w:val="00332090"/>
    <w:rsid w:val="003324C0"/>
    <w:rsid w:val="00332781"/>
    <w:rsid w:val="0033324B"/>
    <w:rsid w:val="00333E5C"/>
    <w:rsid w:val="00334281"/>
    <w:rsid w:val="0033702A"/>
    <w:rsid w:val="00337AFA"/>
    <w:rsid w:val="00340F84"/>
    <w:rsid w:val="003417E6"/>
    <w:rsid w:val="00341CC3"/>
    <w:rsid w:val="00341E30"/>
    <w:rsid w:val="00343990"/>
    <w:rsid w:val="00343BC1"/>
    <w:rsid w:val="00343D12"/>
    <w:rsid w:val="003440FA"/>
    <w:rsid w:val="003453D0"/>
    <w:rsid w:val="0034568F"/>
    <w:rsid w:val="003460BA"/>
    <w:rsid w:val="003460FD"/>
    <w:rsid w:val="003461FD"/>
    <w:rsid w:val="00346D7B"/>
    <w:rsid w:val="00346F98"/>
    <w:rsid w:val="0034734B"/>
    <w:rsid w:val="003509AD"/>
    <w:rsid w:val="00350BDB"/>
    <w:rsid w:val="003519A6"/>
    <w:rsid w:val="00351EE5"/>
    <w:rsid w:val="00351FD7"/>
    <w:rsid w:val="0035209B"/>
    <w:rsid w:val="00352775"/>
    <w:rsid w:val="0035303D"/>
    <w:rsid w:val="00353B9E"/>
    <w:rsid w:val="00353C31"/>
    <w:rsid w:val="00354215"/>
    <w:rsid w:val="003556C4"/>
    <w:rsid w:val="00355A8A"/>
    <w:rsid w:val="00357901"/>
    <w:rsid w:val="0036044E"/>
    <w:rsid w:val="00361547"/>
    <w:rsid w:val="00361649"/>
    <w:rsid w:val="0036195B"/>
    <w:rsid w:val="00362724"/>
    <w:rsid w:val="00363CB1"/>
    <w:rsid w:val="0036526D"/>
    <w:rsid w:val="00365FF6"/>
    <w:rsid w:val="00366147"/>
    <w:rsid w:val="00370154"/>
    <w:rsid w:val="003708F8"/>
    <w:rsid w:val="0037234E"/>
    <w:rsid w:val="0037258F"/>
    <w:rsid w:val="00372AAB"/>
    <w:rsid w:val="00372B09"/>
    <w:rsid w:val="00373BD8"/>
    <w:rsid w:val="00374743"/>
    <w:rsid w:val="00374AED"/>
    <w:rsid w:val="00375561"/>
    <w:rsid w:val="00375CFC"/>
    <w:rsid w:val="00376862"/>
    <w:rsid w:val="0037739D"/>
    <w:rsid w:val="00380FC4"/>
    <w:rsid w:val="00382CB2"/>
    <w:rsid w:val="00383575"/>
    <w:rsid w:val="0038390E"/>
    <w:rsid w:val="00383DAF"/>
    <w:rsid w:val="0038479F"/>
    <w:rsid w:val="00384A77"/>
    <w:rsid w:val="00385E5C"/>
    <w:rsid w:val="00386BF6"/>
    <w:rsid w:val="00387194"/>
    <w:rsid w:val="003874DD"/>
    <w:rsid w:val="00387764"/>
    <w:rsid w:val="0039075D"/>
    <w:rsid w:val="00391FC4"/>
    <w:rsid w:val="003920D8"/>
    <w:rsid w:val="003923BB"/>
    <w:rsid w:val="00393A46"/>
    <w:rsid w:val="00394857"/>
    <w:rsid w:val="00394CEE"/>
    <w:rsid w:val="00396182"/>
    <w:rsid w:val="00396218"/>
    <w:rsid w:val="00397922"/>
    <w:rsid w:val="00397EEC"/>
    <w:rsid w:val="003A0058"/>
    <w:rsid w:val="003A013D"/>
    <w:rsid w:val="003A1007"/>
    <w:rsid w:val="003A131C"/>
    <w:rsid w:val="003A185B"/>
    <w:rsid w:val="003A2D96"/>
    <w:rsid w:val="003A3CD3"/>
    <w:rsid w:val="003A62E9"/>
    <w:rsid w:val="003A6871"/>
    <w:rsid w:val="003A7581"/>
    <w:rsid w:val="003A7FBC"/>
    <w:rsid w:val="003B14D2"/>
    <w:rsid w:val="003B1975"/>
    <w:rsid w:val="003B1988"/>
    <w:rsid w:val="003B206D"/>
    <w:rsid w:val="003B2672"/>
    <w:rsid w:val="003B27C0"/>
    <w:rsid w:val="003B3654"/>
    <w:rsid w:val="003B486C"/>
    <w:rsid w:val="003B4BEF"/>
    <w:rsid w:val="003B4D2A"/>
    <w:rsid w:val="003B51AD"/>
    <w:rsid w:val="003B522B"/>
    <w:rsid w:val="003B5C7E"/>
    <w:rsid w:val="003B653B"/>
    <w:rsid w:val="003B71AA"/>
    <w:rsid w:val="003B77F3"/>
    <w:rsid w:val="003C0F85"/>
    <w:rsid w:val="003C16E1"/>
    <w:rsid w:val="003C1D31"/>
    <w:rsid w:val="003C299B"/>
    <w:rsid w:val="003C2F79"/>
    <w:rsid w:val="003C31D0"/>
    <w:rsid w:val="003C4AE7"/>
    <w:rsid w:val="003C4E2E"/>
    <w:rsid w:val="003C59D2"/>
    <w:rsid w:val="003C5EA5"/>
    <w:rsid w:val="003C63D8"/>
    <w:rsid w:val="003D106C"/>
    <w:rsid w:val="003D106D"/>
    <w:rsid w:val="003D1EBF"/>
    <w:rsid w:val="003D307A"/>
    <w:rsid w:val="003D31EE"/>
    <w:rsid w:val="003D34C1"/>
    <w:rsid w:val="003D35E9"/>
    <w:rsid w:val="003D387D"/>
    <w:rsid w:val="003D42B7"/>
    <w:rsid w:val="003D42CE"/>
    <w:rsid w:val="003D5477"/>
    <w:rsid w:val="003D62B9"/>
    <w:rsid w:val="003D676F"/>
    <w:rsid w:val="003D721F"/>
    <w:rsid w:val="003D7A4F"/>
    <w:rsid w:val="003D7F3C"/>
    <w:rsid w:val="003E0655"/>
    <w:rsid w:val="003E1AAF"/>
    <w:rsid w:val="003E216A"/>
    <w:rsid w:val="003E269A"/>
    <w:rsid w:val="003E2B4E"/>
    <w:rsid w:val="003E3825"/>
    <w:rsid w:val="003E46ED"/>
    <w:rsid w:val="003E4EF9"/>
    <w:rsid w:val="003E552E"/>
    <w:rsid w:val="003E5A95"/>
    <w:rsid w:val="003E5C4D"/>
    <w:rsid w:val="003E662F"/>
    <w:rsid w:val="003E6D08"/>
    <w:rsid w:val="003F0279"/>
    <w:rsid w:val="003F0298"/>
    <w:rsid w:val="003F03D7"/>
    <w:rsid w:val="003F14AE"/>
    <w:rsid w:val="003F17B9"/>
    <w:rsid w:val="003F1849"/>
    <w:rsid w:val="003F2438"/>
    <w:rsid w:val="003F4105"/>
    <w:rsid w:val="003F42D9"/>
    <w:rsid w:val="003F4BE7"/>
    <w:rsid w:val="003F4C2D"/>
    <w:rsid w:val="003F5F80"/>
    <w:rsid w:val="003F61BD"/>
    <w:rsid w:val="003F6704"/>
    <w:rsid w:val="003F7240"/>
    <w:rsid w:val="003F73B4"/>
    <w:rsid w:val="003F7B62"/>
    <w:rsid w:val="003F7DC5"/>
    <w:rsid w:val="00401BA9"/>
    <w:rsid w:val="00402BD5"/>
    <w:rsid w:val="0040314B"/>
    <w:rsid w:val="004039BD"/>
    <w:rsid w:val="00403BBD"/>
    <w:rsid w:val="00404863"/>
    <w:rsid w:val="0040547C"/>
    <w:rsid w:val="00406250"/>
    <w:rsid w:val="00406F20"/>
    <w:rsid w:val="00407F0A"/>
    <w:rsid w:val="004101FF"/>
    <w:rsid w:val="00410C1E"/>
    <w:rsid w:val="00410C94"/>
    <w:rsid w:val="00411143"/>
    <w:rsid w:val="004113D3"/>
    <w:rsid w:val="00411433"/>
    <w:rsid w:val="0041179E"/>
    <w:rsid w:val="00411F27"/>
    <w:rsid w:val="00412030"/>
    <w:rsid w:val="00412FDD"/>
    <w:rsid w:val="00413222"/>
    <w:rsid w:val="00414FC9"/>
    <w:rsid w:val="00415801"/>
    <w:rsid w:val="00417244"/>
    <w:rsid w:val="00417929"/>
    <w:rsid w:val="00417EAA"/>
    <w:rsid w:val="00417F86"/>
    <w:rsid w:val="0042046D"/>
    <w:rsid w:val="004206CE"/>
    <w:rsid w:val="00421B82"/>
    <w:rsid w:val="00421C1F"/>
    <w:rsid w:val="0042209E"/>
    <w:rsid w:val="00422FC0"/>
    <w:rsid w:val="0042338D"/>
    <w:rsid w:val="00423A5F"/>
    <w:rsid w:val="00424312"/>
    <w:rsid w:val="00424C52"/>
    <w:rsid w:val="00424CE2"/>
    <w:rsid w:val="00425696"/>
    <w:rsid w:val="00427045"/>
    <w:rsid w:val="00430111"/>
    <w:rsid w:val="00430473"/>
    <w:rsid w:val="00432044"/>
    <w:rsid w:val="004320A6"/>
    <w:rsid w:val="004325E3"/>
    <w:rsid w:val="00432698"/>
    <w:rsid w:val="004326E7"/>
    <w:rsid w:val="00433540"/>
    <w:rsid w:val="004335B6"/>
    <w:rsid w:val="00433C6B"/>
    <w:rsid w:val="0043412F"/>
    <w:rsid w:val="004350A8"/>
    <w:rsid w:val="00436038"/>
    <w:rsid w:val="00436566"/>
    <w:rsid w:val="00437D01"/>
    <w:rsid w:val="00437DE9"/>
    <w:rsid w:val="00437F1E"/>
    <w:rsid w:val="004410F0"/>
    <w:rsid w:val="004412C1"/>
    <w:rsid w:val="004412C4"/>
    <w:rsid w:val="00441860"/>
    <w:rsid w:val="00442171"/>
    <w:rsid w:val="00442346"/>
    <w:rsid w:val="00442E7F"/>
    <w:rsid w:val="004433E1"/>
    <w:rsid w:val="004437BF"/>
    <w:rsid w:val="00444177"/>
    <w:rsid w:val="0044502F"/>
    <w:rsid w:val="004459FF"/>
    <w:rsid w:val="00445D98"/>
    <w:rsid w:val="00447517"/>
    <w:rsid w:val="00447647"/>
    <w:rsid w:val="00450EEE"/>
    <w:rsid w:val="0045421B"/>
    <w:rsid w:val="00454BD7"/>
    <w:rsid w:val="004558D3"/>
    <w:rsid w:val="004562D2"/>
    <w:rsid w:val="004573D7"/>
    <w:rsid w:val="00457710"/>
    <w:rsid w:val="00460ADE"/>
    <w:rsid w:val="00461651"/>
    <w:rsid w:val="00461F9F"/>
    <w:rsid w:val="0046206C"/>
    <w:rsid w:val="00462148"/>
    <w:rsid w:val="00462A26"/>
    <w:rsid w:val="00462F0B"/>
    <w:rsid w:val="00462F0C"/>
    <w:rsid w:val="00463142"/>
    <w:rsid w:val="004632F1"/>
    <w:rsid w:val="00463746"/>
    <w:rsid w:val="00464F65"/>
    <w:rsid w:val="004653DE"/>
    <w:rsid w:val="004656DF"/>
    <w:rsid w:val="004656FA"/>
    <w:rsid w:val="00467B55"/>
    <w:rsid w:val="00467C3C"/>
    <w:rsid w:val="00467CDE"/>
    <w:rsid w:val="00467E3C"/>
    <w:rsid w:val="00470458"/>
    <w:rsid w:val="00470D91"/>
    <w:rsid w:val="00470ECA"/>
    <w:rsid w:val="00470F1A"/>
    <w:rsid w:val="00471284"/>
    <w:rsid w:val="00471FA0"/>
    <w:rsid w:val="00472D1F"/>
    <w:rsid w:val="004731D7"/>
    <w:rsid w:val="0047332B"/>
    <w:rsid w:val="00474CEB"/>
    <w:rsid w:val="00474D0E"/>
    <w:rsid w:val="004757E9"/>
    <w:rsid w:val="00475CA8"/>
    <w:rsid w:val="00475FD5"/>
    <w:rsid w:val="004765B8"/>
    <w:rsid w:val="00477937"/>
    <w:rsid w:val="00477A90"/>
    <w:rsid w:val="00477F46"/>
    <w:rsid w:val="004803C0"/>
    <w:rsid w:val="004807D3"/>
    <w:rsid w:val="00480954"/>
    <w:rsid w:val="00480C99"/>
    <w:rsid w:val="004812C5"/>
    <w:rsid w:val="00482487"/>
    <w:rsid w:val="00482BAE"/>
    <w:rsid w:val="00482F7B"/>
    <w:rsid w:val="0048450C"/>
    <w:rsid w:val="00484769"/>
    <w:rsid w:val="004856B3"/>
    <w:rsid w:val="004903A0"/>
    <w:rsid w:val="004903DF"/>
    <w:rsid w:val="00490BDB"/>
    <w:rsid w:val="0049150B"/>
    <w:rsid w:val="004926C6"/>
    <w:rsid w:val="00492B7A"/>
    <w:rsid w:val="00494DFA"/>
    <w:rsid w:val="00495099"/>
    <w:rsid w:val="0049551B"/>
    <w:rsid w:val="00495570"/>
    <w:rsid w:val="00495625"/>
    <w:rsid w:val="00495866"/>
    <w:rsid w:val="00495A4D"/>
    <w:rsid w:val="00495AAF"/>
    <w:rsid w:val="00497C3F"/>
    <w:rsid w:val="004A024C"/>
    <w:rsid w:val="004A0DBC"/>
    <w:rsid w:val="004A1365"/>
    <w:rsid w:val="004A3FDD"/>
    <w:rsid w:val="004A41BB"/>
    <w:rsid w:val="004A4A72"/>
    <w:rsid w:val="004A4B99"/>
    <w:rsid w:val="004A52C3"/>
    <w:rsid w:val="004A5E93"/>
    <w:rsid w:val="004A6FB8"/>
    <w:rsid w:val="004A78C3"/>
    <w:rsid w:val="004A7EA3"/>
    <w:rsid w:val="004B0CB2"/>
    <w:rsid w:val="004B1037"/>
    <w:rsid w:val="004B1557"/>
    <w:rsid w:val="004B16F7"/>
    <w:rsid w:val="004B189A"/>
    <w:rsid w:val="004B24BD"/>
    <w:rsid w:val="004B2AE4"/>
    <w:rsid w:val="004B2FCC"/>
    <w:rsid w:val="004B33C8"/>
    <w:rsid w:val="004B358E"/>
    <w:rsid w:val="004B48BB"/>
    <w:rsid w:val="004B5496"/>
    <w:rsid w:val="004B5609"/>
    <w:rsid w:val="004B5A9E"/>
    <w:rsid w:val="004B5EF4"/>
    <w:rsid w:val="004B6797"/>
    <w:rsid w:val="004B71AA"/>
    <w:rsid w:val="004C266A"/>
    <w:rsid w:val="004C27CE"/>
    <w:rsid w:val="004C2BB9"/>
    <w:rsid w:val="004C2CCB"/>
    <w:rsid w:val="004C301E"/>
    <w:rsid w:val="004C33BD"/>
    <w:rsid w:val="004C3E6A"/>
    <w:rsid w:val="004C40B1"/>
    <w:rsid w:val="004C6956"/>
    <w:rsid w:val="004C7710"/>
    <w:rsid w:val="004C7F68"/>
    <w:rsid w:val="004D00D6"/>
    <w:rsid w:val="004D02D2"/>
    <w:rsid w:val="004D215B"/>
    <w:rsid w:val="004D251A"/>
    <w:rsid w:val="004D35E9"/>
    <w:rsid w:val="004D44CE"/>
    <w:rsid w:val="004D4C6E"/>
    <w:rsid w:val="004D5797"/>
    <w:rsid w:val="004D5E7C"/>
    <w:rsid w:val="004D6A03"/>
    <w:rsid w:val="004D6AA4"/>
    <w:rsid w:val="004D6D55"/>
    <w:rsid w:val="004D711D"/>
    <w:rsid w:val="004D77EF"/>
    <w:rsid w:val="004E0371"/>
    <w:rsid w:val="004E1628"/>
    <w:rsid w:val="004E2E18"/>
    <w:rsid w:val="004E32DA"/>
    <w:rsid w:val="004E40B9"/>
    <w:rsid w:val="004E4215"/>
    <w:rsid w:val="004E4579"/>
    <w:rsid w:val="004E65A7"/>
    <w:rsid w:val="004E6923"/>
    <w:rsid w:val="004E7407"/>
    <w:rsid w:val="004F0845"/>
    <w:rsid w:val="004F0BC7"/>
    <w:rsid w:val="004F2895"/>
    <w:rsid w:val="004F2D7F"/>
    <w:rsid w:val="004F3CD1"/>
    <w:rsid w:val="004F3F93"/>
    <w:rsid w:val="004F4361"/>
    <w:rsid w:val="004F4F59"/>
    <w:rsid w:val="004F5DEF"/>
    <w:rsid w:val="004F7B63"/>
    <w:rsid w:val="005001F8"/>
    <w:rsid w:val="00501267"/>
    <w:rsid w:val="005043B4"/>
    <w:rsid w:val="00504C5B"/>
    <w:rsid w:val="00504E5B"/>
    <w:rsid w:val="005053E4"/>
    <w:rsid w:val="005057DC"/>
    <w:rsid w:val="00505E62"/>
    <w:rsid w:val="00506BFA"/>
    <w:rsid w:val="00507850"/>
    <w:rsid w:val="00507904"/>
    <w:rsid w:val="005079C2"/>
    <w:rsid w:val="00507D29"/>
    <w:rsid w:val="005110AE"/>
    <w:rsid w:val="005119BF"/>
    <w:rsid w:val="005124F5"/>
    <w:rsid w:val="0051297E"/>
    <w:rsid w:val="0051305E"/>
    <w:rsid w:val="0051322B"/>
    <w:rsid w:val="00513AD6"/>
    <w:rsid w:val="00513BAB"/>
    <w:rsid w:val="00514BE8"/>
    <w:rsid w:val="00515675"/>
    <w:rsid w:val="00516591"/>
    <w:rsid w:val="00516F65"/>
    <w:rsid w:val="0051740A"/>
    <w:rsid w:val="00517B4B"/>
    <w:rsid w:val="00521F97"/>
    <w:rsid w:val="00522359"/>
    <w:rsid w:val="00522D55"/>
    <w:rsid w:val="00524DF1"/>
    <w:rsid w:val="005250CD"/>
    <w:rsid w:val="00525656"/>
    <w:rsid w:val="00525DE6"/>
    <w:rsid w:val="00526094"/>
    <w:rsid w:val="005263BF"/>
    <w:rsid w:val="00526904"/>
    <w:rsid w:val="005301A5"/>
    <w:rsid w:val="00530622"/>
    <w:rsid w:val="005311EC"/>
    <w:rsid w:val="005316F7"/>
    <w:rsid w:val="005318C8"/>
    <w:rsid w:val="00531C95"/>
    <w:rsid w:val="00532E1B"/>
    <w:rsid w:val="005337A4"/>
    <w:rsid w:val="00533965"/>
    <w:rsid w:val="005350D2"/>
    <w:rsid w:val="005353C1"/>
    <w:rsid w:val="00535910"/>
    <w:rsid w:val="00535AC3"/>
    <w:rsid w:val="005364AD"/>
    <w:rsid w:val="005364C6"/>
    <w:rsid w:val="005373E8"/>
    <w:rsid w:val="00541747"/>
    <w:rsid w:val="005433EC"/>
    <w:rsid w:val="0054443C"/>
    <w:rsid w:val="00545571"/>
    <w:rsid w:val="00546715"/>
    <w:rsid w:val="00546F7D"/>
    <w:rsid w:val="00551428"/>
    <w:rsid w:val="00551A9A"/>
    <w:rsid w:val="00551F86"/>
    <w:rsid w:val="0055375E"/>
    <w:rsid w:val="0055390D"/>
    <w:rsid w:val="00553A6E"/>
    <w:rsid w:val="00553E88"/>
    <w:rsid w:val="005544B8"/>
    <w:rsid w:val="0055452F"/>
    <w:rsid w:val="005548C2"/>
    <w:rsid w:val="00554D79"/>
    <w:rsid w:val="00554E4F"/>
    <w:rsid w:val="0055596D"/>
    <w:rsid w:val="00555A10"/>
    <w:rsid w:val="00556FF6"/>
    <w:rsid w:val="00560526"/>
    <w:rsid w:val="005615F8"/>
    <w:rsid w:val="005620E3"/>
    <w:rsid w:val="005620E7"/>
    <w:rsid w:val="00562FE8"/>
    <w:rsid w:val="00563978"/>
    <w:rsid w:val="00563F22"/>
    <w:rsid w:val="00564A41"/>
    <w:rsid w:val="00564C96"/>
    <w:rsid w:val="00565B21"/>
    <w:rsid w:val="00565BB0"/>
    <w:rsid w:val="00566549"/>
    <w:rsid w:val="0056676A"/>
    <w:rsid w:val="00566B59"/>
    <w:rsid w:val="005677E4"/>
    <w:rsid w:val="0057097F"/>
    <w:rsid w:val="00570A4D"/>
    <w:rsid w:val="0057122A"/>
    <w:rsid w:val="00571ED9"/>
    <w:rsid w:val="00573052"/>
    <w:rsid w:val="00573486"/>
    <w:rsid w:val="0057420D"/>
    <w:rsid w:val="00574284"/>
    <w:rsid w:val="00576D99"/>
    <w:rsid w:val="00576E0F"/>
    <w:rsid w:val="00576ECE"/>
    <w:rsid w:val="00580647"/>
    <w:rsid w:val="0058192A"/>
    <w:rsid w:val="00582559"/>
    <w:rsid w:val="00582CD7"/>
    <w:rsid w:val="0058328F"/>
    <w:rsid w:val="005843EC"/>
    <w:rsid w:val="00584558"/>
    <w:rsid w:val="005848F0"/>
    <w:rsid w:val="00584FED"/>
    <w:rsid w:val="00585489"/>
    <w:rsid w:val="00585B19"/>
    <w:rsid w:val="005865D8"/>
    <w:rsid w:val="00586703"/>
    <w:rsid w:val="0058698C"/>
    <w:rsid w:val="00587A66"/>
    <w:rsid w:val="00587B9A"/>
    <w:rsid w:val="00590011"/>
    <w:rsid w:val="00591222"/>
    <w:rsid w:val="0059134D"/>
    <w:rsid w:val="00592C5F"/>
    <w:rsid w:val="00592CE4"/>
    <w:rsid w:val="00594080"/>
    <w:rsid w:val="00594135"/>
    <w:rsid w:val="00594322"/>
    <w:rsid w:val="005946EA"/>
    <w:rsid w:val="00594B1F"/>
    <w:rsid w:val="00594C03"/>
    <w:rsid w:val="00595321"/>
    <w:rsid w:val="0059584E"/>
    <w:rsid w:val="00596532"/>
    <w:rsid w:val="005970FB"/>
    <w:rsid w:val="00597E52"/>
    <w:rsid w:val="00597E56"/>
    <w:rsid w:val="005A156A"/>
    <w:rsid w:val="005A164A"/>
    <w:rsid w:val="005A1810"/>
    <w:rsid w:val="005A2001"/>
    <w:rsid w:val="005A23ED"/>
    <w:rsid w:val="005A2C18"/>
    <w:rsid w:val="005A357F"/>
    <w:rsid w:val="005A640B"/>
    <w:rsid w:val="005A6631"/>
    <w:rsid w:val="005B03E7"/>
    <w:rsid w:val="005B069B"/>
    <w:rsid w:val="005B0A6F"/>
    <w:rsid w:val="005B0D56"/>
    <w:rsid w:val="005B124C"/>
    <w:rsid w:val="005B1C60"/>
    <w:rsid w:val="005B1E80"/>
    <w:rsid w:val="005B2127"/>
    <w:rsid w:val="005B2775"/>
    <w:rsid w:val="005B3839"/>
    <w:rsid w:val="005B45A6"/>
    <w:rsid w:val="005B4C1C"/>
    <w:rsid w:val="005B52DB"/>
    <w:rsid w:val="005B5826"/>
    <w:rsid w:val="005B6CDF"/>
    <w:rsid w:val="005B7AFB"/>
    <w:rsid w:val="005C0CB2"/>
    <w:rsid w:val="005C1CB0"/>
    <w:rsid w:val="005C2AEE"/>
    <w:rsid w:val="005C2BD5"/>
    <w:rsid w:val="005C653D"/>
    <w:rsid w:val="005C6634"/>
    <w:rsid w:val="005C6A6B"/>
    <w:rsid w:val="005C77D9"/>
    <w:rsid w:val="005D215D"/>
    <w:rsid w:val="005D21CE"/>
    <w:rsid w:val="005D25C1"/>
    <w:rsid w:val="005D493A"/>
    <w:rsid w:val="005D4CF7"/>
    <w:rsid w:val="005D50F2"/>
    <w:rsid w:val="005D5833"/>
    <w:rsid w:val="005D5ABB"/>
    <w:rsid w:val="005D5E81"/>
    <w:rsid w:val="005D63D5"/>
    <w:rsid w:val="005D64E9"/>
    <w:rsid w:val="005D6925"/>
    <w:rsid w:val="005D6F46"/>
    <w:rsid w:val="005D70F9"/>
    <w:rsid w:val="005D753A"/>
    <w:rsid w:val="005D7CFB"/>
    <w:rsid w:val="005E0325"/>
    <w:rsid w:val="005E039C"/>
    <w:rsid w:val="005E08A0"/>
    <w:rsid w:val="005E0A16"/>
    <w:rsid w:val="005E0F9F"/>
    <w:rsid w:val="005E17D2"/>
    <w:rsid w:val="005E327A"/>
    <w:rsid w:val="005E3328"/>
    <w:rsid w:val="005E37AB"/>
    <w:rsid w:val="005E4116"/>
    <w:rsid w:val="005E4BAD"/>
    <w:rsid w:val="005E5B82"/>
    <w:rsid w:val="005E5BEB"/>
    <w:rsid w:val="005E5E85"/>
    <w:rsid w:val="005E66B1"/>
    <w:rsid w:val="005E66C0"/>
    <w:rsid w:val="005E68F9"/>
    <w:rsid w:val="005E7D58"/>
    <w:rsid w:val="005F05FC"/>
    <w:rsid w:val="005F0FA3"/>
    <w:rsid w:val="005F11A3"/>
    <w:rsid w:val="005F16E4"/>
    <w:rsid w:val="005F1CEF"/>
    <w:rsid w:val="005F1DE6"/>
    <w:rsid w:val="005F21ED"/>
    <w:rsid w:val="005F2669"/>
    <w:rsid w:val="005F2C4F"/>
    <w:rsid w:val="005F369C"/>
    <w:rsid w:val="005F5106"/>
    <w:rsid w:val="005F5A76"/>
    <w:rsid w:val="005F5A9C"/>
    <w:rsid w:val="005F633D"/>
    <w:rsid w:val="005F6839"/>
    <w:rsid w:val="005F68EA"/>
    <w:rsid w:val="005F6FCC"/>
    <w:rsid w:val="005F734F"/>
    <w:rsid w:val="005F7A22"/>
    <w:rsid w:val="006008E7"/>
    <w:rsid w:val="00601410"/>
    <w:rsid w:val="0060173C"/>
    <w:rsid w:val="00601E2B"/>
    <w:rsid w:val="0060202A"/>
    <w:rsid w:val="0060252A"/>
    <w:rsid w:val="00603DAB"/>
    <w:rsid w:val="006042FA"/>
    <w:rsid w:val="00604B52"/>
    <w:rsid w:val="00604D54"/>
    <w:rsid w:val="006050E8"/>
    <w:rsid w:val="00605B79"/>
    <w:rsid w:val="00606021"/>
    <w:rsid w:val="0060683A"/>
    <w:rsid w:val="00606B1C"/>
    <w:rsid w:val="00610072"/>
    <w:rsid w:val="006100C9"/>
    <w:rsid w:val="00610F5A"/>
    <w:rsid w:val="006110BD"/>
    <w:rsid w:val="006113E4"/>
    <w:rsid w:val="00611ECF"/>
    <w:rsid w:val="00611F24"/>
    <w:rsid w:val="006130B7"/>
    <w:rsid w:val="006144A3"/>
    <w:rsid w:val="00614E28"/>
    <w:rsid w:val="00615CEC"/>
    <w:rsid w:val="00615DA0"/>
    <w:rsid w:val="00616437"/>
    <w:rsid w:val="00616DDE"/>
    <w:rsid w:val="006174D8"/>
    <w:rsid w:val="006177BF"/>
    <w:rsid w:val="006179E6"/>
    <w:rsid w:val="00617E82"/>
    <w:rsid w:val="00620ECB"/>
    <w:rsid w:val="00621687"/>
    <w:rsid w:val="0062214D"/>
    <w:rsid w:val="006224B1"/>
    <w:rsid w:val="0062261F"/>
    <w:rsid w:val="0062287A"/>
    <w:rsid w:val="00623130"/>
    <w:rsid w:val="006243EF"/>
    <w:rsid w:val="00624497"/>
    <w:rsid w:val="00624E2B"/>
    <w:rsid w:val="00624FA1"/>
    <w:rsid w:val="006261D8"/>
    <w:rsid w:val="00626680"/>
    <w:rsid w:val="00626749"/>
    <w:rsid w:val="00626A82"/>
    <w:rsid w:val="0062748C"/>
    <w:rsid w:val="00627B4F"/>
    <w:rsid w:val="00630654"/>
    <w:rsid w:val="00632B63"/>
    <w:rsid w:val="00632CA3"/>
    <w:rsid w:val="006332F0"/>
    <w:rsid w:val="00633D7B"/>
    <w:rsid w:val="0063452E"/>
    <w:rsid w:val="006352D4"/>
    <w:rsid w:val="00636D98"/>
    <w:rsid w:val="006371BB"/>
    <w:rsid w:val="006373AD"/>
    <w:rsid w:val="00637969"/>
    <w:rsid w:val="00640068"/>
    <w:rsid w:val="00640077"/>
    <w:rsid w:val="00640BBA"/>
    <w:rsid w:val="0064194A"/>
    <w:rsid w:val="0064258E"/>
    <w:rsid w:val="0064298A"/>
    <w:rsid w:val="006436F6"/>
    <w:rsid w:val="00643798"/>
    <w:rsid w:val="006448DB"/>
    <w:rsid w:val="00645339"/>
    <w:rsid w:val="00645AD2"/>
    <w:rsid w:val="00646DF8"/>
    <w:rsid w:val="00647A37"/>
    <w:rsid w:val="00650B4C"/>
    <w:rsid w:val="00650E25"/>
    <w:rsid w:val="00650F28"/>
    <w:rsid w:val="00651333"/>
    <w:rsid w:val="006514ED"/>
    <w:rsid w:val="0065233A"/>
    <w:rsid w:val="00652852"/>
    <w:rsid w:val="006533C8"/>
    <w:rsid w:val="00653BF4"/>
    <w:rsid w:val="00653F05"/>
    <w:rsid w:val="006548DA"/>
    <w:rsid w:val="00654A87"/>
    <w:rsid w:val="00655441"/>
    <w:rsid w:val="0065649D"/>
    <w:rsid w:val="006565CA"/>
    <w:rsid w:val="006578D3"/>
    <w:rsid w:val="00660477"/>
    <w:rsid w:val="006604F5"/>
    <w:rsid w:val="00660983"/>
    <w:rsid w:val="00661C54"/>
    <w:rsid w:val="0066273E"/>
    <w:rsid w:val="00662F65"/>
    <w:rsid w:val="0066405B"/>
    <w:rsid w:val="006645EE"/>
    <w:rsid w:val="006656B4"/>
    <w:rsid w:val="0066640E"/>
    <w:rsid w:val="006668B6"/>
    <w:rsid w:val="00666DDA"/>
    <w:rsid w:val="006675B7"/>
    <w:rsid w:val="00667A92"/>
    <w:rsid w:val="0067288C"/>
    <w:rsid w:val="006729D3"/>
    <w:rsid w:val="0067367F"/>
    <w:rsid w:val="006736A8"/>
    <w:rsid w:val="00673CA4"/>
    <w:rsid w:val="006740A8"/>
    <w:rsid w:val="006755D1"/>
    <w:rsid w:val="006761A0"/>
    <w:rsid w:val="00676239"/>
    <w:rsid w:val="00676329"/>
    <w:rsid w:val="00676803"/>
    <w:rsid w:val="00677DDD"/>
    <w:rsid w:val="00680E52"/>
    <w:rsid w:val="00681254"/>
    <w:rsid w:val="00681A87"/>
    <w:rsid w:val="006820E4"/>
    <w:rsid w:val="006827B3"/>
    <w:rsid w:val="00682EC5"/>
    <w:rsid w:val="00683141"/>
    <w:rsid w:val="00684A4E"/>
    <w:rsid w:val="006857CC"/>
    <w:rsid w:val="00685D21"/>
    <w:rsid w:val="0068663F"/>
    <w:rsid w:val="00686D43"/>
    <w:rsid w:val="00686DF1"/>
    <w:rsid w:val="00687238"/>
    <w:rsid w:val="006875A8"/>
    <w:rsid w:val="006905FA"/>
    <w:rsid w:val="006907E6"/>
    <w:rsid w:val="00690C10"/>
    <w:rsid w:val="00691A86"/>
    <w:rsid w:val="00692C0F"/>
    <w:rsid w:val="006930EF"/>
    <w:rsid w:val="00693725"/>
    <w:rsid w:val="00693777"/>
    <w:rsid w:val="00693A86"/>
    <w:rsid w:val="00693E47"/>
    <w:rsid w:val="006945AC"/>
    <w:rsid w:val="006949B1"/>
    <w:rsid w:val="0069547A"/>
    <w:rsid w:val="00695CEA"/>
    <w:rsid w:val="006967F4"/>
    <w:rsid w:val="006977E0"/>
    <w:rsid w:val="00697D85"/>
    <w:rsid w:val="006A047C"/>
    <w:rsid w:val="006A1855"/>
    <w:rsid w:val="006A293D"/>
    <w:rsid w:val="006A2964"/>
    <w:rsid w:val="006A322F"/>
    <w:rsid w:val="006A38D0"/>
    <w:rsid w:val="006A3FBC"/>
    <w:rsid w:val="006A41E2"/>
    <w:rsid w:val="006A49CC"/>
    <w:rsid w:val="006A4AB9"/>
    <w:rsid w:val="006A4B54"/>
    <w:rsid w:val="006A4E0D"/>
    <w:rsid w:val="006A62FF"/>
    <w:rsid w:val="006A6435"/>
    <w:rsid w:val="006A661F"/>
    <w:rsid w:val="006A713D"/>
    <w:rsid w:val="006A73FA"/>
    <w:rsid w:val="006B01F9"/>
    <w:rsid w:val="006B0491"/>
    <w:rsid w:val="006B05F1"/>
    <w:rsid w:val="006B097A"/>
    <w:rsid w:val="006B15F6"/>
    <w:rsid w:val="006B1695"/>
    <w:rsid w:val="006B1A90"/>
    <w:rsid w:val="006B1D36"/>
    <w:rsid w:val="006B3DAE"/>
    <w:rsid w:val="006B4567"/>
    <w:rsid w:val="006B4D45"/>
    <w:rsid w:val="006B510E"/>
    <w:rsid w:val="006B5332"/>
    <w:rsid w:val="006B5380"/>
    <w:rsid w:val="006B587E"/>
    <w:rsid w:val="006B5C1E"/>
    <w:rsid w:val="006B6363"/>
    <w:rsid w:val="006B6815"/>
    <w:rsid w:val="006B6A16"/>
    <w:rsid w:val="006B6CA4"/>
    <w:rsid w:val="006B7864"/>
    <w:rsid w:val="006B7934"/>
    <w:rsid w:val="006C15AE"/>
    <w:rsid w:val="006C282E"/>
    <w:rsid w:val="006C286C"/>
    <w:rsid w:val="006C3C6D"/>
    <w:rsid w:val="006C3DA6"/>
    <w:rsid w:val="006C5921"/>
    <w:rsid w:val="006C5D04"/>
    <w:rsid w:val="006C640F"/>
    <w:rsid w:val="006C6BC4"/>
    <w:rsid w:val="006C6F9C"/>
    <w:rsid w:val="006D0A81"/>
    <w:rsid w:val="006D106A"/>
    <w:rsid w:val="006D186F"/>
    <w:rsid w:val="006D27E3"/>
    <w:rsid w:val="006D2B5F"/>
    <w:rsid w:val="006D2CB3"/>
    <w:rsid w:val="006D30E1"/>
    <w:rsid w:val="006D40C7"/>
    <w:rsid w:val="006D412F"/>
    <w:rsid w:val="006D50E6"/>
    <w:rsid w:val="006D5104"/>
    <w:rsid w:val="006D52BC"/>
    <w:rsid w:val="006D58F0"/>
    <w:rsid w:val="006D6389"/>
    <w:rsid w:val="006D76C0"/>
    <w:rsid w:val="006D79D3"/>
    <w:rsid w:val="006D7F9F"/>
    <w:rsid w:val="006E02C3"/>
    <w:rsid w:val="006E0CF6"/>
    <w:rsid w:val="006E0F37"/>
    <w:rsid w:val="006E1648"/>
    <w:rsid w:val="006E1D0B"/>
    <w:rsid w:val="006E23CB"/>
    <w:rsid w:val="006E42FA"/>
    <w:rsid w:val="006E4DE6"/>
    <w:rsid w:val="006E6AC4"/>
    <w:rsid w:val="006F0786"/>
    <w:rsid w:val="006F1459"/>
    <w:rsid w:val="006F1645"/>
    <w:rsid w:val="006F241A"/>
    <w:rsid w:val="006F2566"/>
    <w:rsid w:val="006F2CCF"/>
    <w:rsid w:val="006F2DF1"/>
    <w:rsid w:val="006F2F8B"/>
    <w:rsid w:val="006F387A"/>
    <w:rsid w:val="006F3E60"/>
    <w:rsid w:val="006F5445"/>
    <w:rsid w:val="006F680A"/>
    <w:rsid w:val="006F7719"/>
    <w:rsid w:val="006F7AC6"/>
    <w:rsid w:val="006F7C03"/>
    <w:rsid w:val="00700EE6"/>
    <w:rsid w:val="0070141B"/>
    <w:rsid w:val="007027EC"/>
    <w:rsid w:val="00702DF7"/>
    <w:rsid w:val="00702E3A"/>
    <w:rsid w:val="00704297"/>
    <w:rsid w:val="00704E82"/>
    <w:rsid w:val="007052A1"/>
    <w:rsid w:val="00706950"/>
    <w:rsid w:val="00706DAC"/>
    <w:rsid w:val="007077C6"/>
    <w:rsid w:val="0071074F"/>
    <w:rsid w:val="0071078C"/>
    <w:rsid w:val="00710C2D"/>
    <w:rsid w:val="00710F2A"/>
    <w:rsid w:val="00710FA3"/>
    <w:rsid w:val="0071122E"/>
    <w:rsid w:val="007117BA"/>
    <w:rsid w:val="0071260A"/>
    <w:rsid w:val="00712B37"/>
    <w:rsid w:val="00712C6C"/>
    <w:rsid w:val="00712FB8"/>
    <w:rsid w:val="007153D6"/>
    <w:rsid w:val="007158E4"/>
    <w:rsid w:val="00715AC8"/>
    <w:rsid w:val="007178F1"/>
    <w:rsid w:val="00717EE5"/>
    <w:rsid w:val="00717F9A"/>
    <w:rsid w:val="00720004"/>
    <w:rsid w:val="00721465"/>
    <w:rsid w:val="0072168D"/>
    <w:rsid w:val="00722905"/>
    <w:rsid w:val="00723BED"/>
    <w:rsid w:val="00725BE6"/>
    <w:rsid w:val="00725C17"/>
    <w:rsid w:val="007266BB"/>
    <w:rsid w:val="00726B64"/>
    <w:rsid w:val="00726E79"/>
    <w:rsid w:val="007275B7"/>
    <w:rsid w:val="0072764A"/>
    <w:rsid w:val="0073042A"/>
    <w:rsid w:val="0073063C"/>
    <w:rsid w:val="00731880"/>
    <w:rsid w:val="0073237F"/>
    <w:rsid w:val="007323F8"/>
    <w:rsid w:val="00733054"/>
    <w:rsid w:val="007344A4"/>
    <w:rsid w:val="00734A60"/>
    <w:rsid w:val="00736A62"/>
    <w:rsid w:val="00737965"/>
    <w:rsid w:val="00737FC4"/>
    <w:rsid w:val="00740332"/>
    <w:rsid w:val="00740350"/>
    <w:rsid w:val="00740B81"/>
    <w:rsid w:val="00741D48"/>
    <w:rsid w:val="00742819"/>
    <w:rsid w:val="00742A3E"/>
    <w:rsid w:val="007431C4"/>
    <w:rsid w:val="00744E28"/>
    <w:rsid w:val="00744EDD"/>
    <w:rsid w:val="007452E0"/>
    <w:rsid w:val="00745BE3"/>
    <w:rsid w:val="00746CFB"/>
    <w:rsid w:val="007470F1"/>
    <w:rsid w:val="00747483"/>
    <w:rsid w:val="00747504"/>
    <w:rsid w:val="00750453"/>
    <w:rsid w:val="00750833"/>
    <w:rsid w:val="00750F3B"/>
    <w:rsid w:val="007518F5"/>
    <w:rsid w:val="007524E1"/>
    <w:rsid w:val="00752C53"/>
    <w:rsid w:val="00752CC2"/>
    <w:rsid w:val="00752D3E"/>
    <w:rsid w:val="00752E69"/>
    <w:rsid w:val="0075355C"/>
    <w:rsid w:val="00753E8C"/>
    <w:rsid w:val="00755AC7"/>
    <w:rsid w:val="00755E00"/>
    <w:rsid w:val="007564BF"/>
    <w:rsid w:val="0075671C"/>
    <w:rsid w:val="00756AFB"/>
    <w:rsid w:val="00756D66"/>
    <w:rsid w:val="00757D56"/>
    <w:rsid w:val="007604C9"/>
    <w:rsid w:val="0076063E"/>
    <w:rsid w:val="0076261E"/>
    <w:rsid w:val="0076378C"/>
    <w:rsid w:val="007647AC"/>
    <w:rsid w:val="00765970"/>
    <w:rsid w:val="00765B56"/>
    <w:rsid w:val="00765C2B"/>
    <w:rsid w:val="00765DC3"/>
    <w:rsid w:val="007669AF"/>
    <w:rsid w:val="00766A31"/>
    <w:rsid w:val="007676F4"/>
    <w:rsid w:val="00767955"/>
    <w:rsid w:val="00771628"/>
    <w:rsid w:val="007719E1"/>
    <w:rsid w:val="00771D46"/>
    <w:rsid w:val="00773013"/>
    <w:rsid w:val="007732AE"/>
    <w:rsid w:val="007734D5"/>
    <w:rsid w:val="00773539"/>
    <w:rsid w:val="0077431C"/>
    <w:rsid w:val="00774D73"/>
    <w:rsid w:val="007758ED"/>
    <w:rsid w:val="007759E3"/>
    <w:rsid w:val="00775EF2"/>
    <w:rsid w:val="007760B1"/>
    <w:rsid w:val="00776D21"/>
    <w:rsid w:val="00777524"/>
    <w:rsid w:val="00777635"/>
    <w:rsid w:val="0078031C"/>
    <w:rsid w:val="00781424"/>
    <w:rsid w:val="00782724"/>
    <w:rsid w:val="007834EA"/>
    <w:rsid w:val="00783B2D"/>
    <w:rsid w:val="00784000"/>
    <w:rsid w:val="0078479D"/>
    <w:rsid w:val="00784B69"/>
    <w:rsid w:val="00785147"/>
    <w:rsid w:val="007854D8"/>
    <w:rsid w:val="00785EB8"/>
    <w:rsid w:val="007872E8"/>
    <w:rsid w:val="00790018"/>
    <w:rsid w:val="00790EAC"/>
    <w:rsid w:val="00790F86"/>
    <w:rsid w:val="00791557"/>
    <w:rsid w:val="007916CD"/>
    <w:rsid w:val="007917CA"/>
    <w:rsid w:val="007933FD"/>
    <w:rsid w:val="0079465D"/>
    <w:rsid w:val="0079480E"/>
    <w:rsid w:val="00795337"/>
    <w:rsid w:val="007962EF"/>
    <w:rsid w:val="007965B6"/>
    <w:rsid w:val="00797428"/>
    <w:rsid w:val="00797486"/>
    <w:rsid w:val="007A087E"/>
    <w:rsid w:val="007A0C45"/>
    <w:rsid w:val="007A15F7"/>
    <w:rsid w:val="007A1C29"/>
    <w:rsid w:val="007A1E0A"/>
    <w:rsid w:val="007A28B8"/>
    <w:rsid w:val="007A37A2"/>
    <w:rsid w:val="007A3903"/>
    <w:rsid w:val="007A4BA0"/>
    <w:rsid w:val="007A5384"/>
    <w:rsid w:val="007A5410"/>
    <w:rsid w:val="007A5544"/>
    <w:rsid w:val="007A5B29"/>
    <w:rsid w:val="007A6FBE"/>
    <w:rsid w:val="007A77B9"/>
    <w:rsid w:val="007A795D"/>
    <w:rsid w:val="007B045B"/>
    <w:rsid w:val="007B1541"/>
    <w:rsid w:val="007B1C9E"/>
    <w:rsid w:val="007B255D"/>
    <w:rsid w:val="007B2A01"/>
    <w:rsid w:val="007B3009"/>
    <w:rsid w:val="007B3442"/>
    <w:rsid w:val="007B3A84"/>
    <w:rsid w:val="007B417B"/>
    <w:rsid w:val="007B54D0"/>
    <w:rsid w:val="007B5A6C"/>
    <w:rsid w:val="007B6248"/>
    <w:rsid w:val="007B6822"/>
    <w:rsid w:val="007B702E"/>
    <w:rsid w:val="007B71E2"/>
    <w:rsid w:val="007B7398"/>
    <w:rsid w:val="007B7862"/>
    <w:rsid w:val="007C0879"/>
    <w:rsid w:val="007C09C6"/>
    <w:rsid w:val="007C1590"/>
    <w:rsid w:val="007C1C51"/>
    <w:rsid w:val="007C204F"/>
    <w:rsid w:val="007C2317"/>
    <w:rsid w:val="007C288F"/>
    <w:rsid w:val="007C2FD0"/>
    <w:rsid w:val="007C48D0"/>
    <w:rsid w:val="007C4D1B"/>
    <w:rsid w:val="007C5016"/>
    <w:rsid w:val="007C57ED"/>
    <w:rsid w:val="007C6875"/>
    <w:rsid w:val="007C68C1"/>
    <w:rsid w:val="007C74DC"/>
    <w:rsid w:val="007C7CC4"/>
    <w:rsid w:val="007D011A"/>
    <w:rsid w:val="007D11CF"/>
    <w:rsid w:val="007D15C5"/>
    <w:rsid w:val="007D19B8"/>
    <w:rsid w:val="007D1E16"/>
    <w:rsid w:val="007D26C5"/>
    <w:rsid w:val="007D2728"/>
    <w:rsid w:val="007D2874"/>
    <w:rsid w:val="007D3577"/>
    <w:rsid w:val="007D377C"/>
    <w:rsid w:val="007D3E44"/>
    <w:rsid w:val="007D415A"/>
    <w:rsid w:val="007D4893"/>
    <w:rsid w:val="007D49A7"/>
    <w:rsid w:val="007D4EDD"/>
    <w:rsid w:val="007D50A2"/>
    <w:rsid w:val="007D52DD"/>
    <w:rsid w:val="007D57DC"/>
    <w:rsid w:val="007D6108"/>
    <w:rsid w:val="007D6E64"/>
    <w:rsid w:val="007D70D1"/>
    <w:rsid w:val="007D7E90"/>
    <w:rsid w:val="007E0033"/>
    <w:rsid w:val="007E0F9E"/>
    <w:rsid w:val="007E10F2"/>
    <w:rsid w:val="007E1B59"/>
    <w:rsid w:val="007E1B6D"/>
    <w:rsid w:val="007E1CDE"/>
    <w:rsid w:val="007E21FF"/>
    <w:rsid w:val="007E23E6"/>
    <w:rsid w:val="007E2E45"/>
    <w:rsid w:val="007E321B"/>
    <w:rsid w:val="007E4145"/>
    <w:rsid w:val="007E49E1"/>
    <w:rsid w:val="007E5C48"/>
    <w:rsid w:val="007E5FC0"/>
    <w:rsid w:val="007E6516"/>
    <w:rsid w:val="007E662B"/>
    <w:rsid w:val="007E7517"/>
    <w:rsid w:val="007F1B6A"/>
    <w:rsid w:val="007F28CC"/>
    <w:rsid w:val="007F2C2C"/>
    <w:rsid w:val="007F46DB"/>
    <w:rsid w:val="007F549B"/>
    <w:rsid w:val="007F5598"/>
    <w:rsid w:val="007F5FB7"/>
    <w:rsid w:val="007F6174"/>
    <w:rsid w:val="007F6417"/>
    <w:rsid w:val="007F6BD1"/>
    <w:rsid w:val="007F6BEC"/>
    <w:rsid w:val="007F6E44"/>
    <w:rsid w:val="007F70A8"/>
    <w:rsid w:val="007F78E8"/>
    <w:rsid w:val="007F7C23"/>
    <w:rsid w:val="0080020B"/>
    <w:rsid w:val="008005AB"/>
    <w:rsid w:val="00800C39"/>
    <w:rsid w:val="00800EB2"/>
    <w:rsid w:val="00801332"/>
    <w:rsid w:val="00801AA5"/>
    <w:rsid w:val="00802048"/>
    <w:rsid w:val="0080217E"/>
    <w:rsid w:val="00802486"/>
    <w:rsid w:val="008034B0"/>
    <w:rsid w:val="00805579"/>
    <w:rsid w:val="00805AD1"/>
    <w:rsid w:val="00806049"/>
    <w:rsid w:val="00807310"/>
    <w:rsid w:val="00810214"/>
    <w:rsid w:val="0081032F"/>
    <w:rsid w:val="008107F1"/>
    <w:rsid w:val="00811602"/>
    <w:rsid w:val="008118AD"/>
    <w:rsid w:val="008124B0"/>
    <w:rsid w:val="0081278E"/>
    <w:rsid w:val="00815648"/>
    <w:rsid w:val="008156B2"/>
    <w:rsid w:val="00815C20"/>
    <w:rsid w:val="008162E8"/>
    <w:rsid w:val="0081632A"/>
    <w:rsid w:val="00816568"/>
    <w:rsid w:val="00816ED5"/>
    <w:rsid w:val="008173C6"/>
    <w:rsid w:val="0081772F"/>
    <w:rsid w:val="00817C5D"/>
    <w:rsid w:val="00817F30"/>
    <w:rsid w:val="00820182"/>
    <w:rsid w:val="00820F23"/>
    <w:rsid w:val="008215C3"/>
    <w:rsid w:val="00822D0C"/>
    <w:rsid w:val="00822D28"/>
    <w:rsid w:val="00823152"/>
    <w:rsid w:val="008232E7"/>
    <w:rsid w:val="00823928"/>
    <w:rsid w:val="00824F89"/>
    <w:rsid w:val="0082535A"/>
    <w:rsid w:val="008255B3"/>
    <w:rsid w:val="00825744"/>
    <w:rsid w:val="00827467"/>
    <w:rsid w:val="00827C74"/>
    <w:rsid w:val="0083069E"/>
    <w:rsid w:val="008311E2"/>
    <w:rsid w:val="0083231A"/>
    <w:rsid w:val="008337C6"/>
    <w:rsid w:val="00833AF2"/>
    <w:rsid w:val="00833BB5"/>
    <w:rsid w:val="00834095"/>
    <w:rsid w:val="0083416B"/>
    <w:rsid w:val="00834989"/>
    <w:rsid w:val="00834EC5"/>
    <w:rsid w:val="00835D20"/>
    <w:rsid w:val="00835D99"/>
    <w:rsid w:val="00837891"/>
    <w:rsid w:val="00837DA2"/>
    <w:rsid w:val="00840571"/>
    <w:rsid w:val="00842123"/>
    <w:rsid w:val="00842E83"/>
    <w:rsid w:val="00842F04"/>
    <w:rsid w:val="00843139"/>
    <w:rsid w:val="0084373A"/>
    <w:rsid w:val="00844021"/>
    <w:rsid w:val="00844BD1"/>
    <w:rsid w:val="00845131"/>
    <w:rsid w:val="00845410"/>
    <w:rsid w:val="00845DC5"/>
    <w:rsid w:val="008463D7"/>
    <w:rsid w:val="00846411"/>
    <w:rsid w:val="008479C2"/>
    <w:rsid w:val="008509E8"/>
    <w:rsid w:val="00850A24"/>
    <w:rsid w:val="00850AAD"/>
    <w:rsid w:val="008515F7"/>
    <w:rsid w:val="00852BF9"/>
    <w:rsid w:val="00853E81"/>
    <w:rsid w:val="008540AE"/>
    <w:rsid w:val="008541E9"/>
    <w:rsid w:val="008548EC"/>
    <w:rsid w:val="00854A2F"/>
    <w:rsid w:val="00854D6C"/>
    <w:rsid w:val="008569E5"/>
    <w:rsid w:val="00860545"/>
    <w:rsid w:val="00861776"/>
    <w:rsid w:val="00861D4A"/>
    <w:rsid w:val="00862094"/>
    <w:rsid w:val="00862252"/>
    <w:rsid w:val="008643C2"/>
    <w:rsid w:val="0086527A"/>
    <w:rsid w:val="0086554D"/>
    <w:rsid w:val="008664AB"/>
    <w:rsid w:val="00866B39"/>
    <w:rsid w:val="00866E84"/>
    <w:rsid w:val="00867ADB"/>
    <w:rsid w:val="00867F95"/>
    <w:rsid w:val="008707FC"/>
    <w:rsid w:val="00870865"/>
    <w:rsid w:val="008713A5"/>
    <w:rsid w:val="00871E33"/>
    <w:rsid w:val="00872200"/>
    <w:rsid w:val="008748A7"/>
    <w:rsid w:val="00874BE1"/>
    <w:rsid w:val="0087574C"/>
    <w:rsid w:val="00875FB1"/>
    <w:rsid w:val="00877562"/>
    <w:rsid w:val="00877B7C"/>
    <w:rsid w:val="00880A7E"/>
    <w:rsid w:val="00880D5B"/>
    <w:rsid w:val="00882DCF"/>
    <w:rsid w:val="00883439"/>
    <w:rsid w:val="008837BC"/>
    <w:rsid w:val="0088470A"/>
    <w:rsid w:val="008847AE"/>
    <w:rsid w:val="008849E0"/>
    <w:rsid w:val="00884D0A"/>
    <w:rsid w:val="00885313"/>
    <w:rsid w:val="0088542F"/>
    <w:rsid w:val="00885458"/>
    <w:rsid w:val="00885BC1"/>
    <w:rsid w:val="00887363"/>
    <w:rsid w:val="00887EBC"/>
    <w:rsid w:val="00890DC4"/>
    <w:rsid w:val="00890DE0"/>
    <w:rsid w:val="00890DFC"/>
    <w:rsid w:val="00891D4F"/>
    <w:rsid w:val="008924A8"/>
    <w:rsid w:val="008925D9"/>
    <w:rsid w:val="008930E9"/>
    <w:rsid w:val="008932BC"/>
    <w:rsid w:val="00894066"/>
    <w:rsid w:val="00894154"/>
    <w:rsid w:val="00894375"/>
    <w:rsid w:val="00894DCC"/>
    <w:rsid w:val="00895EE2"/>
    <w:rsid w:val="00895F0F"/>
    <w:rsid w:val="008971F3"/>
    <w:rsid w:val="00897A24"/>
    <w:rsid w:val="008A0A5C"/>
    <w:rsid w:val="008A2AB3"/>
    <w:rsid w:val="008A3714"/>
    <w:rsid w:val="008A39D7"/>
    <w:rsid w:val="008A52B6"/>
    <w:rsid w:val="008A573C"/>
    <w:rsid w:val="008A5E76"/>
    <w:rsid w:val="008A6781"/>
    <w:rsid w:val="008A7A78"/>
    <w:rsid w:val="008A7D30"/>
    <w:rsid w:val="008A7EE4"/>
    <w:rsid w:val="008B03B8"/>
    <w:rsid w:val="008B03CD"/>
    <w:rsid w:val="008B0783"/>
    <w:rsid w:val="008B0B7B"/>
    <w:rsid w:val="008B2AE4"/>
    <w:rsid w:val="008B32CB"/>
    <w:rsid w:val="008B42AD"/>
    <w:rsid w:val="008B48BA"/>
    <w:rsid w:val="008B4E04"/>
    <w:rsid w:val="008B7630"/>
    <w:rsid w:val="008B76CA"/>
    <w:rsid w:val="008C0189"/>
    <w:rsid w:val="008C1DF7"/>
    <w:rsid w:val="008C2A48"/>
    <w:rsid w:val="008C2C71"/>
    <w:rsid w:val="008C34E4"/>
    <w:rsid w:val="008C3504"/>
    <w:rsid w:val="008C3CD0"/>
    <w:rsid w:val="008C3FAE"/>
    <w:rsid w:val="008C4484"/>
    <w:rsid w:val="008C4CF3"/>
    <w:rsid w:val="008C4EEE"/>
    <w:rsid w:val="008C69FD"/>
    <w:rsid w:val="008C6B68"/>
    <w:rsid w:val="008D0520"/>
    <w:rsid w:val="008D0B9E"/>
    <w:rsid w:val="008D2BBE"/>
    <w:rsid w:val="008D35A7"/>
    <w:rsid w:val="008D3F5C"/>
    <w:rsid w:val="008D41EE"/>
    <w:rsid w:val="008D514B"/>
    <w:rsid w:val="008D598A"/>
    <w:rsid w:val="008D64CB"/>
    <w:rsid w:val="008D69A3"/>
    <w:rsid w:val="008D6E5E"/>
    <w:rsid w:val="008D6E79"/>
    <w:rsid w:val="008D6EF8"/>
    <w:rsid w:val="008D7602"/>
    <w:rsid w:val="008E008A"/>
    <w:rsid w:val="008E150A"/>
    <w:rsid w:val="008E201E"/>
    <w:rsid w:val="008E244C"/>
    <w:rsid w:val="008E41ED"/>
    <w:rsid w:val="008E4F38"/>
    <w:rsid w:val="008E5501"/>
    <w:rsid w:val="008E559B"/>
    <w:rsid w:val="008E73E7"/>
    <w:rsid w:val="008F0000"/>
    <w:rsid w:val="008F0237"/>
    <w:rsid w:val="008F0E05"/>
    <w:rsid w:val="008F1139"/>
    <w:rsid w:val="008F1A2C"/>
    <w:rsid w:val="008F2437"/>
    <w:rsid w:val="008F3855"/>
    <w:rsid w:val="008F39B2"/>
    <w:rsid w:val="008F5EBC"/>
    <w:rsid w:val="008F5EBE"/>
    <w:rsid w:val="008F635A"/>
    <w:rsid w:val="008F6D8E"/>
    <w:rsid w:val="008F742F"/>
    <w:rsid w:val="008F754A"/>
    <w:rsid w:val="008F76C7"/>
    <w:rsid w:val="0090045D"/>
    <w:rsid w:val="00900D2A"/>
    <w:rsid w:val="00901141"/>
    <w:rsid w:val="00901691"/>
    <w:rsid w:val="0090193E"/>
    <w:rsid w:val="00901B1B"/>
    <w:rsid w:val="00901D11"/>
    <w:rsid w:val="00902484"/>
    <w:rsid w:val="00902D33"/>
    <w:rsid w:val="0090380C"/>
    <w:rsid w:val="009039B4"/>
    <w:rsid w:val="0090415F"/>
    <w:rsid w:val="0090424E"/>
    <w:rsid w:val="009043EC"/>
    <w:rsid w:val="0090462F"/>
    <w:rsid w:val="00907511"/>
    <w:rsid w:val="009078D8"/>
    <w:rsid w:val="009102CE"/>
    <w:rsid w:val="00910517"/>
    <w:rsid w:val="009113D6"/>
    <w:rsid w:val="00911841"/>
    <w:rsid w:val="00911D77"/>
    <w:rsid w:val="0091391E"/>
    <w:rsid w:val="0091426B"/>
    <w:rsid w:val="00915157"/>
    <w:rsid w:val="0091581D"/>
    <w:rsid w:val="00915CD6"/>
    <w:rsid w:val="00915FC4"/>
    <w:rsid w:val="00916287"/>
    <w:rsid w:val="0091665A"/>
    <w:rsid w:val="00916DFC"/>
    <w:rsid w:val="00917487"/>
    <w:rsid w:val="00917BED"/>
    <w:rsid w:val="00917CD9"/>
    <w:rsid w:val="009208CA"/>
    <w:rsid w:val="00920FC8"/>
    <w:rsid w:val="00921201"/>
    <w:rsid w:val="009215B9"/>
    <w:rsid w:val="00921D48"/>
    <w:rsid w:val="00921EF6"/>
    <w:rsid w:val="0092229E"/>
    <w:rsid w:val="009229BE"/>
    <w:rsid w:val="00922A79"/>
    <w:rsid w:val="0092364B"/>
    <w:rsid w:val="00923E70"/>
    <w:rsid w:val="00924210"/>
    <w:rsid w:val="00924DB9"/>
    <w:rsid w:val="00925123"/>
    <w:rsid w:val="0092516C"/>
    <w:rsid w:val="00925BDC"/>
    <w:rsid w:val="009264FF"/>
    <w:rsid w:val="00926994"/>
    <w:rsid w:val="00926AA0"/>
    <w:rsid w:val="009276D8"/>
    <w:rsid w:val="00930EE7"/>
    <w:rsid w:val="009311D3"/>
    <w:rsid w:val="00931826"/>
    <w:rsid w:val="0093313D"/>
    <w:rsid w:val="0093329F"/>
    <w:rsid w:val="009334F6"/>
    <w:rsid w:val="00933A4E"/>
    <w:rsid w:val="009359D3"/>
    <w:rsid w:val="00936683"/>
    <w:rsid w:val="00936E5B"/>
    <w:rsid w:val="00940187"/>
    <w:rsid w:val="00941142"/>
    <w:rsid w:val="009424A9"/>
    <w:rsid w:val="0094306A"/>
    <w:rsid w:val="00943311"/>
    <w:rsid w:val="009435E6"/>
    <w:rsid w:val="0094361B"/>
    <w:rsid w:val="00943FE1"/>
    <w:rsid w:val="00944812"/>
    <w:rsid w:val="00944B6D"/>
    <w:rsid w:val="00944C81"/>
    <w:rsid w:val="00944DE0"/>
    <w:rsid w:val="00944F66"/>
    <w:rsid w:val="009469ED"/>
    <w:rsid w:val="00947113"/>
    <w:rsid w:val="009473D0"/>
    <w:rsid w:val="00947B71"/>
    <w:rsid w:val="00947FF7"/>
    <w:rsid w:val="0095012E"/>
    <w:rsid w:val="00950358"/>
    <w:rsid w:val="0095060A"/>
    <w:rsid w:val="00950BA7"/>
    <w:rsid w:val="00952E43"/>
    <w:rsid w:val="0095517E"/>
    <w:rsid w:val="00960807"/>
    <w:rsid w:val="00961A67"/>
    <w:rsid w:val="00961C82"/>
    <w:rsid w:val="0096258B"/>
    <w:rsid w:val="00962BB2"/>
    <w:rsid w:val="009637DF"/>
    <w:rsid w:val="00963A56"/>
    <w:rsid w:val="00963AA8"/>
    <w:rsid w:val="00963D72"/>
    <w:rsid w:val="00964C6D"/>
    <w:rsid w:val="00965540"/>
    <w:rsid w:val="00966878"/>
    <w:rsid w:val="00966BA1"/>
    <w:rsid w:val="00970025"/>
    <w:rsid w:val="00972D41"/>
    <w:rsid w:val="00972E16"/>
    <w:rsid w:val="00973214"/>
    <w:rsid w:val="00973894"/>
    <w:rsid w:val="00973DDC"/>
    <w:rsid w:val="00975464"/>
    <w:rsid w:val="00975AF1"/>
    <w:rsid w:val="00976A13"/>
    <w:rsid w:val="00976B57"/>
    <w:rsid w:val="00976DC8"/>
    <w:rsid w:val="009777DA"/>
    <w:rsid w:val="00980F16"/>
    <w:rsid w:val="00981FD2"/>
    <w:rsid w:val="009824BF"/>
    <w:rsid w:val="00982D6B"/>
    <w:rsid w:val="00982F32"/>
    <w:rsid w:val="009830F5"/>
    <w:rsid w:val="009831E7"/>
    <w:rsid w:val="009837B9"/>
    <w:rsid w:val="00983BD3"/>
    <w:rsid w:val="009840D7"/>
    <w:rsid w:val="00984DC6"/>
    <w:rsid w:val="0098539D"/>
    <w:rsid w:val="009860F3"/>
    <w:rsid w:val="00986409"/>
    <w:rsid w:val="0098662A"/>
    <w:rsid w:val="00986A5E"/>
    <w:rsid w:val="00986E56"/>
    <w:rsid w:val="0098701A"/>
    <w:rsid w:val="0098797D"/>
    <w:rsid w:val="00987BB9"/>
    <w:rsid w:val="00987E36"/>
    <w:rsid w:val="00990ECD"/>
    <w:rsid w:val="00991953"/>
    <w:rsid w:val="0099222A"/>
    <w:rsid w:val="00992C70"/>
    <w:rsid w:val="009932D2"/>
    <w:rsid w:val="009938B9"/>
    <w:rsid w:val="00993FED"/>
    <w:rsid w:val="00994433"/>
    <w:rsid w:val="009944B7"/>
    <w:rsid w:val="00994D12"/>
    <w:rsid w:val="00995549"/>
    <w:rsid w:val="0099787F"/>
    <w:rsid w:val="009979C5"/>
    <w:rsid w:val="009A093C"/>
    <w:rsid w:val="009A0F71"/>
    <w:rsid w:val="009A1C01"/>
    <w:rsid w:val="009A1E72"/>
    <w:rsid w:val="009A27C6"/>
    <w:rsid w:val="009A2CB3"/>
    <w:rsid w:val="009A37CA"/>
    <w:rsid w:val="009A39E9"/>
    <w:rsid w:val="009A3BF4"/>
    <w:rsid w:val="009A4A95"/>
    <w:rsid w:val="009A5578"/>
    <w:rsid w:val="009A6344"/>
    <w:rsid w:val="009A6735"/>
    <w:rsid w:val="009A698D"/>
    <w:rsid w:val="009A6CCB"/>
    <w:rsid w:val="009A73E4"/>
    <w:rsid w:val="009B05F1"/>
    <w:rsid w:val="009B267F"/>
    <w:rsid w:val="009B2AAE"/>
    <w:rsid w:val="009B2CC4"/>
    <w:rsid w:val="009B31CE"/>
    <w:rsid w:val="009B33DE"/>
    <w:rsid w:val="009B451C"/>
    <w:rsid w:val="009B5A40"/>
    <w:rsid w:val="009B5BA7"/>
    <w:rsid w:val="009B6877"/>
    <w:rsid w:val="009B6E29"/>
    <w:rsid w:val="009B6E67"/>
    <w:rsid w:val="009B71BF"/>
    <w:rsid w:val="009B7381"/>
    <w:rsid w:val="009C0415"/>
    <w:rsid w:val="009C1F88"/>
    <w:rsid w:val="009C2843"/>
    <w:rsid w:val="009C2D80"/>
    <w:rsid w:val="009C393B"/>
    <w:rsid w:val="009C5607"/>
    <w:rsid w:val="009C5F24"/>
    <w:rsid w:val="009C7625"/>
    <w:rsid w:val="009D0139"/>
    <w:rsid w:val="009D288F"/>
    <w:rsid w:val="009D2B9F"/>
    <w:rsid w:val="009D2C95"/>
    <w:rsid w:val="009D3828"/>
    <w:rsid w:val="009D3D30"/>
    <w:rsid w:val="009D78EF"/>
    <w:rsid w:val="009D79C7"/>
    <w:rsid w:val="009E137A"/>
    <w:rsid w:val="009E20CA"/>
    <w:rsid w:val="009E2223"/>
    <w:rsid w:val="009E2D73"/>
    <w:rsid w:val="009E3964"/>
    <w:rsid w:val="009E44E8"/>
    <w:rsid w:val="009E49E9"/>
    <w:rsid w:val="009E4D28"/>
    <w:rsid w:val="009E68DA"/>
    <w:rsid w:val="009E6A42"/>
    <w:rsid w:val="009E74B8"/>
    <w:rsid w:val="009F03A7"/>
    <w:rsid w:val="009F0D33"/>
    <w:rsid w:val="009F0DCD"/>
    <w:rsid w:val="009F2472"/>
    <w:rsid w:val="009F3EB4"/>
    <w:rsid w:val="009F4873"/>
    <w:rsid w:val="009F4CD9"/>
    <w:rsid w:val="009F50DE"/>
    <w:rsid w:val="009F514A"/>
    <w:rsid w:val="009F5EEE"/>
    <w:rsid w:val="009F5FE1"/>
    <w:rsid w:val="009F6489"/>
    <w:rsid w:val="009F651D"/>
    <w:rsid w:val="009F6639"/>
    <w:rsid w:val="009F71B8"/>
    <w:rsid w:val="00A001B6"/>
    <w:rsid w:val="00A01271"/>
    <w:rsid w:val="00A02103"/>
    <w:rsid w:val="00A0224C"/>
    <w:rsid w:val="00A03409"/>
    <w:rsid w:val="00A03D5B"/>
    <w:rsid w:val="00A048FC"/>
    <w:rsid w:val="00A04BF3"/>
    <w:rsid w:val="00A04CF9"/>
    <w:rsid w:val="00A04E19"/>
    <w:rsid w:val="00A051F7"/>
    <w:rsid w:val="00A057A6"/>
    <w:rsid w:val="00A05930"/>
    <w:rsid w:val="00A060EF"/>
    <w:rsid w:val="00A07887"/>
    <w:rsid w:val="00A07C09"/>
    <w:rsid w:val="00A10A71"/>
    <w:rsid w:val="00A10B40"/>
    <w:rsid w:val="00A12EAD"/>
    <w:rsid w:val="00A13166"/>
    <w:rsid w:val="00A14B68"/>
    <w:rsid w:val="00A14F37"/>
    <w:rsid w:val="00A15149"/>
    <w:rsid w:val="00A15782"/>
    <w:rsid w:val="00A160F3"/>
    <w:rsid w:val="00A16960"/>
    <w:rsid w:val="00A17462"/>
    <w:rsid w:val="00A1756A"/>
    <w:rsid w:val="00A17886"/>
    <w:rsid w:val="00A21022"/>
    <w:rsid w:val="00A2208A"/>
    <w:rsid w:val="00A22ED8"/>
    <w:rsid w:val="00A239D0"/>
    <w:rsid w:val="00A23A0C"/>
    <w:rsid w:val="00A24670"/>
    <w:rsid w:val="00A2508E"/>
    <w:rsid w:val="00A26076"/>
    <w:rsid w:val="00A268C4"/>
    <w:rsid w:val="00A269A4"/>
    <w:rsid w:val="00A274C2"/>
    <w:rsid w:val="00A27628"/>
    <w:rsid w:val="00A3061E"/>
    <w:rsid w:val="00A31F84"/>
    <w:rsid w:val="00A32DC2"/>
    <w:rsid w:val="00A33367"/>
    <w:rsid w:val="00A33B3B"/>
    <w:rsid w:val="00A35893"/>
    <w:rsid w:val="00A35A6F"/>
    <w:rsid w:val="00A35B9F"/>
    <w:rsid w:val="00A35CD0"/>
    <w:rsid w:val="00A35D05"/>
    <w:rsid w:val="00A35DAE"/>
    <w:rsid w:val="00A36276"/>
    <w:rsid w:val="00A369A5"/>
    <w:rsid w:val="00A37289"/>
    <w:rsid w:val="00A37327"/>
    <w:rsid w:val="00A37AF4"/>
    <w:rsid w:val="00A401D8"/>
    <w:rsid w:val="00A411D9"/>
    <w:rsid w:val="00A413C8"/>
    <w:rsid w:val="00A415F6"/>
    <w:rsid w:val="00A4191E"/>
    <w:rsid w:val="00A41BF4"/>
    <w:rsid w:val="00A42298"/>
    <w:rsid w:val="00A42D13"/>
    <w:rsid w:val="00A42DCD"/>
    <w:rsid w:val="00A442F8"/>
    <w:rsid w:val="00A444E7"/>
    <w:rsid w:val="00A44ACF"/>
    <w:rsid w:val="00A454C8"/>
    <w:rsid w:val="00A4586B"/>
    <w:rsid w:val="00A45872"/>
    <w:rsid w:val="00A45C08"/>
    <w:rsid w:val="00A45F99"/>
    <w:rsid w:val="00A46698"/>
    <w:rsid w:val="00A46782"/>
    <w:rsid w:val="00A468C0"/>
    <w:rsid w:val="00A47006"/>
    <w:rsid w:val="00A47D15"/>
    <w:rsid w:val="00A5009D"/>
    <w:rsid w:val="00A507DC"/>
    <w:rsid w:val="00A50A4B"/>
    <w:rsid w:val="00A51EB9"/>
    <w:rsid w:val="00A520AC"/>
    <w:rsid w:val="00A528F3"/>
    <w:rsid w:val="00A53050"/>
    <w:rsid w:val="00A53F18"/>
    <w:rsid w:val="00A53F35"/>
    <w:rsid w:val="00A540D7"/>
    <w:rsid w:val="00A54A04"/>
    <w:rsid w:val="00A559C5"/>
    <w:rsid w:val="00A55D55"/>
    <w:rsid w:val="00A55E20"/>
    <w:rsid w:val="00A56327"/>
    <w:rsid w:val="00A5636B"/>
    <w:rsid w:val="00A5743D"/>
    <w:rsid w:val="00A5759F"/>
    <w:rsid w:val="00A575A5"/>
    <w:rsid w:val="00A57B2D"/>
    <w:rsid w:val="00A57DF9"/>
    <w:rsid w:val="00A57E8C"/>
    <w:rsid w:val="00A60BFD"/>
    <w:rsid w:val="00A61505"/>
    <w:rsid w:val="00A62893"/>
    <w:rsid w:val="00A62C43"/>
    <w:rsid w:val="00A630AA"/>
    <w:rsid w:val="00A639B2"/>
    <w:rsid w:val="00A64888"/>
    <w:rsid w:val="00A64A1F"/>
    <w:rsid w:val="00A6590C"/>
    <w:rsid w:val="00A65F1A"/>
    <w:rsid w:val="00A6642B"/>
    <w:rsid w:val="00A67A3D"/>
    <w:rsid w:val="00A7048B"/>
    <w:rsid w:val="00A706AA"/>
    <w:rsid w:val="00A70814"/>
    <w:rsid w:val="00A7095F"/>
    <w:rsid w:val="00A70B9E"/>
    <w:rsid w:val="00A71430"/>
    <w:rsid w:val="00A715D7"/>
    <w:rsid w:val="00A71630"/>
    <w:rsid w:val="00A71D47"/>
    <w:rsid w:val="00A71FBD"/>
    <w:rsid w:val="00A722FD"/>
    <w:rsid w:val="00A723CF"/>
    <w:rsid w:val="00A741AA"/>
    <w:rsid w:val="00A748FA"/>
    <w:rsid w:val="00A753EB"/>
    <w:rsid w:val="00A75C50"/>
    <w:rsid w:val="00A760CB"/>
    <w:rsid w:val="00A76290"/>
    <w:rsid w:val="00A764FE"/>
    <w:rsid w:val="00A770E1"/>
    <w:rsid w:val="00A77C65"/>
    <w:rsid w:val="00A77C76"/>
    <w:rsid w:val="00A816E1"/>
    <w:rsid w:val="00A81E13"/>
    <w:rsid w:val="00A82BC9"/>
    <w:rsid w:val="00A82E32"/>
    <w:rsid w:val="00A840B8"/>
    <w:rsid w:val="00A845A4"/>
    <w:rsid w:val="00A84A97"/>
    <w:rsid w:val="00A84B30"/>
    <w:rsid w:val="00A84C4D"/>
    <w:rsid w:val="00A85071"/>
    <w:rsid w:val="00A8548D"/>
    <w:rsid w:val="00A855D3"/>
    <w:rsid w:val="00A8563A"/>
    <w:rsid w:val="00A85A72"/>
    <w:rsid w:val="00A85A76"/>
    <w:rsid w:val="00A86170"/>
    <w:rsid w:val="00A865CA"/>
    <w:rsid w:val="00A867DD"/>
    <w:rsid w:val="00A8775B"/>
    <w:rsid w:val="00A90EA5"/>
    <w:rsid w:val="00A91103"/>
    <w:rsid w:val="00A92275"/>
    <w:rsid w:val="00A95A7D"/>
    <w:rsid w:val="00A95D3A"/>
    <w:rsid w:val="00A96D42"/>
    <w:rsid w:val="00A96F4D"/>
    <w:rsid w:val="00A975B5"/>
    <w:rsid w:val="00A97899"/>
    <w:rsid w:val="00A97E9C"/>
    <w:rsid w:val="00AA1984"/>
    <w:rsid w:val="00AA1C18"/>
    <w:rsid w:val="00AA2B7B"/>
    <w:rsid w:val="00AA30D7"/>
    <w:rsid w:val="00AA3345"/>
    <w:rsid w:val="00AA4A68"/>
    <w:rsid w:val="00AA6881"/>
    <w:rsid w:val="00AA72EF"/>
    <w:rsid w:val="00AA74A3"/>
    <w:rsid w:val="00AA7F65"/>
    <w:rsid w:val="00AB04B7"/>
    <w:rsid w:val="00AB061F"/>
    <w:rsid w:val="00AB0A5E"/>
    <w:rsid w:val="00AB1310"/>
    <w:rsid w:val="00AB29CC"/>
    <w:rsid w:val="00AB2C7C"/>
    <w:rsid w:val="00AB2EDF"/>
    <w:rsid w:val="00AB33D6"/>
    <w:rsid w:val="00AB61CB"/>
    <w:rsid w:val="00AB63F6"/>
    <w:rsid w:val="00AB6980"/>
    <w:rsid w:val="00AB7892"/>
    <w:rsid w:val="00AC0BE0"/>
    <w:rsid w:val="00AC2025"/>
    <w:rsid w:val="00AC224E"/>
    <w:rsid w:val="00AC35F5"/>
    <w:rsid w:val="00AC3B36"/>
    <w:rsid w:val="00AC3E44"/>
    <w:rsid w:val="00AC47FF"/>
    <w:rsid w:val="00AC4CFB"/>
    <w:rsid w:val="00AC5290"/>
    <w:rsid w:val="00AC5754"/>
    <w:rsid w:val="00AC57DF"/>
    <w:rsid w:val="00AC5F5C"/>
    <w:rsid w:val="00AC6A9C"/>
    <w:rsid w:val="00AC6BFB"/>
    <w:rsid w:val="00AD0947"/>
    <w:rsid w:val="00AD15FF"/>
    <w:rsid w:val="00AD20EA"/>
    <w:rsid w:val="00AD25BF"/>
    <w:rsid w:val="00AD2F8C"/>
    <w:rsid w:val="00AD31C2"/>
    <w:rsid w:val="00AD3E50"/>
    <w:rsid w:val="00AD3E94"/>
    <w:rsid w:val="00AD5579"/>
    <w:rsid w:val="00AD5D24"/>
    <w:rsid w:val="00AD6619"/>
    <w:rsid w:val="00AD69EF"/>
    <w:rsid w:val="00AD7CE3"/>
    <w:rsid w:val="00AE035A"/>
    <w:rsid w:val="00AE0D16"/>
    <w:rsid w:val="00AE22ED"/>
    <w:rsid w:val="00AE2478"/>
    <w:rsid w:val="00AE24E3"/>
    <w:rsid w:val="00AE2F52"/>
    <w:rsid w:val="00AE31D4"/>
    <w:rsid w:val="00AE3489"/>
    <w:rsid w:val="00AE42E9"/>
    <w:rsid w:val="00AE4C99"/>
    <w:rsid w:val="00AE54B8"/>
    <w:rsid w:val="00AE5ADC"/>
    <w:rsid w:val="00AE5F2F"/>
    <w:rsid w:val="00AE65B4"/>
    <w:rsid w:val="00AE6774"/>
    <w:rsid w:val="00AE6D75"/>
    <w:rsid w:val="00AE7184"/>
    <w:rsid w:val="00AE736C"/>
    <w:rsid w:val="00AE7BDD"/>
    <w:rsid w:val="00AF013D"/>
    <w:rsid w:val="00AF03BF"/>
    <w:rsid w:val="00AF050F"/>
    <w:rsid w:val="00AF0C44"/>
    <w:rsid w:val="00AF158F"/>
    <w:rsid w:val="00AF2AAF"/>
    <w:rsid w:val="00AF2D9B"/>
    <w:rsid w:val="00AF35D4"/>
    <w:rsid w:val="00AF4552"/>
    <w:rsid w:val="00AF4B81"/>
    <w:rsid w:val="00AF53E3"/>
    <w:rsid w:val="00AF6347"/>
    <w:rsid w:val="00AF6F22"/>
    <w:rsid w:val="00AF771D"/>
    <w:rsid w:val="00B00279"/>
    <w:rsid w:val="00B00984"/>
    <w:rsid w:val="00B00C9C"/>
    <w:rsid w:val="00B00EFB"/>
    <w:rsid w:val="00B010DD"/>
    <w:rsid w:val="00B0305F"/>
    <w:rsid w:val="00B0546E"/>
    <w:rsid w:val="00B0558E"/>
    <w:rsid w:val="00B057EF"/>
    <w:rsid w:val="00B0599B"/>
    <w:rsid w:val="00B05BFE"/>
    <w:rsid w:val="00B05D63"/>
    <w:rsid w:val="00B05F88"/>
    <w:rsid w:val="00B05FD5"/>
    <w:rsid w:val="00B0656D"/>
    <w:rsid w:val="00B06B23"/>
    <w:rsid w:val="00B07BA7"/>
    <w:rsid w:val="00B10B42"/>
    <w:rsid w:val="00B10B72"/>
    <w:rsid w:val="00B10FA8"/>
    <w:rsid w:val="00B110DE"/>
    <w:rsid w:val="00B1124F"/>
    <w:rsid w:val="00B113F3"/>
    <w:rsid w:val="00B11421"/>
    <w:rsid w:val="00B11580"/>
    <w:rsid w:val="00B11869"/>
    <w:rsid w:val="00B14297"/>
    <w:rsid w:val="00B148DD"/>
    <w:rsid w:val="00B15212"/>
    <w:rsid w:val="00B16029"/>
    <w:rsid w:val="00B1672B"/>
    <w:rsid w:val="00B21D81"/>
    <w:rsid w:val="00B227CB"/>
    <w:rsid w:val="00B24AE7"/>
    <w:rsid w:val="00B24E94"/>
    <w:rsid w:val="00B24FFD"/>
    <w:rsid w:val="00B25A17"/>
    <w:rsid w:val="00B25F76"/>
    <w:rsid w:val="00B261C9"/>
    <w:rsid w:val="00B2678D"/>
    <w:rsid w:val="00B27114"/>
    <w:rsid w:val="00B27E95"/>
    <w:rsid w:val="00B30259"/>
    <w:rsid w:val="00B308CF"/>
    <w:rsid w:val="00B30944"/>
    <w:rsid w:val="00B31C82"/>
    <w:rsid w:val="00B3214B"/>
    <w:rsid w:val="00B32592"/>
    <w:rsid w:val="00B3371B"/>
    <w:rsid w:val="00B343A0"/>
    <w:rsid w:val="00B35881"/>
    <w:rsid w:val="00B375B1"/>
    <w:rsid w:val="00B40A48"/>
    <w:rsid w:val="00B40DAE"/>
    <w:rsid w:val="00B41AD0"/>
    <w:rsid w:val="00B41C96"/>
    <w:rsid w:val="00B4238A"/>
    <w:rsid w:val="00B43027"/>
    <w:rsid w:val="00B43898"/>
    <w:rsid w:val="00B44ADA"/>
    <w:rsid w:val="00B44B77"/>
    <w:rsid w:val="00B4506D"/>
    <w:rsid w:val="00B45144"/>
    <w:rsid w:val="00B45CA9"/>
    <w:rsid w:val="00B46863"/>
    <w:rsid w:val="00B4751C"/>
    <w:rsid w:val="00B5033F"/>
    <w:rsid w:val="00B5048E"/>
    <w:rsid w:val="00B508D8"/>
    <w:rsid w:val="00B50EF5"/>
    <w:rsid w:val="00B5151B"/>
    <w:rsid w:val="00B5217E"/>
    <w:rsid w:val="00B522B8"/>
    <w:rsid w:val="00B52F42"/>
    <w:rsid w:val="00B5329D"/>
    <w:rsid w:val="00B53663"/>
    <w:rsid w:val="00B53F62"/>
    <w:rsid w:val="00B54E67"/>
    <w:rsid w:val="00B54F5C"/>
    <w:rsid w:val="00B55A64"/>
    <w:rsid w:val="00B55B34"/>
    <w:rsid w:val="00B56211"/>
    <w:rsid w:val="00B56E36"/>
    <w:rsid w:val="00B57C4B"/>
    <w:rsid w:val="00B57E3E"/>
    <w:rsid w:val="00B603EC"/>
    <w:rsid w:val="00B60630"/>
    <w:rsid w:val="00B60A52"/>
    <w:rsid w:val="00B60F79"/>
    <w:rsid w:val="00B611FB"/>
    <w:rsid w:val="00B61901"/>
    <w:rsid w:val="00B619D4"/>
    <w:rsid w:val="00B62050"/>
    <w:rsid w:val="00B63844"/>
    <w:rsid w:val="00B63942"/>
    <w:rsid w:val="00B63A64"/>
    <w:rsid w:val="00B64CDF"/>
    <w:rsid w:val="00B665FE"/>
    <w:rsid w:val="00B66647"/>
    <w:rsid w:val="00B66657"/>
    <w:rsid w:val="00B66962"/>
    <w:rsid w:val="00B66C2C"/>
    <w:rsid w:val="00B66F70"/>
    <w:rsid w:val="00B67C93"/>
    <w:rsid w:val="00B70B87"/>
    <w:rsid w:val="00B70DAF"/>
    <w:rsid w:val="00B70E38"/>
    <w:rsid w:val="00B7194C"/>
    <w:rsid w:val="00B721E5"/>
    <w:rsid w:val="00B72C03"/>
    <w:rsid w:val="00B72EA6"/>
    <w:rsid w:val="00B741E2"/>
    <w:rsid w:val="00B744A3"/>
    <w:rsid w:val="00B74528"/>
    <w:rsid w:val="00B75062"/>
    <w:rsid w:val="00B75253"/>
    <w:rsid w:val="00B75D38"/>
    <w:rsid w:val="00B76251"/>
    <w:rsid w:val="00B772C5"/>
    <w:rsid w:val="00B77F68"/>
    <w:rsid w:val="00B8125B"/>
    <w:rsid w:val="00B8145A"/>
    <w:rsid w:val="00B8155F"/>
    <w:rsid w:val="00B81DDB"/>
    <w:rsid w:val="00B821A1"/>
    <w:rsid w:val="00B82529"/>
    <w:rsid w:val="00B82FAD"/>
    <w:rsid w:val="00B83626"/>
    <w:rsid w:val="00B845B0"/>
    <w:rsid w:val="00B84996"/>
    <w:rsid w:val="00B84E18"/>
    <w:rsid w:val="00B868BA"/>
    <w:rsid w:val="00B86D49"/>
    <w:rsid w:val="00B8711E"/>
    <w:rsid w:val="00B91210"/>
    <w:rsid w:val="00B92FE1"/>
    <w:rsid w:val="00B93B6E"/>
    <w:rsid w:val="00B94175"/>
    <w:rsid w:val="00B94F6E"/>
    <w:rsid w:val="00B957B9"/>
    <w:rsid w:val="00B95FAC"/>
    <w:rsid w:val="00B96A85"/>
    <w:rsid w:val="00B974D6"/>
    <w:rsid w:val="00B974ED"/>
    <w:rsid w:val="00B97BBD"/>
    <w:rsid w:val="00BA151D"/>
    <w:rsid w:val="00BA15FC"/>
    <w:rsid w:val="00BA1831"/>
    <w:rsid w:val="00BA2863"/>
    <w:rsid w:val="00BA2B57"/>
    <w:rsid w:val="00BA3A59"/>
    <w:rsid w:val="00BA3B3A"/>
    <w:rsid w:val="00BA41D1"/>
    <w:rsid w:val="00BA5771"/>
    <w:rsid w:val="00BA5FBF"/>
    <w:rsid w:val="00BA65E3"/>
    <w:rsid w:val="00BA6DFB"/>
    <w:rsid w:val="00BA7133"/>
    <w:rsid w:val="00BA7F60"/>
    <w:rsid w:val="00BB0C89"/>
    <w:rsid w:val="00BB25DB"/>
    <w:rsid w:val="00BB2A2F"/>
    <w:rsid w:val="00BB2ACA"/>
    <w:rsid w:val="00BB32E1"/>
    <w:rsid w:val="00BB4095"/>
    <w:rsid w:val="00BB498C"/>
    <w:rsid w:val="00BB5643"/>
    <w:rsid w:val="00BB5726"/>
    <w:rsid w:val="00BB62CE"/>
    <w:rsid w:val="00BB6803"/>
    <w:rsid w:val="00BB7747"/>
    <w:rsid w:val="00BB7E2A"/>
    <w:rsid w:val="00BC02EF"/>
    <w:rsid w:val="00BC0563"/>
    <w:rsid w:val="00BC09E1"/>
    <w:rsid w:val="00BC0F48"/>
    <w:rsid w:val="00BC1EA9"/>
    <w:rsid w:val="00BC2471"/>
    <w:rsid w:val="00BC3A28"/>
    <w:rsid w:val="00BC3DD3"/>
    <w:rsid w:val="00BC4947"/>
    <w:rsid w:val="00BC50C7"/>
    <w:rsid w:val="00BC5179"/>
    <w:rsid w:val="00BC6BF1"/>
    <w:rsid w:val="00BC6D3F"/>
    <w:rsid w:val="00BC7266"/>
    <w:rsid w:val="00BD04B8"/>
    <w:rsid w:val="00BD1C04"/>
    <w:rsid w:val="00BD2415"/>
    <w:rsid w:val="00BD2A40"/>
    <w:rsid w:val="00BD369B"/>
    <w:rsid w:val="00BD3765"/>
    <w:rsid w:val="00BD4269"/>
    <w:rsid w:val="00BD4A30"/>
    <w:rsid w:val="00BD4C29"/>
    <w:rsid w:val="00BD5E27"/>
    <w:rsid w:val="00BE05B2"/>
    <w:rsid w:val="00BE0C26"/>
    <w:rsid w:val="00BE12BF"/>
    <w:rsid w:val="00BE162E"/>
    <w:rsid w:val="00BE1A3F"/>
    <w:rsid w:val="00BE225D"/>
    <w:rsid w:val="00BE2F01"/>
    <w:rsid w:val="00BE3A84"/>
    <w:rsid w:val="00BE573A"/>
    <w:rsid w:val="00BE5BD3"/>
    <w:rsid w:val="00BE6CC8"/>
    <w:rsid w:val="00BE768D"/>
    <w:rsid w:val="00BE78DF"/>
    <w:rsid w:val="00BE7AFD"/>
    <w:rsid w:val="00BF0685"/>
    <w:rsid w:val="00BF09CC"/>
    <w:rsid w:val="00BF0F9D"/>
    <w:rsid w:val="00BF2994"/>
    <w:rsid w:val="00BF2AC9"/>
    <w:rsid w:val="00BF42A2"/>
    <w:rsid w:val="00BF4958"/>
    <w:rsid w:val="00BF4AAC"/>
    <w:rsid w:val="00BF4D5A"/>
    <w:rsid w:val="00BF5124"/>
    <w:rsid w:val="00BF5A90"/>
    <w:rsid w:val="00BF6270"/>
    <w:rsid w:val="00BF6E5E"/>
    <w:rsid w:val="00BF7847"/>
    <w:rsid w:val="00BF7885"/>
    <w:rsid w:val="00BF7C46"/>
    <w:rsid w:val="00C00B9B"/>
    <w:rsid w:val="00C00D4B"/>
    <w:rsid w:val="00C00E13"/>
    <w:rsid w:val="00C02903"/>
    <w:rsid w:val="00C03032"/>
    <w:rsid w:val="00C04639"/>
    <w:rsid w:val="00C054F8"/>
    <w:rsid w:val="00C06E54"/>
    <w:rsid w:val="00C06FDC"/>
    <w:rsid w:val="00C070A4"/>
    <w:rsid w:val="00C071BE"/>
    <w:rsid w:val="00C07956"/>
    <w:rsid w:val="00C108A6"/>
    <w:rsid w:val="00C11596"/>
    <w:rsid w:val="00C11670"/>
    <w:rsid w:val="00C116A4"/>
    <w:rsid w:val="00C120D3"/>
    <w:rsid w:val="00C12239"/>
    <w:rsid w:val="00C12891"/>
    <w:rsid w:val="00C12999"/>
    <w:rsid w:val="00C12D20"/>
    <w:rsid w:val="00C133AF"/>
    <w:rsid w:val="00C13E88"/>
    <w:rsid w:val="00C1477A"/>
    <w:rsid w:val="00C15212"/>
    <w:rsid w:val="00C168C5"/>
    <w:rsid w:val="00C178DC"/>
    <w:rsid w:val="00C209C8"/>
    <w:rsid w:val="00C20BDE"/>
    <w:rsid w:val="00C21169"/>
    <w:rsid w:val="00C21885"/>
    <w:rsid w:val="00C22824"/>
    <w:rsid w:val="00C22A4C"/>
    <w:rsid w:val="00C2355B"/>
    <w:rsid w:val="00C2435A"/>
    <w:rsid w:val="00C24907"/>
    <w:rsid w:val="00C24A2E"/>
    <w:rsid w:val="00C25554"/>
    <w:rsid w:val="00C25C31"/>
    <w:rsid w:val="00C25DFB"/>
    <w:rsid w:val="00C265FC"/>
    <w:rsid w:val="00C2702F"/>
    <w:rsid w:val="00C27139"/>
    <w:rsid w:val="00C27DF6"/>
    <w:rsid w:val="00C309D0"/>
    <w:rsid w:val="00C30E2F"/>
    <w:rsid w:val="00C310A0"/>
    <w:rsid w:val="00C31253"/>
    <w:rsid w:val="00C315FC"/>
    <w:rsid w:val="00C321A2"/>
    <w:rsid w:val="00C32DE2"/>
    <w:rsid w:val="00C33637"/>
    <w:rsid w:val="00C3377A"/>
    <w:rsid w:val="00C33C8E"/>
    <w:rsid w:val="00C33DA3"/>
    <w:rsid w:val="00C33FE3"/>
    <w:rsid w:val="00C34C5E"/>
    <w:rsid w:val="00C366A9"/>
    <w:rsid w:val="00C36904"/>
    <w:rsid w:val="00C378CC"/>
    <w:rsid w:val="00C401FE"/>
    <w:rsid w:val="00C4111E"/>
    <w:rsid w:val="00C41215"/>
    <w:rsid w:val="00C419AB"/>
    <w:rsid w:val="00C42988"/>
    <w:rsid w:val="00C42E73"/>
    <w:rsid w:val="00C43632"/>
    <w:rsid w:val="00C43CC2"/>
    <w:rsid w:val="00C4430C"/>
    <w:rsid w:val="00C44A25"/>
    <w:rsid w:val="00C459ED"/>
    <w:rsid w:val="00C46364"/>
    <w:rsid w:val="00C468AF"/>
    <w:rsid w:val="00C4794D"/>
    <w:rsid w:val="00C47C33"/>
    <w:rsid w:val="00C500E0"/>
    <w:rsid w:val="00C501BF"/>
    <w:rsid w:val="00C50792"/>
    <w:rsid w:val="00C508DA"/>
    <w:rsid w:val="00C50905"/>
    <w:rsid w:val="00C51907"/>
    <w:rsid w:val="00C52DB6"/>
    <w:rsid w:val="00C52E3B"/>
    <w:rsid w:val="00C532A8"/>
    <w:rsid w:val="00C53EE9"/>
    <w:rsid w:val="00C543DA"/>
    <w:rsid w:val="00C5561B"/>
    <w:rsid w:val="00C556FC"/>
    <w:rsid w:val="00C557D1"/>
    <w:rsid w:val="00C55A45"/>
    <w:rsid w:val="00C5642F"/>
    <w:rsid w:val="00C60A36"/>
    <w:rsid w:val="00C612D3"/>
    <w:rsid w:val="00C61C03"/>
    <w:rsid w:val="00C628F0"/>
    <w:rsid w:val="00C62DA4"/>
    <w:rsid w:val="00C64996"/>
    <w:rsid w:val="00C64C0C"/>
    <w:rsid w:val="00C6581D"/>
    <w:rsid w:val="00C6591B"/>
    <w:rsid w:val="00C65DD5"/>
    <w:rsid w:val="00C65FE6"/>
    <w:rsid w:val="00C66292"/>
    <w:rsid w:val="00C66994"/>
    <w:rsid w:val="00C66A14"/>
    <w:rsid w:val="00C701C2"/>
    <w:rsid w:val="00C714D3"/>
    <w:rsid w:val="00C7156C"/>
    <w:rsid w:val="00C71879"/>
    <w:rsid w:val="00C725C3"/>
    <w:rsid w:val="00C732BD"/>
    <w:rsid w:val="00C73B3D"/>
    <w:rsid w:val="00C74139"/>
    <w:rsid w:val="00C7455A"/>
    <w:rsid w:val="00C745AB"/>
    <w:rsid w:val="00C745CB"/>
    <w:rsid w:val="00C74A9E"/>
    <w:rsid w:val="00C75023"/>
    <w:rsid w:val="00C76D4F"/>
    <w:rsid w:val="00C77095"/>
    <w:rsid w:val="00C771FA"/>
    <w:rsid w:val="00C77D4D"/>
    <w:rsid w:val="00C77D99"/>
    <w:rsid w:val="00C80013"/>
    <w:rsid w:val="00C80302"/>
    <w:rsid w:val="00C803F6"/>
    <w:rsid w:val="00C80BA9"/>
    <w:rsid w:val="00C80C1E"/>
    <w:rsid w:val="00C81884"/>
    <w:rsid w:val="00C818A7"/>
    <w:rsid w:val="00C82317"/>
    <w:rsid w:val="00C83A3D"/>
    <w:rsid w:val="00C8493E"/>
    <w:rsid w:val="00C849CD"/>
    <w:rsid w:val="00C84D3A"/>
    <w:rsid w:val="00C850D9"/>
    <w:rsid w:val="00C85756"/>
    <w:rsid w:val="00C86762"/>
    <w:rsid w:val="00C910B1"/>
    <w:rsid w:val="00C91B5E"/>
    <w:rsid w:val="00C91DD6"/>
    <w:rsid w:val="00C91DF4"/>
    <w:rsid w:val="00C929C6"/>
    <w:rsid w:val="00C92DB5"/>
    <w:rsid w:val="00C94388"/>
    <w:rsid w:val="00C9699A"/>
    <w:rsid w:val="00CA04A2"/>
    <w:rsid w:val="00CA25B7"/>
    <w:rsid w:val="00CA2D38"/>
    <w:rsid w:val="00CA34C4"/>
    <w:rsid w:val="00CA49B0"/>
    <w:rsid w:val="00CA4D67"/>
    <w:rsid w:val="00CA4DB8"/>
    <w:rsid w:val="00CA50F3"/>
    <w:rsid w:val="00CA58C3"/>
    <w:rsid w:val="00CA5AE6"/>
    <w:rsid w:val="00CA6A15"/>
    <w:rsid w:val="00CA6F30"/>
    <w:rsid w:val="00CB00E9"/>
    <w:rsid w:val="00CB1328"/>
    <w:rsid w:val="00CB14C0"/>
    <w:rsid w:val="00CB1ADD"/>
    <w:rsid w:val="00CB234E"/>
    <w:rsid w:val="00CB2781"/>
    <w:rsid w:val="00CB2957"/>
    <w:rsid w:val="00CB3ADD"/>
    <w:rsid w:val="00CB41B4"/>
    <w:rsid w:val="00CB5B68"/>
    <w:rsid w:val="00CB5EEE"/>
    <w:rsid w:val="00CB607B"/>
    <w:rsid w:val="00CB63F9"/>
    <w:rsid w:val="00CB7159"/>
    <w:rsid w:val="00CB7600"/>
    <w:rsid w:val="00CC022E"/>
    <w:rsid w:val="00CC0B0B"/>
    <w:rsid w:val="00CC1592"/>
    <w:rsid w:val="00CC1D34"/>
    <w:rsid w:val="00CC2B1A"/>
    <w:rsid w:val="00CC2BF8"/>
    <w:rsid w:val="00CC3D9D"/>
    <w:rsid w:val="00CC4209"/>
    <w:rsid w:val="00CC506D"/>
    <w:rsid w:val="00CC522C"/>
    <w:rsid w:val="00CC6B55"/>
    <w:rsid w:val="00CC6B62"/>
    <w:rsid w:val="00CD1E8D"/>
    <w:rsid w:val="00CD22EF"/>
    <w:rsid w:val="00CD61A5"/>
    <w:rsid w:val="00CD6731"/>
    <w:rsid w:val="00CD6B63"/>
    <w:rsid w:val="00CD6C6A"/>
    <w:rsid w:val="00CD7021"/>
    <w:rsid w:val="00CD74C1"/>
    <w:rsid w:val="00CD7774"/>
    <w:rsid w:val="00CD799B"/>
    <w:rsid w:val="00CE02D1"/>
    <w:rsid w:val="00CE03E4"/>
    <w:rsid w:val="00CE2AC7"/>
    <w:rsid w:val="00CE57CE"/>
    <w:rsid w:val="00CE5BAB"/>
    <w:rsid w:val="00CE6180"/>
    <w:rsid w:val="00CE61ED"/>
    <w:rsid w:val="00CE62EE"/>
    <w:rsid w:val="00CF0EA4"/>
    <w:rsid w:val="00CF0FDD"/>
    <w:rsid w:val="00CF11BE"/>
    <w:rsid w:val="00CF24A6"/>
    <w:rsid w:val="00CF2839"/>
    <w:rsid w:val="00CF312F"/>
    <w:rsid w:val="00CF44FF"/>
    <w:rsid w:val="00CF4EA0"/>
    <w:rsid w:val="00CF5669"/>
    <w:rsid w:val="00CF5DFA"/>
    <w:rsid w:val="00CF66A0"/>
    <w:rsid w:val="00CF7840"/>
    <w:rsid w:val="00CF7C53"/>
    <w:rsid w:val="00CF7EF5"/>
    <w:rsid w:val="00D0169C"/>
    <w:rsid w:val="00D01D30"/>
    <w:rsid w:val="00D021A0"/>
    <w:rsid w:val="00D022E7"/>
    <w:rsid w:val="00D026BB"/>
    <w:rsid w:val="00D0352D"/>
    <w:rsid w:val="00D03580"/>
    <w:rsid w:val="00D044CE"/>
    <w:rsid w:val="00D04A33"/>
    <w:rsid w:val="00D05552"/>
    <w:rsid w:val="00D06849"/>
    <w:rsid w:val="00D0694E"/>
    <w:rsid w:val="00D06EBD"/>
    <w:rsid w:val="00D07413"/>
    <w:rsid w:val="00D07428"/>
    <w:rsid w:val="00D076DF"/>
    <w:rsid w:val="00D10B82"/>
    <w:rsid w:val="00D10E1D"/>
    <w:rsid w:val="00D11A8E"/>
    <w:rsid w:val="00D11DD0"/>
    <w:rsid w:val="00D1233B"/>
    <w:rsid w:val="00D12B2D"/>
    <w:rsid w:val="00D12E60"/>
    <w:rsid w:val="00D1300F"/>
    <w:rsid w:val="00D13AE0"/>
    <w:rsid w:val="00D13FF8"/>
    <w:rsid w:val="00D1490E"/>
    <w:rsid w:val="00D14919"/>
    <w:rsid w:val="00D14A61"/>
    <w:rsid w:val="00D14CD9"/>
    <w:rsid w:val="00D14EDA"/>
    <w:rsid w:val="00D15634"/>
    <w:rsid w:val="00D1656A"/>
    <w:rsid w:val="00D17281"/>
    <w:rsid w:val="00D20557"/>
    <w:rsid w:val="00D207FC"/>
    <w:rsid w:val="00D2099A"/>
    <w:rsid w:val="00D209F8"/>
    <w:rsid w:val="00D21658"/>
    <w:rsid w:val="00D21868"/>
    <w:rsid w:val="00D220B6"/>
    <w:rsid w:val="00D2261A"/>
    <w:rsid w:val="00D23109"/>
    <w:rsid w:val="00D23CED"/>
    <w:rsid w:val="00D240D0"/>
    <w:rsid w:val="00D24478"/>
    <w:rsid w:val="00D24491"/>
    <w:rsid w:val="00D251BB"/>
    <w:rsid w:val="00D25BC3"/>
    <w:rsid w:val="00D260C1"/>
    <w:rsid w:val="00D26A34"/>
    <w:rsid w:val="00D27450"/>
    <w:rsid w:val="00D27661"/>
    <w:rsid w:val="00D27B26"/>
    <w:rsid w:val="00D30D6A"/>
    <w:rsid w:val="00D313D0"/>
    <w:rsid w:val="00D3152A"/>
    <w:rsid w:val="00D31C6D"/>
    <w:rsid w:val="00D31EF9"/>
    <w:rsid w:val="00D3284F"/>
    <w:rsid w:val="00D330A2"/>
    <w:rsid w:val="00D338CC"/>
    <w:rsid w:val="00D33ADC"/>
    <w:rsid w:val="00D34955"/>
    <w:rsid w:val="00D352C1"/>
    <w:rsid w:val="00D35616"/>
    <w:rsid w:val="00D3635A"/>
    <w:rsid w:val="00D36542"/>
    <w:rsid w:val="00D40475"/>
    <w:rsid w:val="00D4075F"/>
    <w:rsid w:val="00D40C19"/>
    <w:rsid w:val="00D41167"/>
    <w:rsid w:val="00D43070"/>
    <w:rsid w:val="00D430C6"/>
    <w:rsid w:val="00D431E2"/>
    <w:rsid w:val="00D43201"/>
    <w:rsid w:val="00D43939"/>
    <w:rsid w:val="00D43CC5"/>
    <w:rsid w:val="00D43F2C"/>
    <w:rsid w:val="00D443BA"/>
    <w:rsid w:val="00D44C3A"/>
    <w:rsid w:val="00D44DCD"/>
    <w:rsid w:val="00D451A2"/>
    <w:rsid w:val="00D4635C"/>
    <w:rsid w:val="00D4639E"/>
    <w:rsid w:val="00D466F2"/>
    <w:rsid w:val="00D47751"/>
    <w:rsid w:val="00D47785"/>
    <w:rsid w:val="00D47DE5"/>
    <w:rsid w:val="00D50B24"/>
    <w:rsid w:val="00D50C10"/>
    <w:rsid w:val="00D50C27"/>
    <w:rsid w:val="00D51A28"/>
    <w:rsid w:val="00D51B8F"/>
    <w:rsid w:val="00D52A3B"/>
    <w:rsid w:val="00D53D41"/>
    <w:rsid w:val="00D550CA"/>
    <w:rsid w:val="00D55B02"/>
    <w:rsid w:val="00D56695"/>
    <w:rsid w:val="00D566C0"/>
    <w:rsid w:val="00D601B1"/>
    <w:rsid w:val="00D605EA"/>
    <w:rsid w:val="00D617BC"/>
    <w:rsid w:val="00D617CA"/>
    <w:rsid w:val="00D6183D"/>
    <w:rsid w:val="00D6358D"/>
    <w:rsid w:val="00D63867"/>
    <w:rsid w:val="00D639B4"/>
    <w:rsid w:val="00D64AE5"/>
    <w:rsid w:val="00D66BA7"/>
    <w:rsid w:val="00D671B7"/>
    <w:rsid w:val="00D673C2"/>
    <w:rsid w:val="00D676E5"/>
    <w:rsid w:val="00D679E0"/>
    <w:rsid w:val="00D67C2A"/>
    <w:rsid w:val="00D70021"/>
    <w:rsid w:val="00D720EA"/>
    <w:rsid w:val="00D72410"/>
    <w:rsid w:val="00D72916"/>
    <w:rsid w:val="00D74356"/>
    <w:rsid w:val="00D74A0A"/>
    <w:rsid w:val="00D75200"/>
    <w:rsid w:val="00D75222"/>
    <w:rsid w:val="00D766F5"/>
    <w:rsid w:val="00D77146"/>
    <w:rsid w:val="00D77631"/>
    <w:rsid w:val="00D80965"/>
    <w:rsid w:val="00D80DD9"/>
    <w:rsid w:val="00D80FFB"/>
    <w:rsid w:val="00D821FB"/>
    <w:rsid w:val="00D82E22"/>
    <w:rsid w:val="00D82FE7"/>
    <w:rsid w:val="00D83FB6"/>
    <w:rsid w:val="00D842B2"/>
    <w:rsid w:val="00D84A0C"/>
    <w:rsid w:val="00D85909"/>
    <w:rsid w:val="00D85B1E"/>
    <w:rsid w:val="00D85C32"/>
    <w:rsid w:val="00D86849"/>
    <w:rsid w:val="00D869A6"/>
    <w:rsid w:val="00D869F0"/>
    <w:rsid w:val="00D86A50"/>
    <w:rsid w:val="00D86A60"/>
    <w:rsid w:val="00D8729F"/>
    <w:rsid w:val="00D8779B"/>
    <w:rsid w:val="00D8789E"/>
    <w:rsid w:val="00D87A06"/>
    <w:rsid w:val="00D87A7A"/>
    <w:rsid w:val="00D87BE0"/>
    <w:rsid w:val="00D87E99"/>
    <w:rsid w:val="00D900CC"/>
    <w:rsid w:val="00D9083C"/>
    <w:rsid w:val="00D91749"/>
    <w:rsid w:val="00D91F88"/>
    <w:rsid w:val="00D920A4"/>
    <w:rsid w:val="00D930C3"/>
    <w:rsid w:val="00D9391F"/>
    <w:rsid w:val="00D93BA6"/>
    <w:rsid w:val="00D94956"/>
    <w:rsid w:val="00D95783"/>
    <w:rsid w:val="00D95EA1"/>
    <w:rsid w:val="00D96A48"/>
    <w:rsid w:val="00D97B0B"/>
    <w:rsid w:val="00DA02BC"/>
    <w:rsid w:val="00DA0757"/>
    <w:rsid w:val="00DA10F3"/>
    <w:rsid w:val="00DA2623"/>
    <w:rsid w:val="00DA32B1"/>
    <w:rsid w:val="00DA4448"/>
    <w:rsid w:val="00DA492C"/>
    <w:rsid w:val="00DA49D0"/>
    <w:rsid w:val="00DA4DFA"/>
    <w:rsid w:val="00DA5128"/>
    <w:rsid w:val="00DA53EC"/>
    <w:rsid w:val="00DA60B2"/>
    <w:rsid w:val="00DA6764"/>
    <w:rsid w:val="00DA6BDD"/>
    <w:rsid w:val="00DA6EF4"/>
    <w:rsid w:val="00DA7234"/>
    <w:rsid w:val="00DB019C"/>
    <w:rsid w:val="00DB133B"/>
    <w:rsid w:val="00DB1C45"/>
    <w:rsid w:val="00DB2025"/>
    <w:rsid w:val="00DB3A59"/>
    <w:rsid w:val="00DB3B04"/>
    <w:rsid w:val="00DB3CEB"/>
    <w:rsid w:val="00DB40F4"/>
    <w:rsid w:val="00DB4270"/>
    <w:rsid w:val="00DB4761"/>
    <w:rsid w:val="00DB4F92"/>
    <w:rsid w:val="00DB5B33"/>
    <w:rsid w:val="00DB5DC9"/>
    <w:rsid w:val="00DB66B7"/>
    <w:rsid w:val="00DB739C"/>
    <w:rsid w:val="00DB76E5"/>
    <w:rsid w:val="00DC126A"/>
    <w:rsid w:val="00DC1314"/>
    <w:rsid w:val="00DC1B47"/>
    <w:rsid w:val="00DC1D38"/>
    <w:rsid w:val="00DC23A7"/>
    <w:rsid w:val="00DC2558"/>
    <w:rsid w:val="00DC2F67"/>
    <w:rsid w:val="00DC3607"/>
    <w:rsid w:val="00DC3EA4"/>
    <w:rsid w:val="00DC3EC4"/>
    <w:rsid w:val="00DC43AF"/>
    <w:rsid w:val="00DC5454"/>
    <w:rsid w:val="00DC5C0A"/>
    <w:rsid w:val="00DC68D4"/>
    <w:rsid w:val="00DC6DC5"/>
    <w:rsid w:val="00DC72D4"/>
    <w:rsid w:val="00DD0416"/>
    <w:rsid w:val="00DD07C4"/>
    <w:rsid w:val="00DD0C38"/>
    <w:rsid w:val="00DD15E3"/>
    <w:rsid w:val="00DD1E6C"/>
    <w:rsid w:val="00DD1F37"/>
    <w:rsid w:val="00DD1FBC"/>
    <w:rsid w:val="00DD2571"/>
    <w:rsid w:val="00DD2B1F"/>
    <w:rsid w:val="00DD49CD"/>
    <w:rsid w:val="00DD4D49"/>
    <w:rsid w:val="00DD4E88"/>
    <w:rsid w:val="00DD4EBD"/>
    <w:rsid w:val="00DD7643"/>
    <w:rsid w:val="00DD77CE"/>
    <w:rsid w:val="00DD7D5B"/>
    <w:rsid w:val="00DE020E"/>
    <w:rsid w:val="00DE09E1"/>
    <w:rsid w:val="00DE1863"/>
    <w:rsid w:val="00DE1A17"/>
    <w:rsid w:val="00DE45FC"/>
    <w:rsid w:val="00DE4EE8"/>
    <w:rsid w:val="00DE60F7"/>
    <w:rsid w:val="00DE62BE"/>
    <w:rsid w:val="00DE679D"/>
    <w:rsid w:val="00DE7F31"/>
    <w:rsid w:val="00DF07C5"/>
    <w:rsid w:val="00DF0CD6"/>
    <w:rsid w:val="00DF17A0"/>
    <w:rsid w:val="00DF21B7"/>
    <w:rsid w:val="00DF2212"/>
    <w:rsid w:val="00DF25B8"/>
    <w:rsid w:val="00DF2EFE"/>
    <w:rsid w:val="00DF40E8"/>
    <w:rsid w:val="00DF4305"/>
    <w:rsid w:val="00DF56F2"/>
    <w:rsid w:val="00DF72E4"/>
    <w:rsid w:val="00DF7485"/>
    <w:rsid w:val="00DF77A9"/>
    <w:rsid w:val="00E0002A"/>
    <w:rsid w:val="00E00586"/>
    <w:rsid w:val="00E0145B"/>
    <w:rsid w:val="00E02B33"/>
    <w:rsid w:val="00E031C3"/>
    <w:rsid w:val="00E03319"/>
    <w:rsid w:val="00E03549"/>
    <w:rsid w:val="00E046E8"/>
    <w:rsid w:val="00E0479E"/>
    <w:rsid w:val="00E04C8E"/>
    <w:rsid w:val="00E052D2"/>
    <w:rsid w:val="00E0573B"/>
    <w:rsid w:val="00E05A82"/>
    <w:rsid w:val="00E05B22"/>
    <w:rsid w:val="00E06441"/>
    <w:rsid w:val="00E11254"/>
    <w:rsid w:val="00E116DC"/>
    <w:rsid w:val="00E11ACC"/>
    <w:rsid w:val="00E11CB2"/>
    <w:rsid w:val="00E12243"/>
    <w:rsid w:val="00E12740"/>
    <w:rsid w:val="00E12804"/>
    <w:rsid w:val="00E1365C"/>
    <w:rsid w:val="00E1765A"/>
    <w:rsid w:val="00E178C7"/>
    <w:rsid w:val="00E2031D"/>
    <w:rsid w:val="00E20AD4"/>
    <w:rsid w:val="00E20F0B"/>
    <w:rsid w:val="00E219D4"/>
    <w:rsid w:val="00E21F40"/>
    <w:rsid w:val="00E2200B"/>
    <w:rsid w:val="00E2236B"/>
    <w:rsid w:val="00E2455A"/>
    <w:rsid w:val="00E2487C"/>
    <w:rsid w:val="00E25568"/>
    <w:rsid w:val="00E2666B"/>
    <w:rsid w:val="00E2791B"/>
    <w:rsid w:val="00E27A3D"/>
    <w:rsid w:val="00E309F9"/>
    <w:rsid w:val="00E31E39"/>
    <w:rsid w:val="00E31E52"/>
    <w:rsid w:val="00E32276"/>
    <w:rsid w:val="00E32796"/>
    <w:rsid w:val="00E33786"/>
    <w:rsid w:val="00E34667"/>
    <w:rsid w:val="00E3491E"/>
    <w:rsid w:val="00E374C0"/>
    <w:rsid w:val="00E37CB5"/>
    <w:rsid w:val="00E37F31"/>
    <w:rsid w:val="00E417BD"/>
    <w:rsid w:val="00E42138"/>
    <w:rsid w:val="00E4343B"/>
    <w:rsid w:val="00E43618"/>
    <w:rsid w:val="00E44768"/>
    <w:rsid w:val="00E44DB3"/>
    <w:rsid w:val="00E4749F"/>
    <w:rsid w:val="00E503E4"/>
    <w:rsid w:val="00E50A32"/>
    <w:rsid w:val="00E50A62"/>
    <w:rsid w:val="00E51187"/>
    <w:rsid w:val="00E5285B"/>
    <w:rsid w:val="00E52A5E"/>
    <w:rsid w:val="00E5330A"/>
    <w:rsid w:val="00E54782"/>
    <w:rsid w:val="00E54BE4"/>
    <w:rsid w:val="00E54C22"/>
    <w:rsid w:val="00E55946"/>
    <w:rsid w:val="00E56827"/>
    <w:rsid w:val="00E57F97"/>
    <w:rsid w:val="00E602F9"/>
    <w:rsid w:val="00E6033A"/>
    <w:rsid w:val="00E6100B"/>
    <w:rsid w:val="00E613D0"/>
    <w:rsid w:val="00E627FB"/>
    <w:rsid w:val="00E63191"/>
    <w:rsid w:val="00E6359E"/>
    <w:rsid w:val="00E63B35"/>
    <w:rsid w:val="00E63CA7"/>
    <w:rsid w:val="00E668C2"/>
    <w:rsid w:val="00E67286"/>
    <w:rsid w:val="00E67388"/>
    <w:rsid w:val="00E70C73"/>
    <w:rsid w:val="00E71564"/>
    <w:rsid w:val="00E72B9E"/>
    <w:rsid w:val="00E72CBD"/>
    <w:rsid w:val="00E7391F"/>
    <w:rsid w:val="00E741E1"/>
    <w:rsid w:val="00E75152"/>
    <w:rsid w:val="00E75342"/>
    <w:rsid w:val="00E75753"/>
    <w:rsid w:val="00E76C00"/>
    <w:rsid w:val="00E76D4C"/>
    <w:rsid w:val="00E76EDB"/>
    <w:rsid w:val="00E806B9"/>
    <w:rsid w:val="00E812E8"/>
    <w:rsid w:val="00E81313"/>
    <w:rsid w:val="00E81CAE"/>
    <w:rsid w:val="00E81F44"/>
    <w:rsid w:val="00E823A6"/>
    <w:rsid w:val="00E82466"/>
    <w:rsid w:val="00E83F74"/>
    <w:rsid w:val="00E8403D"/>
    <w:rsid w:val="00E855DD"/>
    <w:rsid w:val="00E85E44"/>
    <w:rsid w:val="00E86ABC"/>
    <w:rsid w:val="00E8708D"/>
    <w:rsid w:val="00E87188"/>
    <w:rsid w:val="00E90DA4"/>
    <w:rsid w:val="00E90FAB"/>
    <w:rsid w:val="00E91C9E"/>
    <w:rsid w:val="00E92715"/>
    <w:rsid w:val="00E92751"/>
    <w:rsid w:val="00E9306F"/>
    <w:rsid w:val="00E9378B"/>
    <w:rsid w:val="00E946C2"/>
    <w:rsid w:val="00E94B53"/>
    <w:rsid w:val="00E95487"/>
    <w:rsid w:val="00E955D4"/>
    <w:rsid w:val="00E955E5"/>
    <w:rsid w:val="00E95FDE"/>
    <w:rsid w:val="00E9608F"/>
    <w:rsid w:val="00E9643A"/>
    <w:rsid w:val="00E97662"/>
    <w:rsid w:val="00EA0588"/>
    <w:rsid w:val="00EA1060"/>
    <w:rsid w:val="00EA1221"/>
    <w:rsid w:val="00EA1CD4"/>
    <w:rsid w:val="00EA2A40"/>
    <w:rsid w:val="00EA3510"/>
    <w:rsid w:val="00EA3A28"/>
    <w:rsid w:val="00EA3D5E"/>
    <w:rsid w:val="00EA3E40"/>
    <w:rsid w:val="00EA432B"/>
    <w:rsid w:val="00EA494B"/>
    <w:rsid w:val="00EA5309"/>
    <w:rsid w:val="00EA541A"/>
    <w:rsid w:val="00EA5C53"/>
    <w:rsid w:val="00EA60B6"/>
    <w:rsid w:val="00EA6A71"/>
    <w:rsid w:val="00EA6DC1"/>
    <w:rsid w:val="00EA71E8"/>
    <w:rsid w:val="00EB025D"/>
    <w:rsid w:val="00EB062F"/>
    <w:rsid w:val="00EB1F99"/>
    <w:rsid w:val="00EB2D24"/>
    <w:rsid w:val="00EB3487"/>
    <w:rsid w:val="00EB4B7B"/>
    <w:rsid w:val="00EB4EFD"/>
    <w:rsid w:val="00EB5E42"/>
    <w:rsid w:val="00EB64C8"/>
    <w:rsid w:val="00EB6C13"/>
    <w:rsid w:val="00EB6FB6"/>
    <w:rsid w:val="00EB71C9"/>
    <w:rsid w:val="00EB7305"/>
    <w:rsid w:val="00EB7727"/>
    <w:rsid w:val="00EB7A60"/>
    <w:rsid w:val="00EB7E83"/>
    <w:rsid w:val="00EC0D89"/>
    <w:rsid w:val="00EC1244"/>
    <w:rsid w:val="00EC1EAF"/>
    <w:rsid w:val="00EC28CE"/>
    <w:rsid w:val="00EC2EB5"/>
    <w:rsid w:val="00EC35F9"/>
    <w:rsid w:val="00EC4B86"/>
    <w:rsid w:val="00EC50E3"/>
    <w:rsid w:val="00EC65AF"/>
    <w:rsid w:val="00EC79F6"/>
    <w:rsid w:val="00ED0945"/>
    <w:rsid w:val="00ED1790"/>
    <w:rsid w:val="00ED18FB"/>
    <w:rsid w:val="00ED20E0"/>
    <w:rsid w:val="00ED22C2"/>
    <w:rsid w:val="00ED23C1"/>
    <w:rsid w:val="00ED2815"/>
    <w:rsid w:val="00ED29E2"/>
    <w:rsid w:val="00ED2C9D"/>
    <w:rsid w:val="00ED3194"/>
    <w:rsid w:val="00ED3DD8"/>
    <w:rsid w:val="00ED4E59"/>
    <w:rsid w:val="00ED5BF4"/>
    <w:rsid w:val="00ED65F0"/>
    <w:rsid w:val="00ED66F0"/>
    <w:rsid w:val="00ED6D11"/>
    <w:rsid w:val="00ED72CB"/>
    <w:rsid w:val="00ED7AD5"/>
    <w:rsid w:val="00EE0515"/>
    <w:rsid w:val="00EE0E3E"/>
    <w:rsid w:val="00EE2D67"/>
    <w:rsid w:val="00EE41AD"/>
    <w:rsid w:val="00EE5DE0"/>
    <w:rsid w:val="00EF09E4"/>
    <w:rsid w:val="00EF0A23"/>
    <w:rsid w:val="00EF0BAA"/>
    <w:rsid w:val="00EF1823"/>
    <w:rsid w:val="00EF2425"/>
    <w:rsid w:val="00EF2DB9"/>
    <w:rsid w:val="00EF2E4E"/>
    <w:rsid w:val="00EF364D"/>
    <w:rsid w:val="00EF3FAF"/>
    <w:rsid w:val="00EF40E0"/>
    <w:rsid w:val="00EF5096"/>
    <w:rsid w:val="00EF5533"/>
    <w:rsid w:val="00EF6000"/>
    <w:rsid w:val="00EF6213"/>
    <w:rsid w:val="00EF6312"/>
    <w:rsid w:val="00EF63D8"/>
    <w:rsid w:val="00EF714E"/>
    <w:rsid w:val="00EF71CB"/>
    <w:rsid w:val="00EF7490"/>
    <w:rsid w:val="00EF787D"/>
    <w:rsid w:val="00F006FE"/>
    <w:rsid w:val="00F0166F"/>
    <w:rsid w:val="00F021A4"/>
    <w:rsid w:val="00F022FC"/>
    <w:rsid w:val="00F029C3"/>
    <w:rsid w:val="00F03436"/>
    <w:rsid w:val="00F03B37"/>
    <w:rsid w:val="00F03BCD"/>
    <w:rsid w:val="00F04E3D"/>
    <w:rsid w:val="00F06DD7"/>
    <w:rsid w:val="00F070C4"/>
    <w:rsid w:val="00F0731F"/>
    <w:rsid w:val="00F10640"/>
    <w:rsid w:val="00F109F4"/>
    <w:rsid w:val="00F10E7B"/>
    <w:rsid w:val="00F120AE"/>
    <w:rsid w:val="00F12C46"/>
    <w:rsid w:val="00F12D91"/>
    <w:rsid w:val="00F139E1"/>
    <w:rsid w:val="00F13CB0"/>
    <w:rsid w:val="00F13F65"/>
    <w:rsid w:val="00F14A4C"/>
    <w:rsid w:val="00F14CF2"/>
    <w:rsid w:val="00F152ED"/>
    <w:rsid w:val="00F15308"/>
    <w:rsid w:val="00F15E75"/>
    <w:rsid w:val="00F16080"/>
    <w:rsid w:val="00F16FD4"/>
    <w:rsid w:val="00F177EC"/>
    <w:rsid w:val="00F17C59"/>
    <w:rsid w:val="00F20B91"/>
    <w:rsid w:val="00F20CC8"/>
    <w:rsid w:val="00F21296"/>
    <w:rsid w:val="00F223C1"/>
    <w:rsid w:val="00F22A9A"/>
    <w:rsid w:val="00F22D10"/>
    <w:rsid w:val="00F23596"/>
    <w:rsid w:val="00F24A4B"/>
    <w:rsid w:val="00F24B5B"/>
    <w:rsid w:val="00F24D2C"/>
    <w:rsid w:val="00F24D6C"/>
    <w:rsid w:val="00F26E16"/>
    <w:rsid w:val="00F27045"/>
    <w:rsid w:val="00F278BC"/>
    <w:rsid w:val="00F278F2"/>
    <w:rsid w:val="00F30811"/>
    <w:rsid w:val="00F30877"/>
    <w:rsid w:val="00F31A30"/>
    <w:rsid w:val="00F31E72"/>
    <w:rsid w:val="00F32405"/>
    <w:rsid w:val="00F331B6"/>
    <w:rsid w:val="00F33E44"/>
    <w:rsid w:val="00F3418C"/>
    <w:rsid w:val="00F34241"/>
    <w:rsid w:val="00F35718"/>
    <w:rsid w:val="00F36523"/>
    <w:rsid w:val="00F36804"/>
    <w:rsid w:val="00F36B3F"/>
    <w:rsid w:val="00F37352"/>
    <w:rsid w:val="00F37494"/>
    <w:rsid w:val="00F40922"/>
    <w:rsid w:val="00F40A22"/>
    <w:rsid w:val="00F419AC"/>
    <w:rsid w:val="00F419E9"/>
    <w:rsid w:val="00F4248F"/>
    <w:rsid w:val="00F43535"/>
    <w:rsid w:val="00F4363B"/>
    <w:rsid w:val="00F43EFA"/>
    <w:rsid w:val="00F44D43"/>
    <w:rsid w:val="00F46727"/>
    <w:rsid w:val="00F4695F"/>
    <w:rsid w:val="00F478A3"/>
    <w:rsid w:val="00F50125"/>
    <w:rsid w:val="00F50484"/>
    <w:rsid w:val="00F5071F"/>
    <w:rsid w:val="00F50901"/>
    <w:rsid w:val="00F5114F"/>
    <w:rsid w:val="00F5214B"/>
    <w:rsid w:val="00F531A7"/>
    <w:rsid w:val="00F5390C"/>
    <w:rsid w:val="00F54160"/>
    <w:rsid w:val="00F54975"/>
    <w:rsid w:val="00F549B1"/>
    <w:rsid w:val="00F54B6D"/>
    <w:rsid w:val="00F54C72"/>
    <w:rsid w:val="00F5506D"/>
    <w:rsid w:val="00F5523A"/>
    <w:rsid w:val="00F55DBA"/>
    <w:rsid w:val="00F57147"/>
    <w:rsid w:val="00F577A4"/>
    <w:rsid w:val="00F578E5"/>
    <w:rsid w:val="00F60D1C"/>
    <w:rsid w:val="00F60D36"/>
    <w:rsid w:val="00F613DA"/>
    <w:rsid w:val="00F62A89"/>
    <w:rsid w:val="00F62F11"/>
    <w:rsid w:val="00F6516D"/>
    <w:rsid w:val="00F6656E"/>
    <w:rsid w:val="00F66B3C"/>
    <w:rsid w:val="00F67211"/>
    <w:rsid w:val="00F67F11"/>
    <w:rsid w:val="00F70796"/>
    <w:rsid w:val="00F708D3"/>
    <w:rsid w:val="00F70ECE"/>
    <w:rsid w:val="00F714BF"/>
    <w:rsid w:val="00F7198C"/>
    <w:rsid w:val="00F71F18"/>
    <w:rsid w:val="00F72A88"/>
    <w:rsid w:val="00F72C03"/>
    <w:rsid w:val="00F72EFE"/>
    <w:rsid w:val="00F73E17"/>
    <w:rsid w:val="00F74F4F"/>
    <w:rsid w:val="00F752E6"/>
    <w:rsid w:val="00F768F6"/>
    <w:rsid w:val="00F76F2F"/>
    <w:rsid w:val="00F7741E"/>
    <w:rsid w:val="00F801AA"/>
    <w:rsid w:val="00F80843"/>
    <w:rsid w:val="00F80AE4"/>
    <w:rsid w:val="00F80C23"/>
    <w:rsid w:val="00F81A38"/>
    <w:rsid w:val="00F8212A"/>
    <w:rsid w:val="00F828D4"/>
    <w:rsid w:val="00F83AC8"/>
    <w:rsid w:val="00F83CB5"/>
    <w:rsid w:val="00F8458D"/>
    <w:rsid w:val="00F8465A"/>
    <w:rsid w:val="00F875FE"/>
    <w:rsid w:val="00F911ED"/>
    <w:rsid w:val="00F92437"/>
    <w:rsid w:val="00F93602"/>
    <w:rsid w:val="00F936DB"/>
    <w:rsid w:val="00F93A10"/>
    <w:rsid w:val="00F943DC"/>
    <w:rsid w:val="00F96135"/>
    <w:rsid w:val="00F96D28"/>
    <w:rsid w:val="00F96F77"/>
    <w:rsid w:val="00F97B2E"/>
    <w:rsid w:val="00FA07ED"/>
    <w:rsid w:val="00FA0A59"/>
    <w:rsid w:val="00FA0A6A"/>
    <w:rsid w:val="00FA1F57"/>
    <w:rsid w:val="00FA2F2A"/>
    <w:rsid w:val="00FA4F67"/>
    <w:rsid w:val="00FA7B4F"/>
    <w:rsid w:val="00FA7B58"/>
    <w:rsid w:val="00FB00AE"/>
    <w:rsid w:val="00FB017E"/>
    <w:rsid w:val="00FB0313"/>
    <w:rsid w:val="00FB066E"/>
    <w:rsid w:val="00FB13D1"/>
    <w:rsid w:val="00FB1C6E"/>
    <w:rsid w:val="00FB2507"/>
    <w:rsid w:val="00FB2580"/>
    <w:rsid w:val="00FB3918"/>
    <w:rsid w:val="00FB3CBA"/>
    <w:rsid w:val="00FB45D9"/>
    <w:rsid w:val="00FB54B6"/>
    <w:rsid w:val="00FB6348"/>
    <w:rsid w:val="00FC030A"/>
    <w:rsid w:val="00FC0764"/>
    <w:rsid w:val="00FC07BF"/>
    <w:rsid w:val="00FC1249"/>
    <w:rsid w:val="00FC1E2F"/>
    <w:rsid w:val="00FC1E46"/>
    <w:rsid w:val="00FC3178"/>
    <w:rsid w:val="00FC31B7"/>
    <w:rsid w:val="00FC38CF"/>
    <w:rsid w:val="00FC3B5A"/>
    <w:rsid w:val="00FC4AF6"/>
    <w:rsid w:val="00FC6BCB"/>
    <w:rsid w:val="00FC71FC"/>
    <w:rsid w:val="00FD0123"/>
    <w:rsid w:val="00FD022D"/>
    <w:rsid w:val="00FD04CA"/>
    <w:rsid w:val="00FD10C8"/>
    <w:rsid w:val="00FD1DD4"/>
    <w:rsid w:val="00FD1F39"/>
    <w:rsid w:val="00FD28C9"/>
    <w:rsid w:val="00FD366F"/>
    <w:rsid w:val="00FD3C50"/>
    <w:rsid w:val="00FD43D6"/>
    <w:rsid w:val="00FD479D"/>
    <w:rsid w:val="00FD47FE"/>
    <w:rsid w:val="00FD4BCF"/>
    <w:rsid w:val="00FD4E8F"/>
    <w:rsid w:val="00FD4F3E"/>
    <w:rsid w:val="00FD5EFC"/>
    <w:rsid w:val="00FD6537"/>
    <w:rsid w:val="00FD669C"/>
    <w:rsid w:val="00FD691C"/>
    <w:rsid w:val="00FD6D6A"/>
    <w:rsid w:val="00FD7E5B"/>
    <w:rsid w:val="00FE0614"/>
    <w:rsid w:val="00FE0DAD"/>
    <w:rsid w:val="00FE14D4"/>
    <w:rsid w:val="00FE2200"/>
    <w:rsid w:val="00FE2AFF"/>
    <w:rsid w:val="00FE3904"/>
    <w:rsid w:val="00FE4BCD"/>
    <w:rsid w:val="00FE5223"/>
    <w:rsid w:val="00FE56BE"/>
    <w:rsid w:val="00FE58A3"/>
    <w:rsid w:val="00FE639A"/>
    <w:rsid w:val="00FE664D"/>
    <w:rsid w:val="00FE6C64"/>
    <w:rsid w:val="00FE6ECD"/>
    <w:rsid w:val="00FE779B"/>
    <w:rsid w:val="00FF0963"/>
    <w:rsid w:val="00FF1C45"/>
    <w:rsid w:val="00FF29AD"/>
    <w:rsid w:val="00FF2C70"/>
    <w:rsid w:val="00FF380A"/>
    <w:rsid w:val="00FF40CD"/>
    <w:rsid w:val="00FF4836"/>
    <w:rsid w:val="00FF495C"/>
    <w:rsid w:val="00FF4C96"/>
    <w:rsid w:val="00FF4DB8"/>
    <w:rsid w:val="00FF6303"/>
    <w:rsid w:val="00FF6BC9"/>
    <w:rsid w:val="00FF72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B85B5DB"/>
  <w15:docId w15:val="{37FC760E-D69C-4DAF-AD1F-A1774908E5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900C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5759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C4484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link w:val="Heading4Char"/>
    <w:uiPriority w:val="9"/>
    <w:qFormat/>
    <w:rsid w:val="00807310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E0CF6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76D2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6D21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06141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807310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712C6C"/>
    <w:rPr>
      <w:color w:val="0000FF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963AA8"/>
    <w:rPr>
      <w:i/>
      <w:iCs/>
    </w:rPr>
  </w:style>
  <w:style w:type="character" w:customStyle="1" w:styleId="usertext">
    <w:name w:val="usertext"/>
    <w:basedOn w:val="DefaultParagraphFont"/>
    <w:rsid w:val="00BA3A59"/>
  </w:style>
  <w:style w:type="paragraph" w:customStyle="1" w:styleId="body-paragraph">
    <w:name w:val="body-paragraph"/>
    <w:basedOn w:val="Normal"/>
    <w:rsid w:val="00565B2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C4484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D900CC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Strong">
    <w:name w:val="Strong"/>
    <w:basedOn w:val="DefaultParagraphFont"/>
    <w:uiPriority w:val="22"/>
    <w:qFormat/>
    <w:rsid w:val="0041322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A5759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customStyle="1" w:styleId="reference">
    <w:name w:val="reference"/>
    <w:basedOn w:val="Normal"/>
    <w:rsid w:val="007153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ibliography">
    <w:name w:val="Bibliography"/>
    <w:basedOn w:val="Normal"/>
    <w:next w:val="Normal"/>
    <w:uiPriority w:val="37"/>
    <w:semiHidden/>
    <w:unhideWhenUsed/>
    <w:rsid w:val="00D821FB"/>
  </w:style>
  <w:style w:type="paragraph" w:customStyle="1" w:styleId="Normal1">
    <w:name w:val="Normal1"/>
    <w:basedOn w:val="Normal"/>
    <w:rsid w:val="0078514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1">
    <w:name w:val="p1"/>
    <w:basedOn w:val="Normal"/>
    <w:rsid w:val="00013C5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1">
    <w:name w:val="s1"/>
    <w:basedOn w:val="DefaultParagraphFont"/>
    <w:rsid w:val="00013C56"/>
  </w:style>
  <w:style w:type="character" w:customStyle="1" w:styleId="Heading5Char">
    <w:name w:val="Heading 5 Char"/>
    <w:basedOn w:val="DefaultParagraphFont"/>
    <w:link w:val="Heading5"/>
    <w:uiPriority w:val="9"/>
    <w:semiHidden/>
    <w:rsid w:val="006E0CF6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8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98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3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5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2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2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20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071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99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4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6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1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6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0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8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29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37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1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2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56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15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23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15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69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49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53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96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1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97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57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1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2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58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83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31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512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85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89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1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3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45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78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87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95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582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84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64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80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77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81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03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62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0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75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93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04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564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21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223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92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392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703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07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56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0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1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16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2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23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95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94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491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80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15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43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46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858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97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2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04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23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52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7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72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14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20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3624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5223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64250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556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30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64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6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84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24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21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53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21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0755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387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83842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9098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1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047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24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59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88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10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1785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0399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13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44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13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24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67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909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898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37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81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54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20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4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80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8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33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82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874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29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34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93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99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2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35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9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81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9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130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75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070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48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89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07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54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2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80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06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11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08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1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653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91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26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160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8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21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07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22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38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70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95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61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08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67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05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62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32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66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76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972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49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96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52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05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5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899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1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82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3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07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84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34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70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36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39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3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778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48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12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5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81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93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94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168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17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63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1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97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8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07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90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237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5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43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7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162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1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7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9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99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409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270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6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18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64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77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62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07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75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2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132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08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60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89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523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68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25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04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83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47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25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401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39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020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77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155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601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0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0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34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7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0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8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24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67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14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041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4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5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325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67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12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981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46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43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87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68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03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7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09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613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36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19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84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4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08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36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23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22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08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839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46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0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52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93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3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91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84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263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91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43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51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62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66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66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51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86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89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60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4614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13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19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77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51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015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06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13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90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4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744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64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227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9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821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42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15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15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38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74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850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2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0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34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77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1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38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479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5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34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04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09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439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1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25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65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65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84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591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709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353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79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04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162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010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038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6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71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343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257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1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46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54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95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211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13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44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823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30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36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53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0523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14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14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46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32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93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60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9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67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76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4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983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38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84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53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36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362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8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93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77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77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30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3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26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83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903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46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36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887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874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71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72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99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4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62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67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991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393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801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99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376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371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53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73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005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45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145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98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79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387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58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0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8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39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96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25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427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83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111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92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37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206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23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00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62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16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78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09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69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52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39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839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85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52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03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60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92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41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689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3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33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695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14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5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68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93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970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13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08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312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41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8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9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0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42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49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80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7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73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50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09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38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93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429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75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25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40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46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34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737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38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60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349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57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9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504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54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39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24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218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40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117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86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5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329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53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5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2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5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996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55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67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64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21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20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341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5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34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99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76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30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37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41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21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2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93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86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0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91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36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77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84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70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9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89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82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36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22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21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194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80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88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37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736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79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831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68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08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7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30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9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9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12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40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39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391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26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0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468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576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17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74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543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11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00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092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40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91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46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54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387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63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3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9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42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6210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56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0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89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55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29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960152">
              <w:marLeft w:val="0"/>
              <w:marRight w:val="0"/>
              <w:marTop w:val="7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7731080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2556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55444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67936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41714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858185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68981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8383460">
                                              <w:marLeft w:val="0"/>
                                              <w:marRight w:val="0"/>
                                              <w:marTop w:val="0"/>
                                              <w:marBottom w:val="240"/>
                                              <w:divBdr>
                                                <w:top w:val="single" w:sz="6" w:space="0" w:color="000000"/>
                                                <w:left w:val="single" w:sz="6" w:space="0" w:color="000000"/>
                                                <w:bottom w:val="single" w:sz="6" w:space="0" w:color="000000"/>
                                                <w:right w:val="single" w:sz="6" w:space="0" w:color="000000"/>
                                              </w:divBdr>
                                              <w:divsChild>
                                                <w:div w:id="1629437388">
                                                  <w:marLeft w:val="-225"/>
                                                  <w:marRight w:val="-22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330052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5817999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3942284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8414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24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54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71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44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03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96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431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989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81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33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0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379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725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919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95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5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872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8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50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89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433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62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1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55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48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87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78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10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378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83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43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14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376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16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726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98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97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00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39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84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001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06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78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17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432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14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8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29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46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3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18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17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67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38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28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09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81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0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736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47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282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86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56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47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721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97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7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98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30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92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707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717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315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82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132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676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925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58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7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0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17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67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12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62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79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60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80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35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08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6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44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182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84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27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889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51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99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7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65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896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10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18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68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369384">
          <w:marLeft w:val="0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61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152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0400960">
                      <w:marLeft w:val="0"/>
                      <w:marRight w:val="0"/>
                      <w:marTop w:val="12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8394774">
          <w:marLeft w:val="0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47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476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30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05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70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84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32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286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05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56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88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91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91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245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76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1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00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5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66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74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354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35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56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68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60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5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89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93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65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324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80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04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50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627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40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63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48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691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27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23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92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40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71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5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43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91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52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497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68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02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31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09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560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32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62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971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862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09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87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64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97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284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753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0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53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74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729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905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240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5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78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440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67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45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4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99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8073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904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74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1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06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05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78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988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06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36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48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887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00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55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41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5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202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676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628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01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75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06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71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8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949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528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1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93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1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96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73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8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374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07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96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03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87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814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89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09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36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83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72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467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644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2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58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48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13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53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19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50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13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06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47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97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01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95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85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65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396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30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16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461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73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04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65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05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13</Words>
  <Characters>121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unning head: Unified Communications at Boeing</vt:lpstr>
    </vt:vector>
  </TitlesOfParts>
  <Company/>
  <LinksUpToDate>false</LinksUpToDate>
  <CharactersWithSpaces>1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unning head: Unified Communications at Boeing</dc:title>
  <dc:subject/>
  <dc:creator>Ritesh</dc:creator>
  <cp:keywords/>
  <dc:description/>
  <cp:lastModifiedBy>RAM POLAVARAPU</cp:lastModifiedBy>
  <cp:revision>2</cp:revision>
  <dcterms:created xsi:type="dcterms:W3CDTF">2019-12-12T15:32:00Z</dcterms:created>
  <dcterms:modified xsi:type="dcterms:W3CDTF">2019-12-12T15:32:00Z</dcterms:modified>
</cp:coreProperties>
</file>